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CB76" w14:textId="77777777" w:rsidR="00D84B2B" w:rsidRPr="005B2001" w:rsidRDefault="00D84B2B" w:rsidP="00D84B2B">
      <w:pPr>
        <w:rPr>
          <w:lang w:val="en-GB"/>
        </w:rPr>
      </w:pPr>
    </w:p>
    <w:p w14:paraId="29C07B55" w14:textId="1A9B37EA" w:rsidR="002661C4" w:rsidRPr="005B2001" w:rsidRDefault="00D84B2B" w:rsidP="002661C4">
      <w:pPr>
        <w:jc w:val="center"/>
        <w:rPr>
          <w:rFonts w:ascii="Calibri" w:eastAsia="Calibri" w:hAnsi="Calibri" w:cs="Calibri"/>
          <w:color w:val="000000" w:themeColor="text1"/>
          <w:lang w:val="en-GB"/>
        </w:rPr>
      </w:pPr>
      <w:r>
        <w:rPr>
          <w:noProof/>
        </w:rPr>
        <w:drawing>
          <wp:inline distT="0" distB="0" distL="0" distR="0" wp14:anchorId="79800063" wp14:editId="3E9BBE57">
            <wp:extent cx="3314700" cy="1390650"/>
            <wp:effectExtent l="0" t="0" r="0" b="0"/>
            <wp:docPr id="159311845" name="Picture 159311845"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14:paraId="584826B2" w14:textId="7384E315" w:rsidR="002661C4" w:rsidRPr="005B2001" w:rsidRDefault="002661C4" w:rsidP="002661C4">
      <w:pPr>
        <w:jc w:val="center"/>
        <w:rPr>
          <w:rFonts w:ascii="Calibri" w:eastAsia="Calibri" w:hAnsi="Calibri" w:cs="Calibri"/>
          <w:color w:val="000000" w:themeColor="text1"/>
          <w:lang w:val="en-GB"/>
        </w:rPr>
      </w:pPr>
    </w:p>
    <w:p w14:paraId="63016B0E" w14:textId="3FCEF9A4" w:rsidR="002661C4" w:rsidRPr="005B2001" w:rsidRDefault="002661C4" w:rsidP="002661C4">
      <w:pPr>
        <w:pStyle w:val="Overskrift2"/>
        <w:jc w:val="center"/>
        <w:rPr>
          <w:rFonts w:ascii="Lato" w:eastAsia="Lato" w:hAnsi="Lato" w:cs="Lato"/>
          <w:color w:val="494C4E"/>
          <w:sz w:val="24"/>
          <w:szCs w:val="24"/>
          <w:lang w:val="en-GB"/>
        </w:rPr>
      </w:pPr>
      <w:r w:rsidRPr="21927292">
        <w:rPr>
          <w:rFonts w:ascii="Lato" w:eastAsia="Lato" w:hAnsi="Lato" w:cs="Lato"/>
          <w:b/>
          <w:color w:val="494C4E"/>
          <w:sz w:val="24"/>
          <w:szCs w:val="24"/>
          <w:lang w:val="en-US"/>
        </w:rPr>
        <w:t>Company E (AGCO)</w:t>
      </w:r>
    </w:p>
    <w:p w14:paraId="4874E39C" w14:textId="7384E315" w:rsidR="002661C4" w:rsidRPr="005B2001" w:rsidRDefault="002661C4" w:rsidP="002661C4">
      <w:pPr>
        <w:rPr>
          <w:rFonts w:ascii="Calibri" w:eastAsia="Calibri" w:hAnsi="Calibri" w:cs="Calibri"/>
          <w:color w:val="000000" w:themeColor="text1"/>
          <w:lang w:val="en-GB"/>
        </w:rPr>
      </w:pPr>
    </w:p>
    <w:p w14:paraId="474CA440" w14:textId="0B97695B" w:rsidR="002661C4" w:rsidRPr="005B2001" w:rsidRDefault="002661C4" w:rsidP="002661C4">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Oliver Fridorf – 201907235</w:t>
      </w:r>
    </w:p>
    <w:p w14:paraId="6245F727" w14:textId="2251F462" w:rsidR="002661C4" w:rsidRPr="00211541" w:rsidRDefault="002661C4" w:rsidP="002661C4">
      <w:pPr>
        <w:jc w:val="center"/>
        <w:rPr>
          <w:rFonts w:ascii="Segoe UI" w:eastAsia="Segoe UI" w:hAnsi="Segoe UI" w:cs="Segoe UI"/>
          <w:color w:val="000000" w:themeColor="text1"/>
          <w:sz w:val="24"/>
          <w:szCs w:val="24"/>
        </w:rPr>
      </w:pPr>
      <w:r w:rsidRPr="00211541">
        <w:rPr>
          <w:rFonts w:ascii="Segoe UI" w:eastAsia="Segoe UI" w:hAnsi="Segoe UI" w:cs="Segoe UI"/>
          <w:color w:val="000000" w:themeColor="text1"/>
          <w:sz w:val="24"/>
          <w:szCs w:val="24"/>
        </w:rPr>
        <w:t>Tobias Andersen – 201905423</w:t>
      </w:r>
    </w:p>
    <w:p w14:paraId="31276D15" w14:textId="6CB8B48B" w:rsidR="002661C4" w:rsidRPr="00211541" w:rsidRDefault="002661C4" w:rsidP="002661C4">
      <w:pPr>
        <w:jc w:val="center"/>
        <w:rPr>
          <w:rFonts w:ascii="Segoe UI" w:eastAsia="Segoe UI" w:hAnsi="Segoe UI" w:cs="Segoe UI"/>
          <w:color w:val="000000" w:themeColor="text1"/>
          <w:sz w:val="24"/>
          <w:szCs w:val="24"/>
        </w:rPr>
      </w:pPr>
      <w:r w:rsidRPr="00211541">
        <w:rPr>
          <w:rFonts w:ascii="Segoe UI" w:eastAsia="Segoe UI" w:hAnsi="Segoe UI" w:cs="Segoe UI"/>
          <w:color w:val="000000" w:themeColor="text1"/>
          <w:sz w:val="24"/>
          <w:szCs w:val="24"/>
        </w:rPr>
        <w:t>Lasse Bjørnskov – 201907292</w:t>
      </w:r>
    </w:p>
    <w:p w14:paraId="50909745" w14:textId="52511E39" w:rsidR="002661C4" w:rsidRPr="00211541" w:rsidRDefault="002661C4" w:rsidP="002661C4">
      <w:pPr>
        <w:jc w:val="center"/>
        <w:rPr>
          <w:rFonts w:ascii="Segoe UI" w:eastAsia="Segoe UI" w:hAnsi="Segoe UI" w:cs="Segoe UI"/>
          <w:color w:val="000000" w:themeColor="text1"/>
          <w:sz w:val="24"/>
          <w:szCs w:val="24"/>
        </w:rPr>
      </w:pPr>
      <w:r w:rsidRPr="00211541">
        <w:rPr>
          <w:rFonts w:ascii="Segoe UI" w:eastAsia="Segoe UI" w:hAnsi="Segoe UI" w:cs="Segoe UI"/>
          <w:color w:val="000000" w:themeColor="text1"/>
          <w:sz w:val="24"/>
          <w:szCs w:val="24"/>
        </w:rPr>
        <w:t>Michael Nørbo – 202202966</w:t>
      </w:r>
    </w:p>
    <w:p w14:paraId="56080755" w14:textId="3F3EA604" w:rsidR="002661C4" w:rsidRPr="00211541" w:rsidRDefault="002661C4" w:rsidP="002661C4">
      <w:pPr>
        <w:jc w:val="center"/>
        <w:rPr>
          <w:rFonts w:ascii="Segoe UI" w:eastAsia="Segoe UI" w:hAnsi="Segoe UI" w:cs="Segoe UI"/>
          <w:color w:val="000000" w:themeColor="text1"/>
          <w:sz w:val="24"/>
          <w:szCs w:val="24"/>
        </w:rPr>
      </w:pPr>
      <w:r w:rsidRPr="00211541">
        <w:rPr>
          <w:rFonts w:ascii="Segoe UI" w:eastAsia="Segoe UI" w:hAnsi="Segoe UI" w:cs="Segoe UI"/>
          <w:color w:val="000000" w:themeColor="text1"/>
          <w:sz w:val="24"/>
          <w:szCs w:val="24"/>
        </w:rPr>
        <w:t>Anisa Mohamed – 201806371</w:t>
      </w:r>
    </w:p>
    <w:p w14:paraId="0D0E3CD8" w14:textId="2023709B" w:rsidR="002661C4" w:rsidRPr="00211541" w:rsidRDefault="002661C4" w:rsidP="002661C4">
      <w:pPr>
        <w:jc w:val="center"/>
        <w:rPr>
          <w:rFonts w:ascii="Segoe UI" w:eastAsia="Segoe UI" w:hAnsi="Segoe UI" w:cs="Segoe UI"/>
          <w:color w:val="000000" w:themeColor="text1"/>
          <w:sz w:val="24"/>
          <w:szCs w:val="24"/>
        </w:rPr>
      </w:pPr>
      <w:r w:rsidRPr="00211541">
        <w:rPr>
          <w:rFonts w:ascii="Segoe UI" w:eastAsia="Segoe UI" w:hAnsi="Segoe UI" w:cs="Segoe UI"/>
          <w:color w:val="000000" w:themeColor="text1"/>
          <w:sz w:val="24"/>
          <w:szCs w:val="24"/>
        </w:rPr>
        <w:t xml:space="preserve">Julia </w:t>
      </w:r>
      <w:proofErr w:type="spellStart"/>
      <w:r w:rsidRPr="00211541">
        <w:rPr>
          <w:rFonts w:ascii="Segoe UI" w:eastAsia="Segoe UI" w:hAnsi="Segoe UI" w:cs="Segoe UI"/>
          <w:color w:val="000000" w:themeColor="text1"/>
          <w:sz w:val="24"/>
          <w:szCs w:val="24"/>
        </w:rPr>
        <w:t>walczynska</w:t>
      </w:r>
      <w:proofErr w:type="spellEnd"/>
      <w:r w:rsidRPr="00211541">
        <w:rPr>
          <w:rFonts w:ascii="Segoe UI" w:eastAsia="Segoe UI" w:hAnsi="Segoe UI" w:cs="Segoe UI"/>
          <w:color w:val="000000" w:themeColor="text1"/>
          <w:sz w:val="24"/>
          <w:szCs w:val="24"/>
        </w:rPr>
        <w:t xml:space="preserve"> – 202202970</w:t>
      </w:r>
    </w:p>
    <w:p w14:paraId="7640F2B2" w14:textId="073D7D31" w:rsidR="002661C4" w:rsidRPr="00047208" w:rsidRDefault="002661C4" w:rsidP="002661C4">
      <w:pPr>
        <w:jc w:val="center"/>
        <w:rPr>
          <w:rFonts w:ascii="Segoe UI" w:eastAsia="Segoe UI" w:hAnsi="Segoe UI" w:cs="Segoe UI"/>
          <w:color w:val="000000" w:themeColor="text1"/>
          <w:sz w:val="24"/>
          <w:szCs w:val="24"/>
        </w:rPr>
      </w:pPr>
      <w:r w:rsidRPr="00047208">
        <w:rPr>
          <w:rFonts w:ascii="Segoe UI" w:eastAsia="Segoe UI" w:hAnsi="Segoe UI" w:cs="Segoe UI"/>
          <w:color w:val="000000" w:themeColor="text1"/>
          <w:sz w:val="24"/>
          <w:szCs w:val="24"/>
        </w:rPr>
        <w:t>Claes Jensen – 201907300</w:t>
      </w:r>
    </w:p>
    <w:p w14:paraId="34AB9AC3" w14:textId="7EE7C2B3" w:rsidR="002661C4" w:rsidRPr="00047208" w:rsidRDefault="002661C4" w:rsidP="002661C4">
      <w:pPr>
        <w:jc w:val="center"/>
        <w:rPr>
          <w:rFonts w:ascii="Segoe UI" w:eastAsia="Segoe UI" w:hAnsi="Segoe UI" w:cs="Segoe UI"/>
          <w:color w:val="000000" w:themeColor="text1"/>
          <w:sz w:val="24"/>
          <w:szCs w:val="24"/>
        </w:rPr>
      </w:pPr>
      <w:r w:rsidRPr="00047208">
        <w:rPr>
          <w:rFonts w:ascii="Segoe UI" w:eastAsia="Segoe UI" w:hAnsi="Segoe UI" w:cs="Segoe UI"/>
          <w:color w:val="000000" w:themeColor="text1"/>
          <w:sz w:val="24"/>
          <w:szCs w:val="24"/>
        </w:rPr>
        <w:t>Henrik Buhl – 201905590</w:t>
      </w:r>
    </w:p>
    <w:p w14:paraId="365D0DAC" w14:textId="1F2B1FCE" w:rsidR="002661C4" w:rsidRPr="00047208" w:rsidRDefault="002661C4" w:rsidP="002661C4">
      <w:pPr>
        <w:jc w:val="center"/>
        <w:rPr>
          <w:rFonts w:ascii="Segoe UI" w:eastAsia="Segoe UI" w:hAnsi="Segoe UI" w:cs="Segoe UI"/>
          <w:color w:val="000000" w:themeColor="text1"/>
          <w:sz w:val="24"/>
          <w:szCs w:val="24"/>
        </w:rPr>
      </w:pPr>
      <w:r w:rsidRPr="00047208">
        <w:rPr>
          <w:rFonts w:ascii="Segoe UI" w:eastAsia="Segoe UI" w:hAnsi="Segoe UI" w:cs="Segoe UI"/>
          <w:color w:val="000000" w:themeColor="text1"/>
          <w:sz w:val="24"/>
          <w:szCs w:val="24"/>
        </w:rPr>
        <w:t xml:space="preserve">Dilan </w:t>
      </w:r>
      <w:proofErr w:type="spellStart"/>
      <w:r w:rsidRPr="00047208">
        <w:rPr>
          <w:rFonts w:ascii="Segoe UI" w:eastAsia="Segoe UI" w:hAnsi="Segoe UI" w:cs="Segoe UI"/>
          <w:color w:val="000000" w:themeColor="text1"/>
          <w:sz w:val="24"/>
          <w:szCs w:val="24"/>
        </w:rPr>
        <w:t>Celebi</w:t>
      </w:r>
      <w:proofErr w:type="spellEnd"/>
      <w:r w:rsidRPr="00047208">
        <w:rPr>
          <w:rFonts w:ascii="Segoe UI" w:eastAsia="Segoe UI" w:hAnsi="Segoe UI" w:cs="Segoe UI"/>
          <w:color w:val="000000" w:themeColor="text1"/>
          <w:sz w:val="24"/>
          <w:szCs w:val="24"/>
        </w:rPr>
        <w:t xml:space="preserve"> – 202202967</w:t>
      </w:r>
    </w:p>
    <w:p w14:paraId="2AE2495E" w14:textId="32F4E9A7" w:rsidR="002661C4" w:rsidRPr="00047208" w:rsidRDefault="002661C4" w:rsidP="002661C4">
      <w:pPr>
        <w:jc w:val="center"/>
        <w:rPr>
          <w:rFonts w:ascii="Segoe UI" w:eastAsia="Segoe UI" w:hAnsi="Segoe UI" w:cs="Segoe UI"/>
          <w:color w:val="000000" w:themeColor="text1"/>
          <w:sz w:val="24"/>
          <w:szCs w:val="24"/>
        </w:rPr>
      </w:pPr>
      <w:r w:rsidRPr="00047208">
        <w:rPr>
          <w:rFonts w:ascii="Segoe UI" w:eastAsia="Segoe UI" w:hAnsi="Segoe UI" w:cs="Segoe UI"/>
          <w:color w:val="000000" w:themeColor="text1"/>
          <w:sz w:val="24"/>
          <w:szCs w:val="24"/>
        </w:rPr>
        <w:t>Johansen, Alexander Stæhr – 201905865</w:t>
      </w:r>
    </w:p>
    <w:p w14:paraId="4625525F" w14:textId="2AA4A70F" w:rsidR="002661C4" w:rsidRPr="005B2001" w:rsidRDefault="002661C4" w:rsidP="002661C4">
      <w:pPr>
        <w:jc w:val="center"/>
        <w:rPr>
          <w:rFonts w:ascii="Segoe UI" w:eastAsia="Segoe UI" w:hAnsi="Segoe UI" w:cs="Segoe UI"/>
          <w:color w:val="000000" w:themeColor="text1"/>
          <w:sz w:val="24"/>
          <w:szCs w:val="24"/>
          <w:lang w:val="en-GB"/>
        </w:rPr>
      </w:pPr>
      <w:proofErr w:type="spellStart"/>
      <w:r w:rsidRPr="52FA19A9">
        <w:rPr>
          <w:rFonts w:ascii="Segoe UI" w:eastAsia="Segoe UI" w:hAnsi="Segoe UI" w:cs="Segoe UI"/>
          <w:color w:val="000000" w:themeColor="text1"/>
          <w:sz w:val="24"/>
          <w:szCs w:val="24"/>
          <w:lang w:val="en-US"/>
        </w:rPr>
        <w:t>Kuang</w:t>
      </w:r>
      <w:proofErr w:type="spellEnd"/>
      <w:r w:rsidRPr="52FA19A9">
        <w:rPr>
          <w:rFonts w:ascii="Segoe UI" w:eastAsia="Segoe UI" w:hAnsi="Segoe UI" w:cs="Segoe UI"/>
          <w:color w:val="000000" w:themeColor="text1"/>
          <w:sz w:val="24"/>
          <w:szCs w:val="24"/>
          <w:lang w:val="en-US"/>
        </w:rPr>
        <w:t xml:space="preserve">, </w:t>
      </w:r>
      <w:proofErr w:type="spellStart"/>
      <w:r w:rsidRPr="52FA19A9">
        <w:rPr>
          <w:rFonts w:ascii="Segoe UI" w:eastAsia="Segoe UI" w:hAnsi="Segoe UI" w:cs="Segoe UI"/>
          <w:color w:val="000000" w:themeColor="text1"/>
          <w:sz w:val="24"/>
          <w:szCs w:val="24"/>
          <w:lang w:val="en-US"/>
        </w:rPr>
        <w:t>Liulihan</w:t>
      </w:r>
      <w:proofErr w:type="spellEnd"/>
      <w:r w:rsidRPr="52FA19A9">
        <w:rPr>
          <w:rFonts w:ascii="Segoe UI" w:eastAsia="Segoe UI" w:hAnsi="Segoe UI" w:cs="Segoe UI"/>
          <w:color w:val="000000" w:themeColor="text1"/>
          <w:sz w:val="24"/>
          <w:szCs w:val="24"/>
          <w:lang w:val="en-US"/>
        </w:rPr>
        <w:t xml:space="preserve"> – 201906612</w:t>
      </w:r>
    </w:p>
    <w:p w14:paraId="44CAE642" w14:textId="2CB798F6" w:rsidR="00D84B2B" w:rsidRDefault="002661C4" w:rsidP="00C63A2C">
      <w:pPr>
        <w:jc w:val="center"/>
      </w:pPr>
      <w:proofErr w:type="spellStart"/>
      <w:r w:rsidRPr="52FA19A9">
        <w:rPr>
          <w:rFonts w:ascii="Segoe UI" w:eastAsia="Segoe UI" w:hAnsi="Segoe UI" w:cs="Segoe UI"/>
          <w:color w:val="000000" w:themeColor="text1"/>
          <w:sz w:val="24"/>
          <w:szCs w:val="24"/>
          <w:lang w:val="en-US"/>
        </w:rPr>
        <w:t>Rammohan</w:t>
      </w:r>
      <w:proofErr w:type="spellEnd"/>
      <w:r w:rsidRPr="52FA19A9">
        <w:rPr>
          <w:rFonts w:ascii="Segoe UI" w:eastAsia="Segoe UI" w:hAnsi="Segoe UI" w:cs="Segoe UI"/>
          <w:color w:val="000000" w:themeColor="text1"/>
          <w:sz w:val="24"/>
          <w:szCs w:val="24"/>
          <w:lang w:val="en-US"/>
        </w:rPr>
        <w:t>, Shivaram - 202202968</w:t>
      </w:r>
    </w:p>
    <w:p w14:paraId="25BD1C56" w14:textId="77777777" w:rsidR="00C63A2C" w:rsidRDefault="00C63A2C">
      <w:r>
        <w:br w:type="page"/>
      </w:r>
    </w:p>
    <w:p w14:paraId="515559CE" w14:textId="5F74FA8F" w:rsidR="00D306CD" w:rsidRPr="00C63A2C" w:rsidRDefault="00AE2FB0" w:rsidP="00702A06">
      <w:pPr>
        <w:pStyle w:val="Titel"/>
        <w:jc w:val="center"/>
      </w:pPr>
      <w:r>
        <w:lastRenderedPageBreak/>
        <w:t>S</w:t>
      </w:r>
      <w:r w:rsidR="0029767D">
        <w:t>EMP</w:t>
      </w:r>
    </w:p>
    <w:p w14:paraId="12B07B30" w14:textId="77777777" w:rsidR="0080462B" w:rsidRDefault="0080462B" w:rsidP="00AE2FB0"/>
    <w:p w14:paraId="200BFBEB" w14:textId="72B5E1A2" w:rsidR="0080462B" w:rsidRDefault="002566AF" w:rsidP="00E240B8">
      <w:pPr>
        <w:pStyle w:val="Overskrift2"/>
        <w:rPr>
          <w:lang w:val="en-GB"/>
        </w:rPr>
      </w:pPr>
      <w:r>
        <w:rPr>
          <w:lang w:val="en-GB"/>
        </w:rPr>
        <w:t xml:space="preserve">Document revision history </w:t>
      </w:r>
    </w:p>
    <w:p w14:paraId="121E22E3" w14:textId="72B5E1A2" w:rsidR="00E240B8" w:rsidRPr="00E240B8" w:rsidRDefault="00E240B8" w:rsidP="00E240B8">
      <w:pPr>
        <w:rPr>
          <w:lang w:val="en-GB"/>
        </w:rPr>
      </w:pPr>
    </w:p>
    <w:tbl>
      <w:tblPr>
        <w:tblStyle w:val="Tabel-Gitter"/>
        <w:tblW w:w="0" w:type="auto"/>
        <w:tblLook w:val="04A0" w:firstRow="1" w:lastRow="0" w:firstColumn="1" w:lastColumn="0" w:noHBand="0" w:noVBand="1"/>
      </w:tblPr>
      <w:tblGrid>
        <w:gridCol w:w="704"/>
        <w:gridCol w:w="1276"/>
        <w:gridCol w:w="5241"/>
        <w:gridCol w:w="2407"/>
      </w:tblGrid>
      <w:tr w:rsidR="00F30476" w14:paraId="21630641" w14:textId="77777777" w:rsidTr="00423444">
        <w:tc>
          <w:tcPr>
            <w:tcW w:w="704" w:type="dxa"/>
          </w:tcPr>
          <w:p w14:paraId="277DD7CA" w14:textId="0E62B3F0" w:rsidR="00F30476" w:rsidRDefault="00F30476" w:rsidP="00AE2FB0">
            <w:pPr>
              <w:rPr>
                <w:lang w:val="en-GB"/>
              </w:rPr>
            </w:pPr>
            <w:r>
              <w:rPr>
                <w:lang w:val="en-GB"/>
              </w:rPr>
              <w:t>Rev.</w:t>
            </w:r>
          </w:p>
        </w:tc>
        <w:tc>
          <w:tcPr>
            <w:tcW w:w="1276" w:type="dxa"/>
          </w:tcPr>
          <w:p w14:paraId="21CC2851" w14:textId="315851AC" w:rsidR="00F30476" w:rsidRDefault="00F30476" w:rsidP="00AE2FB0">
            <w:pPr>
              <w:rPr>
                <w:lang w:val="en-GB"/>
              </w:rPr>
            </w:pPr>
            <w:r>
              <w:rPr>
                <w:lang w:val="en-GB"/>
              </w:rPr>
              <w:t>Date</w:t>
            </w:r>
          </w:p>
        </w:tc>
        <w:tc>
          <w:tcPr>
            <w:tcW w:w="5241" w:type="dxa"/>
          </w:tcPr>
          <w:p w14:paraId="30336D4A" w14:textId="204D229A" w:rsidR="00F30476" w:rsidRDefault="00F30476" w:rsidP="00AE2FB0">
            <w:pPr>
              <w:rPr>
                <w:lang w:val="en-GB"/>
              </w:rPr>
            </w:pPr>
            <w:r>
              <w:rPr>
                <w:lang w:val="en-GB"/>
              </w:rPr>
              <w:t xml:space="preserve">Change description </w:t>
            </w:r>
          </w:p>
        </w:tc>
        <w:tc>
          <w:tcPr>
            <w:tcW w:w="2407" w:type="dxa"/>
          </w:tcPr>
          <w:p w14:paraId="3FF47CC2" w14:textId="3B3C4E1B" w:rsidR="00F30476" w:rsidRDefault="00F30476" w:rsidP="00AE2FB0">
            <w:pPr>
              <w:rPr>
                <w:lang w:val="en-GB"/>
              </w:rPr>
            </w:pPr>
            <w:r>
              <w:rPr>
                <w:lang w:val="en-GB"/>
              </w:rPr>
              <w:t>Creator</w:t>
            </w:r>
          </w:p>
        </w:tc>
      </w:tr>
      <w:tr w:rsidR="00F30476" w:rsidRPr="00D84B2B" w14:paraId="54F85A7B" w14:textId="77777777" w:rsidTr="00423444">
        <w:tc>
          <w:tcPr>
            <w:tcW w:w="704" w:type="dxa"/>
          </w:tcPr>
          <w:p w14:paraId="6EF3B50A" w14:textId="26EF658A" w:rsidR="00F30476" w:rsidRPr="00E24CB0" w:rsidRDefault="00E240B8" w:rsidP="00AE2FB0">
            <w:pPr>
              <w:rPr>
                <w:lang w:val="en-GB"/>
              </w:rPr>
            </w:pPr>
            <w:r w:rsidRPr="00E24CB0">
              <w:rPr>
                <w:lang w:val="en-GB"/>
              </w:rPr>
              <w:t>1.0</w:t>
            </w:r>
          </w:p>
        </w:tc>
        <w:tc>
          <w:tcPr>
            <w:tcW w:w="1276" w:type="dxa"/>
          </w:tcPr>
          <w:p w14:paraId="16754123" w14:textId="117C5E26" w:rsidR="00F30476" w:rsidRPr="00E24CB0" w:rsidRDefault="00E4666F" w:rsidP="00AE2FB0">
            <w:pPr>
              <w:rPr>
                <w:lang w:val="en-GB"/>
              </w:rPr>
            </w:pPr>
            <w:r w:rsidRPr="00E24CB0">
              <w:rPr>
                <w:lang w:val="en-GB"/>
              </w:rPr>
              <w:t>2023-02</w:t>
            </w:r>
            <w:r w:rsidR="00C86015" w:rsidRPr="00E24CB0">
              <w:rPr>
                <w:lang w:val="en-GB"/>
              </w:rPr>
              <w:t>-</w:t>
            </w:r>
            <w:r w:rsidR="001175BC" w:rsidRPr="00E24CB0">
              <w:rPr>
                <w:lang w:val="en-GB"/>
              </w:rPr>
              <w:t>22</w:t>
            </w:r>
          </w:p>
        </w:tc>
        <w:tc>
          <w:tcPr>
            <w:tcW w:w="5241" w:type="dxa"/>
          </w:tcPr>
          <w:p w14:paraId="2B50A2F9" w14:textId="39CE0B15" w:rsidR="00F30476" w:rsidRPr="00E24CB0" w:rsidRDefault="00D060D0" w:rsidP="00AE2FB0">
            <w:pPr>
              <w:rPr>
                <w:lang w:val="en-GB"/>
              </w:rPr>
            </w:pPr>
            <w:r w:rsidRPr="00E24CB0">
              <w:rPr>
                <w:lang w:val="en-GB"/>
              </w:rPr>
              <w:t>Created the SEMP document</w:t>
            </w:r>
            <w:r w:rsidR="007B57D8" w:rsidRPr="00E24CB0">
              <w:rPr>
                <w:lang w:val="en-GB"/>
              </w:rPr>
              <w:t xml:space="preserve">. Added the preliminary </w:t>
            </w:r>
            <w:r w:rsidR="005C1CA8" w:rsidRPr="00E24CB0">
              <w:rPr>
                <w:lang w:val="en-GB"/>
              </w:rPr>
              <w:t>Planning, Decision Management and Risk Management.</w:t>
            </w:r>
          </w:p>
        </w:tc>
        <w:tc>
          <w:tcPr>
            <w:tcW w:w="2407" w:type="dxa"/>
          </w:tcPr>
          <w:p w14:paraId="4F88FA54" w14:textId="30C1F7D2" w:rsidR="00F30476" w:rsidRPr="00E24CB0" w:rsidRDefault="00702A06" w:rsidP="00AE2FB0">
            <w:pPr>
              <w:rPr>
                <w:lang w:val="en-GB"/>
              </w:rPr>
            </w:pPr>
            <w:r>
              <w:rPr>
                <w:lang w:val="en-GB"/>
              </w:rPr>
              <w:t>Everybody</w:t>
            </w:r>
          </w:p>
        </w:tc>
      </w:tr>
      <w:tr w:rsidR="00F30476" w:rsidRPr="00D84B2B" w14:paraId="1D665F21" w14:textId="77777777" w:rsidTr="00423444">
        <w:tc>
          <w:tcPr>
            <w:tcW w:w="704" w:type="dxa"/>
          </w:tcPr>
          <w:p w14:paraId="56B40516" w14:textId="0BD821F5" w:rsidR="00F30476" w:rsidRPr="00E24CB0" w:rsidRDefault="00EF3DBF" w:rsidP="00AE2FB0">
            <w:pPr>
              <w:rPr>
                <w:lang w:val="en-GB"/>
              </w:rPr>
            </w:pPr>
            <w:r>
              <w:rPr>
                <w:lang w:val="en-GB"/>
              </w:rPr>
              <w:t>1.1</w:t>
            </w:r>
          </w:p>
        </w:tc>
        <w:tc>
          <w:tcPr>
            <w:tcW w:w="1276" w:type="dxa"/>
          </w:tcPr>
          <w:p w14:paraId="5334061E" w14:textId="2D58CBC2" w:rsidR="00F30476" w:rsidRPr="00E24CB0" w:rsidRDefault="00EF3DBF" w:rsidP="00AE2FB0">
            <w:pPr>
              <w:rPr>
                <w:lang w:val="en-GB"/>
              </w:rPr>
            </w:pPr>
            <w:r w:rsidRPr="00E24CB0">
              <w:rPr>
                <w:lang w:val="en-GB"/>
              </w:rPr>
              <w:t>2023-0</w:t>
            </w:r>
            <w:r w:rsidR="009677DE">
              <w:rPr>
                <w:lang w:val="en-GB"/>
              </w:rPr>
              <w:t>3</w:t>
            </w:r>
            <w:r w:rsidRPr="00E24CB0">
              <w:rPr>
                <w:lang w:val="en-GB"/>
              </w:rPr>
              <w:t>-22</w:t>
            </w:r>
          </w:p>
        </w:tc>
        <w:tc>
          <w:tcPr>
            <w:tcW w:w="5241" w:type="dxa"/>
          </w:tcPr>
          <w:p w14:paraId="0DDB80AC" w14:textId="25E822DF" w:rsidR="00F30476" w:rsidRPr="00E24CB0" w:rsidRDefault="00702A06" w:rsidP="00AE2FB0">
            <w:pPr>
              <w:rPr>
                <w:lang w:val="en-GB"/>
              </w:rPr>
            </w:pPr>
            <w:r>
              <w:rPr>
                <w:lang w:val="en-GB"/>
              </w:rPr>
              <w:t>Revision control added</w:t>
            </w:r>
          </w:p>
        </w:tc>
        <w:tc>
          <w:tcPr>
            <w:tcW w:w="2407" w:type="dxa"/>
          </w:tcPr>
          <w:p w14:paraId="38E3FCCF" w14:textId="0C3E920E" w:rsidR="00F30476" w:rsidRPr="00E24CB0" w:rsidRDefault="00702A06" w:rsidP="00AE2FB0">
            <w:pPr>
              <w:rPr>
                <w:lang w:val="en-GB"/>
              </w:rPr>
            </w:pPr>
            <w:r>
              <w:rPr>
                <w:lang w:val="en-GB"/>
              </w:rPr>
              <w:t>Lasse, Tobias</w:t>
            </w:r>
          </w:p>
        </w:tc>
      </w:tr>
      <w:tr w:rsidR="00FF3802" w:rsidRPr="00D84B2B" w14:paraId="2DEFC0C5" w14:textId="77777777" w:rsidTr="00423444">
        <w:tc>
          <w:tcPr>
            <w:tcW w:w="704" w:type="dxa"/>
          </w:tcPr>
          <w:p w14:paraId="08BC7AC2" w14:textId="235E7579" w:rsidR="00FF3802" w:rsidRDefault="00FF3802" w:rsidP="00AE2FB0">
            <w:pPr>
              <w:rPr>
                <w:lang w:val="en-GB"/>
              </w:rPr>
            </w:pPr>
            <w:r>
              <w:rPr>
                <w:lang w:val="en-GB"/>
              </w:rPr>
              <w:t>1.2</w:t>
            </w:r>
          </w:p>
        </w:tc>
        <w:tc>
          <w:tcPr>
            <w:tcW w:w="1276" w:type="dxa"/>
          </w:tcPr>
          <w:p w14:paraId="41BE22D1" w14:textId="101AB56B" w:rsidR="00FF3802" w:rsidRPr="00E24CB0" w:rsidRDefault="00FF3802" w:rsidP="00AE2FB0">
            <w:pPr>
              <w:rPr>
                <w:lang w:val="en-GB"/>
              </w:rPr>
            </w:pPr>
            <w:r>
              <w:rPr>
                <w:lang w:val="en-GB"/>
              </w:rPr>
              <w:t>2023-03-29</w:t>
            </w:r>
          </w:p>
        </w:tc>
        <w:tc>
          <w:tcPr>
            <w:tcW w:w="5241" w:type="dxa"/>
          </w:tcPr>
          <w:p w14:paraId="364A8A90" w14:textId="313A216B" w:rsidR="00FF3802" w:rsidRDefault="00FF3802" w:rsidP="00AE2FB0">
            <w:pPr>
              <w:rPr>
                <w:lang w:val="en-GB"/>
              </w:rPr>
            </w:pPr>
            <w:r>
              <w:rPr>
                <w:lang w:val="en-GB"/>
              </w:rPr>
              <w:t>Updated time plan</w:t>
            </w:r>
          </w:p>
        </w:tc>
        <w:tc>
          <w:tcPr>
            <w:tcW w:w="2407" w:type="dxa"/>
          </w:tcPr>
          <w:p w14:paraId="64B27999" w14:textId="7287EAF9" w:rsidR="00FF3802" w:rsidRDefault="00BA39D3" w:rsidP="00AE2FB0">
            <w:pPr>
              <w:rPr>
                <w:lang w:val="en-GB"/>
              </w:rPr>
            </w:pPr>
            <w:r>
              <w:rPr>
                <w:lang w:val="en-GB"/>
              </w:rPr>
              <w:t>Lasse</w:t>
            </w:r>
          </w:p>
        </w:tc>
      </w:tr>
      <w:tr w:rsidR="00211541" w:rsidRPr="00BA39D3" w14:paraId="0849EA85" w14:textId="77777777" w:rsidTr="00423444">
        <w:tc>
          <w:tcPr>
            <w:tcW w:w="704" w:type="dxa"/>
          </w:tcPr>
          <w:p w14:paraId="340D3518" w14:textId="7A380AE3" w:rsidR="00211541" w:rsidRDefault="00211541" w:rsidP="00AE2FB0">
            <w:pPr>
              <w:rPr>
                <w:lang w:val="en-GB"/>
              </w:rPr>
            </w:pPr>
            <w:r>
              <w:rPr>
                <w:lang w:val="en-GB"/>
              </w:rPr>
              <w:t>1.3</w:t>
            </w:r>
          </w:p>
        </w:tc>
        <w:tc>
          <w:tcPr>
            <w:tcW w:w="1276" w:type="dxa"/>
          </w:tcPr>
          <w:p w14:paraId="79BA97FB" w14:textId="3E22B9F6" w:rsidR="00211541" w:rsidRDefault="009A5F2A" w:rsidP="00AE2FB0">
            <w:pPr>
              <w:rPr>
                <w:lang w:val="en-GB"/>
              </w:rPr>
            </w:pPr>
            <w:r>
              <w:rPr>
                <w:lang w:val="en-GB"/>
              </w:rPr>
              <w:t>2023-04-12</w:t>
            </w:r>
          </w:p>
        </w:tc>
        <w:tc>
          <w:tcPr>
            <w:tcW w:w="5241" w:type="dxa"/>
          </w:tcPr>
          <w:p w14:paraId="06657638" w14:textId="7392DC2F" w:rsidR="00211541" w:rsidRDefault="00BA39D3" w:rsidP="00AE2FB0">
            <w:pPr>
              <w:rPr>
                <w:lang w:val="en-GB"/>
              </w:rPr>
            </w:pPr>
            <w:r>
              <w:rPr>
                <w:lang w:val="en-GB"/>
              </w:rPr>
              <w:t>Added terms in terms of risk mitigation</w:t>
            </w:r>
          </w:p>
        </w:tc>
        <w:tc>
          <w:tcPr>
            <w:tcW w:w="2407" w:type="dxa"/>
          </w:tcPr>
          <w:p w14:paraId="7D74E389" w14:textId="3DA8CA65" w:rsidR="00211541" w:rsidRDefault="00BA39D3" w:rsidP="00AE2FB0">
            <w:pPr>
              <w:rPr>
                <w:lang w:val="en-GB"/>
              </w:rPr>
            </w:pPr>
            <w:r>
              <w:rPr>
                <w:lang w:val="en-GB"/>
              </w:rPr>
              <w:t>Lasse and Oliver</w:t>
            </w:r>
          </w:p>
        </w:tc>
      </w:tr>
    </w:tbl>
    <w:p w14:paraId="64CE89D7" w14:textId="3F311BD8" w:rsidR="002566AF" w:rsidRPr="00E24CB0" w:rsidRDefault="002566AF" w:rsidP="00AE2FB0">
      <w:pPr>
        <w:rPr>
          <w:lang w:val="en-GB"/>
        </w:rPr>
      </w:pPr>
    </w:p>
    <w:p w14:paraId="74B2E708" w14:textId="4C91EEAF" w:rsidR="0009497A" w:rsidRPr="00E24CB0" w:rsidRDefault="0009497A" w:rsidP="00AF345A">
      <w:pPr>
        <w:pStyle w:val="Overskrift2"/>
        <w:rPr>
          <w:lang w:val="en-GB"/>
        </w:rPr>
      </w:pPr>
      <w:r>
        <w:rPr>
          <w:lang w:val="en-GB"/>
        </w:rPr>
        <w:t xml:space="preserve">Document review history </w:t>
      </w:r>
    </w:p>
    <w:p w14:paraId="19BCBC18" w14:textId="4C91EEAF" w:rsidR="00AF345A" w:rsidRDefault="00AF345A" w:rsidP="00AF345A">
      <w:pPr>
        <w:rPr>
          <w:lang w:val="en-GB"/>
        </w:rPr>
      </w:pPr>
    </w:p>
    <w:tbl>
      <w:tblPr>
        <w:tblStyle w:val="Tabel-Gitter"/>
        <w:tblW w:w="0" w:type="auto"/>
        <w:tblLook w:val="04A0" w:firstRow="1" w:lastRow="0" w:firstColumn="1" w:lastColumn="0" w:noHBand="0" w:noVBand="1"/>
      </w:tblPr>
      <w:tblGrid>
        <w:gridCol w:w="690"/>
        <w:gridCol w:w="1275"/>
        <w:gridCol w:w="2400"/>
      </w:tblGrid>
      <w:tr w:rsidR="00AF345A" w14:paraId="4A13CF02" w14:textId="77777777">
        <w:trPr>
          <w:trHeight w:val="300"/>
        </w:trPr>
        <w:tc>
          <w:tcPr>
            <w:tcW w:w="690" w:type="dxa"/>
            <w:tcMar>
              <w:left w:w="105" w:type="dxa"/>
              <w:right w:w="105" w:type="dxa"/>
            </w:tcMar>
          </w:tcPr>
          <w:p w14:paraId="283746E9" w14:textId="77777777" w:rsidR="00AF345A" w:rsidRDefault="00AF345A">
            <w:pPr>
              <w:spacing w:line="259" w:lineRule="auto"/>
              <w:rPr>
                <w:rFonts w:ascii="Calibri" w:eastAsia="Calibri" w:hAnsi="Calibri" w:cs="Calibri"/>
              </w:rPr>
            </w:pPr>
            <w:r w:rsidRPr="4237A59A">
              <w:rPr>
                <w:rFonts w:ascii="Calibri" w:eastAsia="Calibri" w:hAnsi="Calibri" w:cs="Calibri"/>
                <w:lang w:val="en-GB"/>
              </w:rPr>
              <w:t>Rev.</w:t>
            </w:r>
          </w:p>
        </w:tc>
        <w:tc>
          <w:tcPr>
            <w:tcW w:w="1275" w:type="dxa"/>
            <w:tcMar>
              <w:left w:w="105" w:type="dxa"/>
              <w:right w:w="105" w:type="dxa"/>
            </w:tcMar>
          </w:tcPr>
          <w:p w14:paraId="6BA830AF" w14:textId="77777777" w:rsidR="00AF345A" w:rsidRDefault="00AF345A">
            <w:pPr>
              <w:spacing w:line="259" w:lineRule="auto"/>
              <w:rPr>
                <w:rFonts w:ascii="Calibri" w:eastAsia="Calibri" w:hAnsi="Calibri" w:cs="Calibri"/>
              </w:rPr>
            </w:pPr>
            <w:r w:rsidRPr="4237A59A">
              <w:rPr>
                <w:rFonts w:ascii="Calibri" w:eastAsia="Calibri" w:hAnsi="Calibri" w:cs="Calibri"/>
                <w:lang w:val="en-GB"/>
              </w:rPr>
              <w:t>Date</w:t>
            </w:r>
          </w:p>
        </w:tc>
        <w:tc>
          <w:tcPr>
            <w:tcW w:w="2400" w:type="dxa"/>
            <w:tcMar>
              <w:left w:w="105" w:type="dxa"/>
              <w:right w:w="105" w:type="dxa"/>
            </w:tcMar>
          </w:tcPr>
          <w:p w14:paraId="2E6093D3" w14:textId="77777777" w:rsidR="00AF345A" w:rsidRDefault="00AF345A">
            <w:pPr>
              <w:spacing w:line="259" w:lineRule="auto"/>
              <w:rPr>
                <w:rFonts w:ascii="Calibri" w:eastAsia="Calibri" w:hAnsi="Calibri" w:cs="Calibri"/>
                <w:lang w:val="en-GB"/>
              </w:rPr>
            </w:pPr>
            <w:r w:rsidRPr="4237A59A">
              <w:rPr>
                <w:rFonts w:ascii="Calibri" w:eastAsia="Calibri" w:hAnsi="Calibri" w:cs="Calibri"/>
                <w:lang w:val="en-GB"/>
              </w:rPr>
              <w:t>Review group</w:t>
            </w:r>
          </w:p>
        </w:tc>
      </w:tr>
      <w:tr w:rsidR="00AF345A" w14:paraId="66034141" w14:textId="77777777">
        <w:trPr>
          <w:trHeight w:val="300"/>
        </w:trPr>
        <w:tc>
          <w:tcPr>
            <w:tcW w:w="690" w:type="dxa"/>
            <w:tcMar>
              <w:left w:w="105" w:type="dxa"/>
              <w:right w:w="105" w:type="dxa"/>
            </w:tcMar>
          </w:tcPr>
          <w:p w14:paraId="74F952E5" w14:textId="77777777" w:rsidR="00AF345A" w:rsidRDefault="00AF345A">
            <w:pPr>
              <w:spacing w:line="259" w:lineRule="auto"/>
              <w:rPr>
                <w:rFonts w:ascii="Calibri" w:eastAsia="Calibri" w:hAnsi="Calibri" w:cs="Calibri"/>
              </w:rPr>
            </w:pPr>
            <w:r w:rsidRPr="4237A59A">
              <w:rPr>
                <w:rFonts w:ascii="Calibri" w:eastAsia="Calibri" w:hAnsi="Calibri" w:cs="Calibri"/>
                <w:lang w:val="en-GB"/>
              </w:rPr>
              <w:t>1.0</w:t>
            </w:r>
          </w:p>
        </w:tc>
        <w:tc>
          <w:tcPr>
            <w:tcW w:w="1275" w:type="dxa"/>
            <w:tcMar>
              <w:left w:w="105" w:type="dxa"/>
              <w:right w:w="105" w:type="dxa"/>
            </w:tcMar>
          </w:tcPr>
          <w:p w14:paraId="1BEE0CDC" w14:textId="77777777" w:rsidR="00AF345A" w:rsidRDefault="00AF345A">
            <w:pPr>
              <w:spacing w:line="259" w:lineRule="auto"/>
              <w:rPr>
                <w:rFonts w:ascii="Calibri" w:eastAsia="Calibri" w:hAnsi="Calibri" w:cs="Calibri"/>
                <w:lang w:val="en-GB"/>
              </w:rPr>
            </w:pPr>
            <w:r w:rsidRPr="4237A59A">
              <w:rPr>
                <w:rFonts w:ascii="Calibri" w:eastAsia="Calibri" w:hAnsi="Calibri" w:cs="Calibri"/>
                <w:lang w:val="en-GB"/>
              </w:rPr>
              <w:t>2023-xx-xx</w:t>
            </w:r>
          </w:p>
        </w:tc>
        <w:tc>
          <w:tcPr>
            <w:tcW w:w="2400" w:type="dxa"/>
            <w:tcMar>
              <w:left w:w="105" w:type="dxa"/>
              <w:right w:w="105" w:type="dxa"/>
            </w:tcMar>
          </w:tcPr>
          <w:p w14:paraId="16701C88" w14:textId="4DCFF2A0" w:rsidR="00AF345A" w:rsidRDefault="00702A06">
            <w:pPr>
              <w:spacing w:line="259" w:lineRule="auto"/>
              <w:rPr>
                <w:rFonts w:ascii="Calibri" w:eastAsia="Calibri" w:hAnsi="Calibri" w:cs="Calibri"/>
              </w:rPr>
            </w:pPr>
            <w:r>
              <w:rPr>
                <w:rFonts w:ascii="Calibri" w:eastAsia="Calibri" w:hAnsi="Calibri" w:cs="Calibri"/>
              </w:rPr>
              <w:t>####</w:t>
            </w:r>
          </w:p>
        </w:tc>
      </w:tr>
      <w:tr w:rsidR="00AF345A" w14:paraId="167B6A0E" w14:textId="77777777">
        <w:trPr>
          <w:trHeight w:val="300"/>
        </w:trPr>
        <w:tc>
          <w:tcPr>
            <w:tcW w:w="690" w:type="dxa"/>
            <w:tcMar>
              <w:left w:w="105" w:type="dxa"/>
              <w:right w:w="105" w:type="dxa"/>
            </w:tcMar>
          </w:tcPr>
          <w:p w14:paraId="25EB4F21" w14:textId="77777777" w:rsidR="00AF345A" w:rsidRDefault="00AF345A">
            <w:pPr>
              <w:spacing w:line="259" w:lineRule="auto"/>
              <w:rPr>
                <w:rFonts w:ascii="Calibri" w:eastAsia="Calibri" w:hAnsi="Calibri" w:cs="Calibri"/>
              </w:rPr>
            </w:pPr>
          </w:p>
        </w:tc>
        <w:tc>
          <w:tcPr>
            <w:tcW w:w="1275" w:type="dxa"/>
            <w:tcMar>
              <w:left w:w="105" w:type="dxa"/>
              <w:right w:w="105" w:type="dxa"/>
            </w:tcMar>
          </w:tcPr>
          <w:p w14:paraId="4F4769C6" w14:textId="77777777" w:rsidR="00AF345A" w:rsidRDefault="00AF345A">
            <w:pPr>
              <w:spacing w:line="259" w:lineRule="auto"/>
              <w:rPr>
                <w:rFonts w:ascii="Calibri" w:eastAsia="Calibri" w:hAnsi="Calibri" w:cs="Calibri"/>
              </w:rPr>
            </w:pPr>
          </w:p>
        </w:tc>
        <w:tc>
          <w:tcPr>
            <w:tcW w:w="2400" w:type="dxa"/>
            <w:tcMar>
              <w:left w:w="105" w:type="dxa"/>
              <w:right w:w="105" w:type="dxa"/>
            </w:tcMar>
          </w:tcPr>
          <w:p w14:paraId="01B1A108" w14:textId="77777777" w:rsidR="00AF345A" w:rsidRDefault="00AF345A">
            <w:pPr>
              <w:spacing w:line="259" w:lineRule="auto"/>
              <w:rPr>
                <w:rFonts w:ascii="Calibri" w:eastAsia="Calibri" w:hAnsi="Calibri" w:cs="Calibri"/>
              </w:rPr>
            </w:pPr>
          </w:p>
        </w:tc>
      </w:tr>
    </w:tbl>
    <w:p w14:paraId="5FCEC294" w14:textId="292D2845" w:rsidR="0080462B" w:rsidRPr="00E24CB0" w:rsidRDefault="00E240B8" w:rsidP="00AE2FB0">
      <w:pPr>
        <w:rPr>
          <w:lang w:val="en-GB"/>
        </w:rPr>
      </w:pPr>
      <w:r w:rsidRPr="00E24CB0">
        <w:rPr>
          <w:lang w:val="en-GB"/>
        </w:rPr>
        <w:tab/>
      </w:r>
    </w:p>
    <w:p w14:paraId="03237FED" w14:textId="777D37DE" w:rsidR="00AE2FB0" w:rsidRDefault="001A60C1" w:rsidP="008A2B95">
      <w:pPr>
        <w:pStyle w:val="Overskrift1"/>
      </w:pPr>
      <w:r>
        <w:t>Planning</w:t>
      </w:r>
    </w:p>
    <w:p w14:paraId="0A618940" w14:textId="7A1429C3" w:rsidR="00E06E4F" w:rsidRPr="002E50C3" w:rsidRDefault="00F50034" w:rsidP="002E50C3">
      <w:r>
        <w:br/>
      </w:r>
      <w:r w:rsidR="00E06E4F">
        <w:t>Project deadlines</w:t>
      </w:r>
    </w:p>
    <w:p w14:paraId="7D365664" w14:textId="77D3366A" w:rsidR="008A2B95" w:rsidRDefault="002E50C3" w:rsidP="008A2B95">
      <w:pPr>
        <w:pStyle w:val="Listeafsnit"/>
        <w:numPr>
          <w:ilvl w:val="0"/>
          <w:numId w:val="19"/>
        </w:numPr>
      </w:pPr>
      <w:proofErr w:type="spellStart"/>
      <w:r>
        <w:t>Working</w:t>
      </w:r>
      <w:proofErr w:type="spellEnd"/>
      <w:r>
        <w:t xml:space="preserve"> prototype</w:t>
      </w:r>
      <w:r w:rsidR="00E06E4F">
        <w:t>:</w:t>
      </w:r>
      <w:r>
        <w:t xml:space="preserve"> </w:t>
      </w:r>
      <w:r w:rsidR="006B598D">
        <w:t>J</w:t>
      </w:r>
      <w:r>
        <w:t>une</w:t>
      </w:r>
      <w:r w:rsidR="006B598D">
        <w:t>-August</w:t>
      </w:r>
      <w:r>
        <w:t xml:space="preserve"> </w:t>
      </w:r>
    </w:p>
    <w:p w14:paraId="0B5DA04D" w14:textId="57E2422E" w:rsidR="001A60C1" w:rsidRPr="006B598D" w:rsidRDefault="006B598D" w:rsidP="2FE565B4">
      <w:pPr>
        <w:pStyle w:val="Listeafsnit"/>
        <w:numPr>
          <w:ilvl w:val="0"/>
          <w:numId w:val="19"/>
        </w:numPr>
        <w:rPr>
          <w:lang w:val="en-US"/>
        </w:rPr>
      </w:pPr>
      <w:r w:rsidRPr="006B598D">
        <w:rPr>
          <w:lang w:val="en-US"/>
        </w:rPr>
        <w:t>Final product production ready</w:t>
      </w:r>
      <w:r w:rsidR="00E06E4F">
        <w:rPr>
          <w:lang w:val="en-US"/>
        </w:rPr>
        <w:t>:</w:t>
      </w:r>
      <w:r w:rsidRPr="006B598D">
        <w:rPr>
          <w:lang w:val="en-US"/>
        </w:rPr>
        <w:t xml:space="preserve"> </w:t>
      </w:r>
      <w:r>
        <w:rPr>
          <w:lang w:val="en-US"/>
        </w:rPr>
        <w:t>July</w:t>
      </w:r>
    </w:p>
    <w:p w14:paraId="4D106121" w14:textId="6FA84756" w:rsidR="3271543D" w:rsidRDefault="3271543D" w:rsidP="72443C62">
      <w:pPr>
        <w:rPr>
          <w:rFonts w:ascii="Calibri" w:eastAsia="Calibri" w:hAnsi="Calibri" w:cs="Calibri"/>
          <w:b/>
          <w:bCs/>
          <w:lang w:val="en-US"/>
        </w:rPr>
      </w:pPr>
      <w:r w:rsidRPr="72443C62">
        <w:rPr>
          <w:rFonts w:ascii="Calibri" w:eastAsia="Calibri" w:hAnsi="Calibri" w:cs="Calibri"/>
          <w:b/>
          <w:bCs/>
          <w:lang w:val="en-US"/>
        </w:rPr>
        <w:t>Name different responsible persons for different tasks</w:t>
      </w:r>
    </w:p>
    <w:p w14:paraId="2442B66A" w14:textId="665E63F4" w:rsidR="72443C62" w:rsidRDefault="619FFCD5" w:rsidP="72443C62">
      <w:pPr>
        <w:rPr>
          <w:rFonts w:ascii="Calibri" w:eastAsia="Calibri" w:hAnsi="Calibri" w:cs="Calibri"/>
          <w:lang w:val="en-US"/>
        </w:rPr>
      </w:pPr>
      <w:r w:rsidRPr="387E4FD2">
        <w:rPr>
          <w:rFonts w:ascii="Calibri" w:eastAsia="Calibri" w:hAnsi="Calibri" w:cs="Calibri"/>
          <w:lang w:val="en-US"/>
        </w:rPr>
        <w:t>Tasks</w:t>
      </w:r>
      <w:r w:rsidR="6075CFCB" w:rsidRPr="34B14EF3">
        <w:rPr>
          <w:rFonts w:ascii="Calibri" w:eastAsia="Calibri" w:hAnsi="Calibri" w:cs="Calibri"/>
          <w:lang w:val="en-US"/>
        </w:rPr>
        <w:t>/Roles</w:t>
      </w:r>
      <w:r w:rsidRPr="34B14EF3">
        <w:rPr>
          <w:rFonts w:ascii="Calibri" w:eastAsia="Calibri" w:hAnsi="Calibri" w:cs="Calibri"/>
          <w:lang w:val="en-US"/>
        </w:rPr>
        <w:t>:</w:t>
      </w:r>
    </w:p>
    <w:p w14:paraId="56964622" w14:textId="5421E9B5" w:rsidR="4DC9DE02" w:rsidRDefault="619FFCD5" w:rsidP="2A32D10C">
      <w:pPr>
        <w:pStyle w:val="Listeafsnit"/>
        <w:numPr>
          <w:ilvl w:val="0"/>
          <w:numId w:val="21"/>
        </w:numPr>
        <w:rPr>
          <w:rFonts w:ascii="Calibri" w:eastAsia="Calibri" w:hAnsi="Calibri" w:cs="Calibri"/>
          <w:lang w:val="en-US"/>
        </w:rPr>
      </w:pPr>
      <w:r w:rsidRPr="4DC9DE02">
        <w:rPr>
          <w:rFonts w:ascii="Calibri" w:eastAsia="Calibri" w:hAnsi="Calibri" w:cs="Calibri"/>
          <w:lang w:val="en-US"/>
        </w:rPr>
        <w:t>Moderator</w:t>
      </w:r>
      <w:r w:rsidRPr="2FBDC507">
        <w:rPr>
          <w:rFonts w:ascii="Calibri" w:eastAsia="Calibri" w:hAnsi="Calibri" w:cs="Calibri"/>
          <w:lang w:val="en-US"/>
        </w:rPr>
        <w:t xml:space="preserve"> (</w:t>
      </w:r>
      <w:r w:rsidRPr="25228856">
        <w:rPr>
          <w:rFonts w:ascii="Calibri" w:eastAsia="Calibri" w:hAnsi="Calibri" w:cs="Calibri"/>
          <w:lang w:val="en-US"/>
        </w:rPr>
        <w:t>responsible</w:t>
      </w:r>
      <w:r w:rsidR="79D5E642" w:rsidRPr="0E4585E4">
        <w:rPr>
          <w:rFonts w:ascii="Calibri" w:eastAsia="Calibri" w:hAnsi="Calibri" w:cs="Calibri"/>
          <w:lang w:val="en-US"/>
        </w:rPr>
        <w:t xml:space="preserve"> for </w:t>
      </w:r>
      <w:r w:rsidR="79D5E642" w:rsidRPr="70D79492">
        <w:rPr>
          <w:rFonts w:ascii="Calibri" w:eastAsia="Calibri" w:hAnsi="Calibri" w:cs="Calibri"/>
          <w:lang w:val="en-US"/>
        </w:rPr>
        <w:t>controlling group meetings</w:t>
      </w:r>
      <w:r w:rsidR="79D5E642" w:rsidRPr="6EE0676C">
        <w:rPr>
          <w:rFonts w:ascii="Calibri" w:eastAsia="Calibri" w:hAnsi="Calibri" w:cs="Calibri"/>
          <w:lang w:val="en-US"/>
        </w:rPr>
        <w:t>)</w:t>
      </w:r>
    </w:p>
    <w:p w14:paraId="60BD9697" w14:textId="2250ADD8" w:rsidR="00170D49" w:rsidRDefault="00170D49" w:rsidP="2A32D10C">
      <w:pPr>
        <w:pStyle w:val="Listeafsnit"/>
        <w:numPr>
          <w:ilvl w:val="0"/>
          <w:numId w:val="21"/>
        </w:numPr>
        <w:rPr>
          <w:rFonts w:ascii="Calibri" w:eastAsia="Calibri" w:hAnsi="Calibri" w:cs="Calibri"/>
          <w:lang w:val="en-US"/>
        </w:rPr>
      </w:pPr>
      <w:r>
        <w:rPr>
          <w:rFonts w:ascii="Calibri" w:eastAsia="Calibri" w:hAnsi="Calibri" w:cs="Calibri"/>
          <w:lang w:val="en-US"/>
        </w:rPr>
        <w:t xml:space="preserve">Coordinator (responsible </w:t>
      </w:r>
      <w:r w:rsidR="001E65AE">
        <w:rPr>
          <w:rFonts w:ascii="Calibri" w:eastAsia="Calibri" w:hAnsi="Calibri" w:cs="Calibri"/>
          <w:lang w:val="en-US"/>
        </w:rPr>
        <w:t xml:space="preserve">for </w:t>
      </w:r>
      <w:r w:rsidR="004206B9">
        <w:rPr>
          <w:rFonts w:ascii="Calibri" w:eastAsia="Calibri" w:hAnsi="Calibri" w:cs="Calibri"/>
          <w:lang w:val="en-US"/>
        </w:rPr>
        <w:t>getting an overview of what should be discussed in the meeting beforehand)</w:t>
      </w:r>
    </w:p>
    <w:p w14:paraId="02621933" w14:textId="122D41C3" w:rsidR="4D84E713" w:rsidRDefault="0855E6D8" w:rsidP="4D84E713">
      <w:pPr>
        <w:pStyle w:val="Listeafsnit"/>
        <w:numPr>
          <w:ilvl w:val="0"/>
          <w:numId w:val="20"/>
        </w:numPr>
        <w:rPr>
          <w:rFonts w:ascii="Calibri" w:eastAsia="Calibri" w:hAnsi="Calibri" w:cs="Calibri"/>
          <w:b/>
          <w:lang w:val="en-US"/>
        </w:rPr>
      </w:pPr>
      <w:r w:rsidRPr="0782A250">
        <w:rPr>
          <w:rFonts w:ascii="Calibri" w:eastAsia="Calibri" w:hAnsi="Calibri" w:cs="Calibri"/>
          <w:lang w:val="en-US"/>
        </w:rPr>
        <w:t>Referent</w:t>
      </w:r>
      <w:r w:rsidR="1CE66B06" w:rsidRPr="0782A250">
        <w:rPr>
          <w:rFonts w:ascii="Calibri" w:eastAsia="Calibri" w:hAnsi="Calibri" w:cs="Calibri"/>
          <w:lang w:val="en-US"/>
        </w:rPr>
        <w:t xml:space="preserve"> (responsible for summarizing </w:t>
      </w:r>
      <w:r w:rsidR="1CE66B06" w:rsidRPr="4EFA12E6">
        <w:rPr>
          <w:rFonts w:ascii="Calibri" w:eastAsia="Calibri" w:hAnsi="Calibri" w:cs="Calibri"/>
          <w:lang w:val="en-US"/>
        </w:rPr>
        <w:t>meetings</w:t>
      </w:r>
      <w:r w:rsidR="1CE66B06" w:rsidRPr="6EE0676C">
        <w:rPr>
          <w:rFonts w:ascii="Calibri" w:eastAsia="Calibri" w:hAnsi="Calibri" w:cs="Calibri"/>
          <w:lang w:val="en-US"/>
        </w:rPr>
        <w:t>)</w:t>
      </w:r>
    </w:p>
    <w:p w14:paraId="32A1436E" w14:textId="68B55836" w:rsidR="1898F422" w:rsidRDefault="574BD78A" w:rsidP="307BD966">
      <w:pPr>
        <w:rPr>
          <w:rFonts w:ascii="Calibri" w:eastAsia="Calibri" w:hAnsi="Calibri" w:cs="Calibri"/>
          <w:lang w:val="en-US"/>
        </w:rPr>
      </w:pPr>
      <w:r w:rsidRPr="65AC6B1E">
        <w:rPr>
          <w:rFonts w:ascii="Calibri" w:eastAsia="Calibri" w:hAnsi="Calibri" w:cs="Calibri"/>
          <w:lang w:val="en-US"/>
        </w:rPr>
        <w:t>Ti</w:t>
      </w:r>
      <w:r w:rsidR="1898F422" w:rsidRPr="65AC6B1E">
        <w:rPr>
          <w:rFonts w:ascii="Calibri" w:eastAsia="Calibri" w:hAnsi="Calibri" w:cs="Calibri"/>
          <w:lang w:val="en-US"/>
        </w:rPr>
        <w:t>metable:</w:t>
      </w:r>
    </w:p>
    <w:tbl>
      <w:tblPr>
        <w:tblStyle w:val="Tabel-Gitter"/>
        <w:tblW w:w="9632" w:type="dxa"/>
        <w:tblLayout w:type="fixed"/>
        <w:tblLook w:val="06A0" w:firstRow="1" w:lastRow="0" w:firstColumn="1" w:lastColumn="0" w:noHBand="1" w:noVBand="1"/>
      </w:tblPr>
      <w:tblGrid>
        <w:gridCol w:w="2408"/>
        <w:gridCol w:w="2408"/>
        <w:gridCol w:w="2408"/>
        <w:gridCol w:w="2408"/>
      </w:tblGrid>
      <w:tr w:rsidR="18937979" w14:paraId="6B00CADC" w14:textId="601CA18E" w:rsidTr="54A2316F">
        <w:trPr>
          <w:trHeight w:val="300"/>
        </w:trPr>
        <w:tc>
          <w:tcPr>
            <w:tcW w:w="2408" w:type="dxa"/>
          </w:tcPr>
          <w:p w14:paraId="24213A08" w14:textId="1488480E" w:rsidR="1898F422" w:rsidRPr="6BC1578F" w:rsidRDefault="1898F422" w:rsidP="18937979">
            <w:pPr>
              <w:rPr>
                <w:rFonts w:ascii="Calibri" w:eastAsia="Calibri" w:hAnsi="Calibri" w:cs="Calibri"/>
                <w:b/>
                <w:lang w:val="en-US"/>
              </w:rPr>
            </w:pPr>
            <w:r w:rsidRPr="6BC1578F">
              <w:rPr>
                <w:rFonts w:ascii="Calibri" w:eastAsia="Calibri" w:hAnsi="Calibri" w:cs="Calibri"/>
                <w:b/>
                <w:lang w:val="en-US"/>
              </w:rPr>
              <w:t>Meeting date</w:t>
            </w:r>
          </w:p>
        </w:tc>
        <w:tc>
          <w:tcPr>
            <w:tcW w:w="2408" w:type="dxa"/>
          </w:tcPr>
          <w:p w14:paraId="52980AB5" w14:textId="3D4AADF5" w:rsidR="1898F422" w:rsidRPr="6BC1578F" w:rsidRDefault="1898F422" w:rsidP="18937979">
            <w:pPr>
              <w:rPr>
                <w:rFonts w:ascii="Calibri" w:eastAsia="Calibri" w:hAnsi="Calibri" w:cs="Calibri"/>
                <w:b/>
                <w:lang w:val="en-US"/>
              </w:rPr>
            </w:pPr>
            <w:r w:rsidRPr="6BC1578F">
              <w:rPr>
                <w:rFonts w:ascii="Calibri" w:eastAsia="Calibri" w:hAnsi="Calibri" w:cs="Calibri"/>
                <w:b/>
                <w:lang w:val="en-US"/>
              </w:rPr>
              <w:t>Moderator</w:t>
            </w:r>
          </w:p>
        </w:tc>
        <w:tc>
          <w:tcPr>
            <w:tcW w:w="2408" w:type="dxa"/>
          </w:tcPr>
          <w:p w14:paraId="6B63D74F" w14:textId="68DDEFB4" w:rsidR="18937979" w:rsidRDefault="1898F422" w:rsidP="18937979">
            <w:pPr>
              <w:rPr>
                <w:rFonts w:ascii="Calibri" w:eastAsia="Calibri" w:hAnsi="Calibri" w:cs="Calibri"/>
                <w:b/>
                <w:lang w:val="en-US"/>
              </w:rPr>
            </w:pPr>
            <w:r w:rsidRPr="6BC1578F">
              <w:rPr>
                <w:rFonts w:ascii="Calibri" w:eastAsia="Calibri" w:hAnsi="Calibri" w:cs="Calibri"/>
                <w:b/>
                <w:lang w:val="en-US"/>
              </w:rPr>
              <w:t>Referent</w:t>
            </w:r>
          </w:p>
        </w:tc>
        <w:tc>
          <w:tcPr>
            <w:tcW w:w="2408" w:type="dxa"/>
          </w:tcPr>
          <w:p w14:paraId="114758B4" w14:textId="38D16F54" w:rsidR="4F6BAF02" w:rsidRPr="0C29AC6E" w:rsidRDefault="4F6BAF02" w:rsidP="0C29AC6E">
            <w:pPr>
              <w:rPr>
                <w:rFonts w:ascii="Calibri" w:eastAsia="Calibri" w:hAnsi="Calibri" w:cs="Calibri"/>
                <w:b/>
                <w:bCs/>
                <w:lang w:val="en-US"/>
              </w:rPr>
            </w:pPr>
            <w:r w:rsidRPr="0C29AC6E">
              <w:rPr>
                <w:rFonts w:ascii="Calibri" w:eastAsia="Calibri" w:hAnsi="Calibri" w:cs="Calibri"/>
                <w:b/>
                <w:bCs/>
                <w:lang w:val="en-US"/>
              </w:rPr>
              <w:t>Coordinator</w:t>
            </w:r>
          </w:p>
        </w:tc>
      </w:tr>
      <w:tr w:rsidR="18937979" w14:paraId="67B1D3E6" w14:textId="497AF2DD" w:rsidTr="54A2316F">
        <w:trPr>
          <w:trHeight w:val="300"/>
        </w:trPr>
        <w:tc>
          <w:tcPr>
            <w:tcW w:w="2408" w:type="dxa"/>
          </w:tcPr>
          <w:p w14:paraId="215908CE" w14:textId="2CD68B40" w:rsidR="1898F422" w:rsidRPr="1A8221A1" w:rsidRDefault="1898F422" w:rsidP="18937979">
            <w:pPr>
              <w:rPr>
                <w:rFonts w:ascii="Calibri" w:eastAsia="Calibri" w:hAnsi="Calibri" w:cs="Calibri"/>
                <w:lang w:val="en-US"/>
              </w:rPr>
            </w:pPr>
            <w:r w:rsidRPr="1A8221A1">
              <w:rPr>
                <w:rFonts w:ascii="Calibri" w:eastAsia="Calibri" w:hAnsi="Calibri" w:cs="Calibri"/>
                <w:lang w:val="en-US"/>
              </w:rPr>
              <w:t>1</w:t>
            </w:r>
            <w:r w:rsidR="2C6BB0A8" w:rsidRPr="1A8221A1">
              <w:rPr>
                <w:rFonts w:ascii="Calibri" w:eastAsia="Calibri" w:hAnsi="Calibri" w:cs="Calibri"/>
                <w:lang w:val="en-US"/>
              </w:rPr>
              <w:t>5/</w:t>
            </w:r>
            <w:r w:rsidR="2C6BB0A8" w:rsidRPr="7909E27D">
              <w:rPr>
                <w:rFonts w:ascii="Calibri" w:eastAsia="Calibri" w:hAnsi="Calibri" w:cs="Calibri"/>
                <w:lang w:val="en-US"/>
              </w:rPr>
              <w:t>02</w:t>
            </w:r>
          </w:p>
        </w:tc>
        <w:tc>
          <w:tcPr>
            <w:tcW w:w="2408" w:type="dxa"/>
          </w:tcPr>
          <w:p w14:paraId="77E0787B" w14:textId="7961EEA0" w:rsidR="2C6BB0A8" w:rsidRPr="7909E27D" w:rsidRDefault="2C6BB0A8" w:rsidP="18937979">
            <w:pPr>
              <w:rPr>
                <w:rFonts w:ascii="Calibri" w:eastAsia="Calibri" w:hAnsi="Calibri" w:cs="Calibri"/>
                <w:lang w:val="en-US"/>
              </w:rPr>
            </w:pPr>
            <w:r w:rsidRPr="7909E27D">
              <w:rPr>
                <w:rFonts w:ascii="Calibri" w:eastAsia="Calibri" w:hAnsi="Calibri" w:cs="Calibri"/>
                <w:lang w:val="en-US"/>
              </w:rPr>
              <w:t>Oliver</w:t>
            </w:r>
          </w:p>
        </w:tc>
        <w:tc>
          <w:tcPr>
            <w:tcW w:w="2408" w:type="dxa"/>
          </w:tcPr>
          <w:p w14:paraId="055662A8" w14:textId="3972D5EC" w:rsidR="18937979" w:rsidRDefault="2C6BB0A8" w:rsidP="18937979">
            <w:pPr>
              <w:rPr>
                <w:rFonts w:ascii="Calibri" w:eastAsia="Calibri" w:hAnsi="Calibri" w:cs="Calibri"/>
                <w:lang w:val="en-US"/>
              </w:rPr>
            </w:pPr>
            <w:r w:rsidRPr="7909E27D">
              <w:rPr>
                <w:rFonts w:ascii="Calibri" w:eastAsia="Calibri" w:hAnsi="Calibri" w:cs="Calibri"/>
                <w:lang w:val="en-US"/>
              </w:rPr>
              <w:t>Michael</w:t>
            </w:r>
          </w:p>
        </w:tc>
        <w:tc>
          <w:tcPr>
            <w:tcW w:w="2408" w:type="dxa"/>
          </w:tcPr>
          <w:p w14:paraId="7F3D5549" w14:textId="64DFDE81" w:rsidR="702B779A" w:rsidRPr="0C29AC6E" w:rsidRDefault="702B779A" w:rsidP="0C29AC6E">
            <w:pPr>
              <w:rPr>
                <w:rFonts w:ascii="Calibri" w:eastAsia="Calibri" w:hAnsi="Calibri" w:cs="Calibri"/>
                <w:lang w:val="en-US"/>
              </w:rPr>
            </w:pPr>
            <w:r w:rsidRPr="0C29AC6E">
              <w:rPr>
                <w:rFonts w:ascii="Calibri" w:eastAsia="Calibri" w:hAnsi="Calibri" w:cs="Calibri"/>
                <w:lang w:val="en-US"/>
              </w:rPr>
              <w:t>-</w:t>
            </w:r>
          </w:p>
        </w:tc>
      </w:tr>
      <w:tr w:rsidR="18937979" w14:paraId="68DC87C9" w14:textId="74847DB5" w:rsidTr="54A2316F">
        <w:trPr>
          <w:trHeight w:val="300"/>
        </w:trPr>
        <w:tc>
          <w:tcPr>
            <w:tcW w:w="2408" w:type="dxa"/>
          </w:tcPr>
          <w:p w14:paraId="004A95E6" w14:textId="7CF75E17" w:rsidR="2C6BB0A8" w:rsidRPr="7909E27D" w:rsidRDefault="2C6BB0A8" w:rsidP="18937979">
            <w:pPr>
              <w:rPr>
                <w:rFonts w:ascii="Calibri" w:eastAsia="Calibri" w:hAnsi="Calibri" w:cs="Calibri"/>
                <w:lang w:val="en-US"/>
              </w:rPr>
            </w:pPr>
            <w:r w:rsidRPr="7909E27D">
              <w:rPr>
                <w:rFonts w:ascii="Calibri" w:eastAsia="Calibri" w:hAnsi="Calibri" w:cs="Calibri"/>
                <w:lang w:val="en-US"/>
              </w:rPr>
              <w:t>22/02</w:t>
            </w:r>
          </w:p>
        </w:tc>
        <w:tc>
          <w:tcPr>
            <w:tcW w:w="2408" w:type="dxa"/>
          </w:tcPr>
          <w:p w14:paraId="2CFA9B54" w14:textId="591E17C9" w:rsidR="2C6BB0A8" w:rsidRPr="7909E27D" w:rsidRDefault="2C6BB0A8" w:rsidP="18937979">
            <w:pPr>
              <w:rPr>
                <w:rFonts w:ascii="Calibri" w:eastAsia="Calibri" w:hAnsi="Calibri" w:cs="Calibri"/>
                <w:lang w:val="en-US"/>
              </w:rPr>
            </w:pPr>
            <w:r w:rsidRPr="7909E27D">
              <w:rPr>
                <w:rFonts w:ascii="Calibri" w:eastAsia="Calibri" w:hAnsi="Calibri" w:cs="Calibri"/>
                <w:lang w:val="en-US"/>
              </w:rPr>
              <w:t>Oliver</w:t>
            </w:r>
          </w:p>
        </w:tc>
        <w:tc>
          <w:tcPr>
            <w:tcW w:w="2408" w:type="dxa"/>
          </w:tcPr>
          <w:p w14:paraId="35C92A33" w14:textId="6B019076" w:rsidR="18937979" w:rsidRDefault="2C6BB0A8" w:rsidP="18937979">
            <w:pPr>
              <w:rPr>
                <w:rFonts w:ascii="Calibri" w:eastAsia="Calibri" w:hAnsi="Calibri" w:cs="Calibri"/>
                <w:lang w:val="en-US"/>
              </w:rPr>
            </w:pPr>
            <w:r w:rsidRPr="7909E27D">
              <w:rPr>
                <w:rFonts w:ascii="Calibri" w:eastAsia="Calibri" w:hAnsi="Calibri" w:cs="Calibri"/>
                <w:lang w:val="en-US"/>
              </w:rPr>
              <w:t>Anisa</w:t>
            </w:r>
          </w:p>
        </w:tc>
        <w:tc>
          <w:tcPr>
            <w:tcW w:w="2408" w:type="dxa"/>
          </w:tcPr>
          <w:p w14:paraId="4E746D29" w14:textId="0AE32C82" w:rsidR="69D71C67" w:rsidRPr="0C29AC6E" w:rsidRDefault="69D71C67" w:rsidP="0C29AC6E">
            <w:pPr>
              <w:rPr>
                <w:rFonts w:ascii="Calibri" w:eastAsia="Calibri" w:hAnsi="Calibri" w:cs="Calibri"/>
                <w:lang w:val="en-US"/>
              </w:rPr>
            </w:pPr>
            <w:r w:rsidRPr="0C29AC6E">
              <w:rPr>
                <w:rFonts w:ascii="Calibri" w:eastAsia="Calibri" w:hAnsi="Calibri" w:cs="Calibri"/>
                <w:lang w:val="en-US"/>
              </w:rPr>
              <w:t>-</w:t>
            </w:r>
          </w:p>
        </w:tc>
      </w:tr>
      <w:tr w:rsidR="18937979" w14:paraId="450E4495" w14:textId="267DA527" w:rsidTr="54A2316F">
        <w:trPr>
          <w:trHeight w:val="300"/>
        </w:trPr>
        <w:tc>
          <w:tcPr>
            <w:tcW w:w="2408" w:type="dxa"/>
          </w:tcPr>
          <w:p w14:paraId="56AFD99F" w14:textId="3EA34141" w:rsidR="2C6BB0A8" w:rsidRPr="7909E27D" w:rsidRDefault="2C6BB0A8" w:rsidP="18937979">
            <w:pPr>
              <w:rPr>
                <w:rFonts w:ascii="Calibri" w:eastAsia="Calibri" w:hAnsi="Calibri" w:cs="Calibri"/>
                <w:lang w:val="en-US"/>
              </w:rPr>
            </w:pPr>
            <w:r w:rsidRPr="7909E27D">
              <w:rPr>
                <w:rFonts w:ascii="Calibri" w:eastAsia="Calibri" w:hAnsi="Calibri" w:cs="Calibri"/>
                <w:lang w:val="en-US"/>
              </w:rPr>
              <w:t>01/</w:t>
            </w:r>
            <w:r w:rsidRPr="6E6EA5CC">
              <w:rPr>
                <w:rFonts w:ascii="Calibri" w:eastAsia="Calibri" w:hAnsi="Calibri" w:cs="Calibri"/>
                <w:lang w:val="en-US"/>
              </w:rPr>
              <w:t>03</w:t>
            </w:r>
          </w:p>
        </w:tc>
        <w:tc>
          <w:tcPr>
            <w:tcW w:w="2408" w:type="dxa"/>
          </w:tcPr>
          <w:p w14:paraId="41B14D46" w14:textId="1E1FB567" w:rsidR="155384DD" w:rsidRPr="4B98CEA1" w:rsidRDefault="155384DD" w:rsidP="18937979">
            <w:pPr>
              <w:rPr>
                <w:rFonts w:ascii="Calibri" w:eastAsia="Calibri" w:hAnsi="Calibri" w:cs="Calibri"/>
                <w:lang w:val="en-US"/>
              </w:rPr>
            </w:pPr>
            <w:r w:rsidRPr="4B98CEA1">
              <w:rPr>
                <w:rFonts w:ascii="Calibri" w:eastAsia="Calibri" w:hAnsi="Calibri" w:cs="Calibri"/>
                <w:lang w:val="en-US"/>
              </w:rPr>
              <w:t>Tobias</w:t>
            </w:r>
          </w:p>
        </w:tc>
        <w:tc>
          <w:tcPr>
            <w:tcW w:w="2408" w:type="dxa"/>
          </w:tcPr>
          <w:p w14:paraId="0FF4E6B2" w14:textId="3D8C1465" w:rsidR="73B6CDE7" w:rsidRPr="73B6CDE7" w:rsidRDefault="00425968" w:rsidP="73B6CDE7">
            <w:pPr>
              <w:rPr>
                <w:rFonts w:ascii="Calibri" w:eastAsia="Calibri" w:hAnsi="Calibri" w:cs="Calibri"/>
                <w:lang w:val="en-US"/>
              </w:rPr>
            </w:pPr>
            <w:r>
              <w:rPr>
                <w:rFonts w:ascii="Calibri" w:eastAsia="Calibri" w:hAnsi="Calibri" w:cs="Calibri"/>
                <w:lang w:val="en-US"/>
              </w:rPr>
              <w:t>Claes</w:t>
            </w:r>
          </w:p>
        </w:tc>
        <w:tc>
          <w:tcPr>
            <w:tcW w:w="2408" w:type="dxa"/>
          </w:tcPr>
          <w:p w14:paraId="7BC9FB3A" w14:textId="7219BFBA" w:rsidR="37CB33D1" w:rsidRPr="37CB33D1" w:rsidRDefault="2CC325CA" w:rsidP="37CB33D1">
            <w:pPr>
              <w:rPr>
                <w:rFonts w:ascii="Calibri" w:eastAsia="Calibri" w:hAnsi="Calibri" w:cs="Calibri"/>
                <w:lang w:val="en-US"/>
              </w:rPr>
            </w:pPr>
            <w:r w:rsidRPr="4BFE4300">
              <w:rPr>
                <w:rFonts w:ascii="Calibri" w:eastAsia="Calibri" w:hAnsi="Calibri" w:cs="Calibri"/>
                <w:lang w:val="en-US"/>
              </w:rPr>
              <w:t>Lasse</w:t>
            </w:r>
          </w:p>
        </w:tc>
      </w:tr>
      <w:tr w:rsidR="18937979" w14:paraId="62CF9B9E" w14:textId="5C6BCACE" w:rsidTr="54A2316F">
        <w:trPr>
          <w:trHeight w:val="300"/>
        </w:trPr>
        <w:tc>
          <w:tcPr>
            <w:tcW w:w="2408" w:type="dxa"/>
          </w:tcPr>
          <w:p w14:paraId="4DC2FDD9" w14:textId="27EEFD41" w:rsidR="21FB264C" w:rsidRPr="21FB264C" w:rsidRDefault="21FB264C" w:rsidP="5B56FA3D">
            <w:pPr>
              <w:rPr>
                <w:rFonts w:ascii="Calibri" w:eastAsia="Calibri" w:hAnsi="Calibri" w:cs="Calibri"/>
                <w:lang w:val="en-US"/>
              </w:rPr>
            </w:pPr>
            <w:r w:rsidRPr="21FB264C">
              <w:rPr>
                <w:rFonts w:ascii="Calibri" w:eastAsia="Calibri" w:hAnsi="Calibri" w:cs="Calibri"/>
                <w:lang w:val="en-US"/>
              </w:rPr>
              <w:t>0</w:t>
            </w:r>
            <w:r w:rsidR="0331A3A2" w:rsidRPr="21FB264C">
              <w:rPr>
                <w:rFonts w:ascii="Calibri" w:eastAsia="Calibri" w:hAnsi="Calibri" w:cs="Calibri"/>
                <w:lang w:val="en-US"/>
              </w:rPr>
              <w:t>8</w:t>
            </w:r>
            <w:r w:rsidR="5B56FA3D" w:rsidRPr="5B56FA3D">
              <w:rPr>
                <w:rFonts w:ascii="Calibri" w:eastAsia="Calibri" w:hAnsi="Calibri" w:cs="Calibri"/>
                <w:lang w:val="en-US"/>
              </w:rPr>
              <w:t>/03</w:t>
            </w:r>
          </w:p>
        </w:tc>
        <w:tc>
          <w:tcPr>
            <w:tcW w:w="2408" w:type="dxa"/>
          </w:tcPr>
          <w:p w14:paraId="4E3FB448" w14:textId="5560C3B4" w:rsidR="1F506F61" w:rsidRPr="1CD83761" w:rsidRDefault="1F506F61" w:rsidP="5B56FA3D">
            <w:pPr>
              <w:rPr>
                <w:rFonts w:ascii="Calibri" w:eastAsia="Calibri" w:hAnsi="Calibri" w:cs="Calibri"/>
                <w:lang w:val="en-US"/>
              </w:rPr>
            </w:pPr>
            <w:r w:rsidRPr="1CD83761">
              <w:rPr>
                <w:rFonts w:ascii="Calibri" w:eastAsia="Calibri" w:hAnsi="Calibri" w:cs="Calibri"/>
                <w:lang w:val="en-US"/>
              </w:rPr>
              <w:t>Lasse</w:t>
            </w:r>
          </w:p>
        </w:tc>
        <w:tc>
          <w:tcPr>
            <w:tcW w:w="2408" w:type="dxa"/>
          </w:tcPr>
          <w:p w14:paraId="17BE2500" w14:textId="1E1FB567"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Tobias</w:t>
            </w:r>
          </w:p>
        </w:tc>
        <w:tc>
          <w:tcPr>
            <w:tcW w:w="2408" w:type="dxa"/>
          </w:tcPr>
          <w:p w14:paraId="4F427E9E"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Oliver</w:t>
            </w:r>
          </w:p>
        </w:tc>
      </w:tr>
      <w:tr w:rsidR="5B56FA3D" w14:paraId="4F8CDF81" w14:textId="37071DA5" w:rsidTr="54A2316F">
        <w:trPr>
          <w:trHeight w:val="300"/>
        </w:trPr>
        <w:tc>
          <w:tcPr>
            <w:tcW w:w="2408" w:type="dxa"/>
          </w:tcPr>
          <w:p w14:paraId="16ABC1FA" w14:textId="310AF8B4" w:rsidR="44517912" w:rsidRPr="476C0A26" w:rsidRDefault="44517912" w:rsidP="5B56FA3D">
            <w:pPr>
              <w:rPr>
                <w:rFonts w:ascii="Calibri" w:eastAsia="Calibri" w:hAnsi="Calibri" w:cs="Calibri"/>
                <w:lang w:val="en-US"/>
              </w:rPr>
            </w:pPr>
            <w:r w:rsidRPr="476C0A26">
              <w:rPr>
                <w:rFonts w:ascii="Calibri" w:eastAsia="Calibri" w:hAnsi="Calibri" w:cs="Calibri"/>
                <w:lang w:val="en-US"/>
              </w:rPr>
              <w:t>15</w:t>
            </w:r>
            <w:r w:rsidR="5B56FA3D" w:rsidRPr="5B56FA3D">
              <w:rPr>
                <w:rFonts w:ascii="Calibri" w:eastAsia="Calibri" w:hAnsi="Calibri" w:cs="Calibri"/>
                <w:lang w:val="en-US"/>
              </w:rPr>
              <w:t>/03</w:t>
            </w:r>
          </w:p>
        </w:tc>
        <w:tc>
          <w:tcPr>
            <w:tcW w:w="2408" w:type="dxa"/>
          </w:tcPr>
          <w:p w14:paraId="6042BD42" w14:textId="7B86111B" w:rsidR="0EFF29AA" w:rsidRPr="1CD83761" w:rsidRDefault="0EFF29AA" w:rsidP="5B56FA3D">
            <w:pPr>
              <w:rPr>
                <w:rFonts w:ascii="Calibri" w:eastAsia="Calibri" w:hAnsi="Calibri" w:cs="Calibri"/>
                <w:lang w:val="en-US"/>
              </w:rPr>
            </w:pPr>
            <w:r w:rsidRPr="1CD83761">
              <w:rPr>
                <w:rFonts w:ascii="Calibri" w:eastAsia="Calibri" w:hAnsi="Calibri" w:cs="Calibri"/>
                <w:lang w:val="en-US"/>
              </w:rPr>
              <w:t>Michael</w:t>
            </w:r>
          </w:p>
        </w:tc>
        <w:tc>
          <w:tcPr>
            <w:tcW w:w="2408" w:type="dxa"/>
          </w:tcPr>
          <w:p w14:paraId="59CC15D9" w14:textId="5560C3B4"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Lasse</w:t>
            </w:r>
          </w:p>
        </w:tc>
        <w:tc>
          <w:tcPr>
            <w:tcW w:w="2408" w:type="dxa"/>
          </w:tcPr>
          <w:p w14:paraId="5B29ED17"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Tobias</w:t>
            </w:r>
          </w:p>
        </w:tc>
      </w:tr>
      <w:tr w:rsidR="5B56FA3D" w14:paraId="697EEE10" w14:textId="28A649D5" w:rsidTr="54A2316F">
        <w:trPr>
          <w:trHeight w:val="300"/>
        </w:trPr>
        <w:tc>
          <w:tcPr>
            <w:tcW w:w="2408" w:type="dxa"/>
          </w:tcPr>
          <w:p w14:paraId="0A985D03" w14:textId="51A5DA1D" w:rsidR="44517912" w:rsidRPr="476C0A26" w:rsidRDefault="44517912" w:rsidP="5B56FA3D">
            <w:pPr>
              <w:rPr>
                <w:rFonts w:ascii="Calibri" w:eastAsia="Calibri" w:hAnsi="Calibri" w:cs="Calibri"/>
                <w:lang w:val="en-US"/>
              </w:rPr>
            </w:pPr>
            <w:r w:rsidRPr="476C0A26">
              <w:rPr>
                <w:rFonts w:ascii="Calibri" w:eastAsia="Calibri" w:hAnsi="Calibri" w:cs="Calibri"/>
                <w:lang w:val="en-US"/>
              </w:rPr>
              <w:t>22</w:t>
            </w:r>
            <w:r w:rsidR="5B56FA3D" w:rsidRPr="5B56FA3D">
              <w:rPr>
                <w:rFonts w:ascii="Calibri" w:eastAsia="Calibri" w:hAnsi="Calibri" w:cs="Calibri"/>
                <w:lang w:val="en-US"/>
              </w:rPr>
              <w:t>/03</w:t>
            </w:r>
          </w:p>
        </w:tc>
        <w:tc>
          <w:tcPr>
            <w:tcW w:w="2408" w:type="dxa"/>
          </w:tcPr>
          <w:p w14:paraId="655DE84E" w14:textId="201C55B2" w:rsidR="631C10B3" w:rsidRPr="2B38CAF5" w:rsidRDefault="631C10B3" w:rsidP="5B56FA3D">
            <w:pPr>
              <w:rPr>
                <w:rFonts w:ascii="Calibri" w:eastAsia="Calibri" w:hAnsi="Calibri" w:cs="Calibri"/>
                <w:lang w:val="en-US"/>
              </w:rPr>
            </w:pPr>
            <w:r w:rsidRPr="2B38CAF5">
              <w:rPr>
                <w:rFonts w:ascii="Calibri" w:eastAsia="Calibri" w:hAnsi="Calibri" w:cs="Calibri"/>
                <w:lang w:val="en-US"/>
              </w:rPr>
              <w:t>Anisa</w:t>
            </w:r>
          </w:p>
        </w:tc>
        <w:tc>
          <w:tcPr>
            <w:tcW w:w="2408" w:type="dxa"/>
          </w:tcPr>
          <w:p w14:paraId="20E1E1A0" w14:textId="7B86111B"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Michael</w:t>
            </w:r>
          </w:p>
        </w:tc>
        <w:tc>
          <w:tcPr>
            <w:tcW w:w="2408" w:type="dxa"/>
          </w:tcPr>
          <w:p w14:paraId="0735895E"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Lasse</w:t>
            </w:r>
          </w:p>
        </w:tc>
      </w:tr>
      <w:tr w:rsidR="5B56FA3D" w14:paraId="0D714F4B" w14:textId="7390C3A6" w:rsidTr="54A2316F">
        <w:trPr>
          <w:trHeight w:val="300"/>
        </w:trPr>
        <w:tc>
          <w:tcPr>
            <w:tcW w:w="2408" w:type="dxa"/>
          </w:tcPr>
          <w:p w14:paraId="66483143" w14:textId="28F0B0C8" w:rsidR="44517912" w:rsidRPr="55CC9DBA" w:rsidRDefault="44517912" w:rsidP="5B56FA3D">
            <w:pPr>
              <w:rPr>
                <w:rFonts w:ascii="Calibri" w:eastAsia="Calibri" w:hAnsi="Calibri" w:cs="Calibri"/>
                <w:lang w:val="en-US"/>
              </w:rPr>
            </w:pPr>
            <w:r w:rsidRPr="55CC9DBA">
              <w:rPr>
                <w:rFonts w:ascii="Calibri" w:eastAsia="Calibri" w:hAnsi="Calibri" w:cs="Calibri"/>
                <w:lang w:val="en-US"/>
              </w:rPr>
              <w:t>29</w:t>
            </w:r>
            <w:r w:rsidR="5B56FA3D" w:rsidRPr="5B56FA3D">
              <w:rPr>
                <w:rFonts w:ascii="Calibri" w:eastAsia="Calibri" w:hAnsi="Calibri" w:cs="Calibri"/>
                <w:lang w:val="en-US"/>
              </w:rPr>
              <w:t>/03</w:t>
            </w:r>
          </w:p>
        </w:tc>
        <w:tc>
          <w:tcPr>
            <w:tcW w:w="2408" w:type="dxa"/>
          </w:tcPr>
          <w:p w14:paraId="38E890FA" w14:textId="751DB3FD" w:rsidR="507EBADA" w:rsidRPr="1FCA49BC" w:rsidRDefault="507EBADA" w:rsidP="5B56FA3D">
            <w:pPr>
              <w:rPr>
                <w:rFonts w:ascii="Calibri" w:eastAsia="Calibri" w:hAnsi="Calibri" w:cs="Calibri"/>
                <w:lang w:val="en-US"/>
              </w:rPr>
            </w:pPr>
            <w:r w:rsidRPr="1FCA49BC">
              <w:rPr>
                <w:rFonts w:ascii="Calibri" w:eastAsia="Calibri" w:hAnsi="Calibri" w:cs="Calibri"/>
                <w:lang w:val="en-US"/>
              </w:rPr>
              <w:t>Julia</w:t>
            </w:r>
          </w:p>
        </w:tc>
        <w:tc>
          <w:tcPr>
            <w:tcW w:w="2408" w:type="dxa"/>
          </w:tcPr>
          <w:p w14:paraId="78570D6A" w14:textId="201C55B2"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Anisa</w:t>
            </w:r>
          </w:p>
        </w:tc>
        <w:tc>
          <w:tcPr>
            <w:tcW w:w="2408" w:type="dxa"/>
          </w:tcPr>
          <w:p w14:paraId="1FDEDBE2"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Michael</w:t>
            </w:r>
          </w:p>
        </w:tc>
      </w:tr>
      <w:tr w:rsidR="5B56FA3D" w14:paraId="7091BE64" w14:textId="03B8FBA0" w:rsidTr="54A2316F">
        <w:trPr>
          <w:trHeight w:val="300"/>
        </w:trPr>
        <w:tc>
          <w:tcPr>
            <w:tcW w:w="2408" w:type="dxa"/>
          </w:tcPr>
          <w:p w14:paraId="5C238032" w14:textId="7E03549D" w:rsidR="54A2316F" w:rsidRDefault="54A2316F" w:rsidP="54A2316F">
            <w:pPr>
              <w:rPr>
                <w:rFonts w:ascii="Calibri" w:eastAsia="Calibri" w:hAnsi="Calibri" w:cs="Calibri"/>
                <w:lang w:val="en-US"/>
              </w:rPr>
            </w:pPr>
            <w:r w:rsidRPr="54A2316F">
              <w:rPr>
                <w:rFonts w:ascii="Calibri" w:eastAsia="Calibri" w:hAnsi="Calibri" w:cs="Calibri"/>
                <w:lang w:val="en-US"/>
              </w:rPr>
              <w:lastRenderedPageBreak/>
              <w:t>12/04</w:t>
            </w:r>
          </w:p>
        </w:tc>
        <w:tc>
          <w:tcPr>
            <w:tcW w:w="2408" w:type="dxa"/>
          </w:tcPr>
          <w:p w14:paraId="6533AB80" w14:textId="1EF350EC" w:rsidR="7D877E18" w:rsidRPr="1FCA49BC" w:rsidRDefault="7D877E18" w:rsidP="21FB264C">
            <w:pPr>
              <w:rPr>
                <w:rFonts w:ascii="Calibri" w:eastAsia="Calibri" w:hAnsi="Calibri" w:cs="Calibri"/>
                <w:lang w:val="en-US"/>
              </w:rPr>
            </w:pPr>
            <w:r w:rsidRPr="1FCA49BC">
              <w:rPr>
                <w:rFonts w:ascii="Calibri" w:eastAsia="Calibri" w:hAnsi="Calibri" w:cs="Calibri"/>
                <w:lang w:val="en-US"/>
              </w:rPr>
              <w:t>Claes</w:t>
            </w:r>
          </w:p>
        </w:tc>
        <w:tc>
          <w:tcPr>
            <w:tcW w:w="2408" w:type="dxa"/>
          </w:tcPr>
          <w:p w14:paraId="066A44EF" w14:textId="751DB3FD"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Julia</w:t>
            </w:r>
          </w:p>
        </w:tc>
        <w:tc>
          <w:tcPr>
            <w:tcW w:w="2408" w:type="dxa"/>
          </w:tcPr>
          <w:p w14:paraId="01C33F2C"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Anisa</w:t>
            </w:r>
          </w:p>
        </w:tc>
      </w:tr>
      <w:tr w:rsidR="21FB264C" w14:paraId="4EC1E730" w14:textId="2AA01346" w:rsidTr="54A2316F">
        <w:trPr>
          <w:trHeight w:val="300"/>
        </w:trPr>
        <w:tc>
          <w:tcPr>
            <w:tcW w:w="2408" w:type="dxa"/>
          </w:tcPr>
          <w:p w14:paraId="19EE2FA1" w14:textId="4FC8DD4D" w:rsidR="54A2316F" w:rsidRDefault="54A2316F" w:rsidP="54A2316F">
            <w:pPr>
              <w:rPr>
                <w:rFonts w:ascii="Calibri" w:eastAsia="Calibri" w:hAnsi="Calibri" w:cs="Calibri"/>
                <w:lang w:val="en-US"/>
              </w:rPr>
            </w:pPr>
            <w:r w:rsidRPr="54A2316F">
              <w:rPr>
                <w:rFonts w:ascii="Calibri" w:eastAsia="Calibri" w:hAnsi="Calibri" w:cs="Calibri"/>
                <w:lang w:val="en-US"/>
              </w:rPr>
              <w:t>19/04</w:t>
            </w:r>
          </w:p>
        </w:tc>
        <w:tc>
          <w:tcPr>
            <w:tcW w:w="2408" w:type="dxa"/>
          </w:tcPr>
          <w:p w14:paraId="4A37E754" w14:textId="5841E615" w:rsidR="79FAB4F0" w:rsidRPr="431C5FC3" w:rsidRDefault="79FAB4F0" w:rsidP="21FB264C">
            <w:pPr>
              <w:rPr>
                <w:rFonts w:ascii="Calibri" w:eastAsia="Calibri" w:hAnsi="Calibri" w:cs="Calibri"/>
                <w:lang w:val="en-US"/>
              </w:rPr>
            </w:pPr>
            <w:r w:rsidRPr="431C5FC3">
              <w:rPr>
                <w:rFonts w:ascii="Calibri" w:eastAsia="Calibri" w:hAnsi="Calibri" w:cs="Calibri"/>
                <w:lang w:val="en-US"/>
              </w:rPr>
              <w:t>Henrik</w:t>
            </w:r>
          </w:p>
        </w:tc>
        <w:tc>
          <w:tcPr>
            <w:tcW w:w="2408" w:type="dxa"/>
          </w:tcPr>
          <w:p w14:paraId="175896D8" w14:textId="3E40008F" w:rsidR="73B6CDE7" w:rsidRPr="73B6CDE7" w:rsidRDefault="00425968" w:rsidP="73B6CDE7">
            <w:pPr>
              <w:rPr>
                <w:rFonts w:ascii="Calibri" w:eastAsia="Calibri" w:hAnsi="Calibri" w:cs="Calibri"/>
                <w:lang w:val="en-US"/>
              </w:rPr>
            </w:pPr>
            <w:r>
              <w:rPr>
                <w:rFonts w:ascii="Calibri" w:eastAsia="Calibri" w:hAnsi="Calibri" w:cs="Calibri"/>
                <w:lang w:val="en-US"/>
              </w:rPr>
              <w:t>Oliver</w:t>
            </w:r>
          </w:p>
        </w:tc>
        <w:tc>
          <w:tcPr>
            <w:tcW w:w="2408" w:type="dxa"/>
          </w:tcPr>
          <w:p w14:paraId="30411228"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Julia</w:t>
            </w:r>
          </w:p>
        </w:tc>
      </w:tr>
      <w:tr w:rsidR="21FB264C" w14:paraId="54112AA7" w14:textId="28C1C0F5" w:rsidTr="54A2316F">
        <w:trPr>
          <w:trHeight w:val="300"/>
        </w:trPr>
        <w:tc>
          <w:tcPr>
            <w:tcW w:w="2408" w:type="dxa"/>
          </w:tcPr>
          <w:p w14:paraId="5D6A990A" w14:textId="60F395B4" w:rsidR="54A2316F" w:rsidRDefault="54A2316F" w:rsidP="54A2316F">
            <w:pPr>
              <w:rPr>
                <w:rFonts w:ascii="Calibri" w:eastAsia="Calibri" w:hAnsi="Calibri" w:cs="Calibri"/>
                <w:lang w:val="en-US"/>
              </w:rPr>
            </w:pPr>
            <w:r w:rsidRPr="54A2316F">
              <w:rPr>
                <w:rFonts w:ascii="Calibri" w:eastAsia="Calibri" w:hAnsi="Calibri" w:cs="Calibri"/>
                <w:lang w:val="en-US"/>
              </w:rPr>
              <w:t>26/04</w:t>
            </w:r>
          </w:p>
        </w:tc>
        <w:tc>
          <w:tcPr>
            <w:tcW w:w="2408" w:type="dxa"/>
          </w:tcPr>
          <w:p w14:paraId="05E5341F" w14:textId="66FE3CEE" w:rsidR="1E4746B1" w:rsidRPr="431C5FC3" w:rsidRDefault="1E4746B1" w:rsidP="26089C47">
            <w:pPr>
              <w:rPr>
                <w:rFonts w:ascii="Calibri" w:eastAsia="Calibri" w:hAnsi="Calibri" w:cs="Calibri"/>
                <w:lang w:val="en-US"/>
              </w:rPr>
            </w:pPr>
            <w:r w:rsidRPr="431C5FC3">
              <w:rPr>
                <w:rFonts w:ascii="Calibri" w:eastAsia="Calibri" w:hAnsi="Calibri" w:cs="Calibri"/>
                <w:lang w:val="en-US"/>
              </w:rPr>
              <w:t>Dilan</w:t>
            </w:r>
          </w:p>
        </w:tc>
        <w:tc>
          <w:tcPr>
            <w:tcW w:w="2408" w:type="dxa"/>
          </w:tcPr>
          <w:p w14:paraId="3C2692DF" w14:textId="5841E615"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Henrik</w:t>
            </w:r>
          </w:p>
        </w:tc>
        <w:tc>
          <w:tcPr>
            <w:tcW w:w="2408" w:type="dxa"/>
          </w:tcPr>
          <w:p w14:paraId="7E65EBA2"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Claes</w:t>
            </w:r>
          </w:p>
        </w:tc>
      </w:tr>
      <w:tr w:rsidR="21FB264C" w14:paraId="2EB1135C" w14:textId="14796410" w:rsidTr="54A2316F">
        <w:trPr>
          <w:trHeight w:val="300"/>
        </w:trPr>
        <w:tc>
          <w:tcPr>
            <w:tcW w:w="2408" w:type="dxa"/>
          </w:tcPr>
          <w:p w14:paraId="6E2C7218" w14:textId="576A1E3A" w:rsidR="54A2316F" w:rsidRDefault="54A2316F" w:rsidP="54A2316F">
            <w:pPr>
              <w:rPr>
                <w:rFonts w:ascii="Calibri" w:eastAsia="Calibri" w:hAnsi="Calibri" w:cs="Calibri"/>
                <w:lang w:val="en-US"/>
              </w:rPr>
            </w:pPr>
            <w:r w:rsidRPr="54A2316F">
              <w:rPr>
                <w:rFonts w:ascii="Calibri" w:eastAsia="Calibri" w:hAnsi="Calibri" w:cs="Calibri"/>
                <w:lang w:val="en-US"/>
              </w:rPr>
              <w:t>03/05</w:t>
            </w:r>
          </w:p>
        </w:tc>
        <w:tc>
          <w:tcPr>
            <w:tcW w:w="2408" w:type="dxa"/>
          </w:tcPr>
          <w:p w14:paraId="4E520E84" w14:textId="66613A82" w:rsidR="72642DBA" w:rsidRPr="517CF357" w:rsidRDefault="72642DBA" w:rsidP="26089C47">
            <w:pPr>
              <w:rPr>
                <w:rFonts w:ascii="Calibri" w:eastAsia="Calibri" w:hAnsi="Calibri" w:cs="Calibri"/>
                <w:lang w:val="en-US"/>
              </w:rPr>
            </w:pPr>
            <w:r w:rsidRPr="517CF357">
              <w:rPr>
                <w:rFonts w:ascii="Calibri" w:eastAsia="Calibri" w:hAnsi="Calibri" w:cs="Calibri"/>
                <w:lang w:val="en-US"/>
              </w:rPr>
              <w:t>Alexander</w:t>
            </w:r>
          </w:p>
        </w:tc>
        <w:tc>
          <w:tcPr>
            <w:tcW w:w="2408" w:type="dxa"/>
          </w:tcPr>
          <w:p w14:paraId="6CE8078B" w14:textId="66FE3CEE"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Dilan</w:t>
            </w:r>
          </w:p>
        </w:tc>
        <w:tc>
          <w:tcPr>
            <w:tcW w:w="2408" w:type="dxa"/>
          </w:tcPr>
          <w:p w14:paraId="379A6D5F"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Henrik</w:t>
            </w:r>
          </w:p>
        </w:tc>
      </w:tr>
      <w:tr w:rsidR="21FB264C" w14:paraId="328C974B" w14:textId="4598EA11" w:rsidTr="54A2316F">
        <w:trPr>
          <w:trHeight w:val="300"/>
        </w:trPr>
        <w:tc>
          <w:tcPr>
            <w:tcW w:w="2408" w:type="dxa"/>
          </w:tcPr>
          <w:p w14:paraId="67D2534D" w14:textId="228CB99A" w:rsidR="54A2316F" w:rsidRDefault="54A2316F" w:rsidP="54A2316F">
            <w:pPr>
              <w:rPr>
                <w:rFonts w:ascii="Calibri" w:eastAsia="Calibri" w:hAnsi="Calibri" w:cs="Calibri"/>
                <w:lang w:val="en-US"/>
              </w:rPr>
            </w:pPr>
            <w:r w:rsidRPr="54A2316F">
              <w:rPr>
                <w:rFonts w:ascii="Calibri" w:eastAsia="Calibri" w:hAnsi="Calibri" w:cs="Calibri"/>
                <w:lang w:val="en-US"/>
              </w:rPr>
              <w:t>10/05</w:t>
            </w:r>
          </w:p>
        </w:tc>
        <w:tc>
          <w:tcPr>
            <w:tcW w:w="2408" w:type="dxa"/>
          </w:tcPr>
          <w:p w14:paraId="7BD54C27" w14:textId="4CBBB6B3" w:rsidR="7858CD2D" w:rsidRPr="3BB82C5C" w:rsidRDefault="7858CD2D" w:rsidP="1043D54C">
            <w:pPr>
              <w:rPr>
                <w:rFonts w:ascii="Calibri" w:eastAsia="Calibri" w:hAnsi="Calibri" w:cs="Calibri"/>
                <w:lang w:val="en-US"/>
              </w:rPr>
            </w:pPr>
            <w:proofErr w:type="spellStart"/>
            <w:r w:rsidRPr="3BB82C5C">
              <w:rPr>
                <w:rFonts w:ascii="Calibri" w:eastAsia="Calibri" w:hAnsi="Calibri" w:cs="Calibri"/>
                <w:lang w:val="en-US"/>
              </w:rPr>
              <w:t>Kuang</w:t>
            </w:r>
            <w:proofErr w:type="spellEnd"/>
          </w:p>
        </w:tc>
        <w:tc>
          <w:tcPr>
            <w:tcW w:w="2408" w:type="dxa"/>
          </w:tcPr>
          <w:p w14:paraId="29D7BF93" w14:textId="66613A82" w:rsidR="73B6CDE7" w:rsidRPr="73B6CDE7" w:rsidRDefault="73B6CDE7" w:rsidP="73B6CDE7">
            <w:pPr>
              <w:rPr>
                <w:rFonts w:ascii="Calibri" w:eastAsia="Calibri" w:hAnsi="Calibri" w:cs="Calibri"/>
                <w:lang w:val="en-US"/>
              </w:rPr>
            </w:pPr>
            <w:r w:rsidRPr="73B6CDE7">
              <w:rPr>
                <w:rFonts w:ascii="Calibri" w:eastAsia="Calibri" w:hAnsi="Calibri" w:cs="Calibri"/>
                <w:lang w:val="en-US"/>
              </w:rPr>
              <w:t>Alexander</w:t>
            </w:r>
          </w:p>
        </w:tc>
        <w:tc>
          <w:tcPr>
            <w:tcW w:w="2408" w:type="dxa"/>
          </w:tcPr>
          <w:p w14:paraId="4A4BB017"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Dilan</w:t>
            </w:r>
          </w:p>
        </w:tc>
      </w:tr>
      <w:tr w:rsidR="1043D54C" w14:paraId="15F64537" w14:textId="741A4F61" w:rsidTr="54A2316F">
        <w:trPr>
          <w:trHeight w:val="300"/>
        </w:trPr>
        <w:tc>
          <w:tcPr>
            <w:tcW w:w="2408" w:type="dxa"/>
          </w:tcPr>
          <w:p w14:paraId="66230678" w14:textId="5F7B2C5F" w:rsidR="54A2316F" w:rsidRDefault="54A2316F" w:rsidP="54A2316F">
            <w:pPr>
              <w:rPr>
                <w:rFonts w:ascii="Calibri" w:eastAsia="Calibri" w:hAnsi="Calibri" w:cs="Calibri"/>
                <w:lang w:val="en-US"/>
              </w:rPr>
            </w:pPr>
            <w:r w:rsidRPr="54A2316F">
              <w:rPr>
                <w:rFonts w:ascii="Calibri" w:eastAsia="Calibri" w:hAnsi="Calibri" w:cs="Calibri"/>
                <w:lang w:val="en-US"/>
              </w:rPr>
              <w:t>17/05</w:t>
            </w:r>
          </w:p>
        </w:tc>
        <w:tc>
          <w:tcPr>
            <w:tcW w:w="2408" w:type="dxa"/>
          </w:tcPr>
          <w:p w14:paraId="2B58F5FA" w14:textId="37C4AA3E" w:rsidR="0086A07A" w:rsidRPr="2D12A1D9" w:rsidRDefault="0086A07A" w:rsidP="1043D54C">
            <w:pPr>
              <w:rPr>
                <w:rFonts w:ascii="Calibri" w:eastAsia="Calibri" w:hAnsi="Calibri" w:cs="Calibri"/>
                <w:lang w:val="en-US"/>
              </w:rPr>
            </w:pPr>
            <w:r w:rsidRPr="2D12A1D9">
              <w:rPr>
                <w:rFonts w:ascii="Calibri" w:eastAsia="Calibri" w:hAnsi="Calibri" w:cs="Calibri"/>
                <w:lang w:val="en-US"/>
              </w:rPr>
              <w:t>Shivaram</w:t>
            </w:r>
          </w:p>
        </w:tc>
        <w:tc>
          <w:tcPr>
            <w:tcW w:w="2408" w:type="dxa"/>
          </w:tcPr>
          <w:p w14:paraId="3E67983B" w14:textId="4CBBB6B3" w:rsidR="73B6CDE7" w:rsidRPr="73B6CDE7" w:rsidRDefault="73B6CDE7" w:rsidP="73B6CDE7">
            <w:pPr>
              <w:rPr>
                <w:rFonts w:ascii="Calibri" w:eastAsia="Calibri" w:hAnsi="Calibri" w:cs="Calibri"/>
                <w:lang w:val="en-US"/>
              </w:rPr>
            </w:pPr>
            <w:proofErr w:type="spellStart"/>
            <w:r w:rsidRPr="73B6CDE7">
              <w:rPr>
                <w:rFonts w:ascii="Calibri" w:eastAsia="Calibri" w:hAnsi="Calibri" w:cs="Calibri"/>
                <w:lang w:val="en-US"/>
              </w:rPr>
              <w:t>Kuang</w:t>
            </w:r>
            <w:proofErr w:type="spellEnd"/>
          </w:p>
        </w:tc>
        <w:tc>
          <w:tcPr>
            <w:tcW w:w="2408" w:type="dxa"/>
          </w:tcPr>
          <w:p w14:paraId="3C118125"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Alexander</w:t>
            </w:r>
          </w:p>
        </w:tc>
      </w:tr>
      <w:tr w:rsidR="1043D54C" w14:paraId="68E0AA21" w14:textId="08E34B8B" w:rsidTr="54A2316F">
        <w:trPr>
          <w:trHeight w:val="300"/>
        </w:trPr>
        <w:tc>
          <w:tcPr>
            <w:tcW w:w="2408" w:type="dxa"/>
          </w:tcPr>
          <w:p w14:paraId="0203C0A6" w14:textId="7956A123" w:rsidR="54A2316F" w:rsidRDefault="54A2316F" w:rsidP="54A2316F">
            <w:pPr>
              <w:rPr>
                <w:rFonts w:ascii="Calibri" w:eastAsia="Calibri" w:hAnsi="Calibri" w:cs="Calibri"/>
                <w:lang w:val="en-US"/>
              </w:rPr>
            </w:pPr>
            <w:r w:rsidRPr="54A2316F">
              <w:rPr>
                <w:rFonts w:ascii="Calibri" w:eastAsia="Calibri" w:hAnsi="Calibri" w:cs="Calibri"/>
                <w:lang w:val="en-US"/>
              </w:rPr>
              <w:t>24/05</w:t>
            </w:r>
          </w:p>
        </w:tc>
        <w:tc>
          <w:tcPr>
            <w:tcW w:w="2408" w:type="dxa"/>
          </w:tcPr>
          <w:p w14:paraId="5A6DED07" w14:textId="591E17C9"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Oliver</w:t>
            </w:r>
          </w:p>
        </w:tc>
        <w:tc>
          <w:tcPr>
            <w:tcW w:w="2408" w:type="dxa"/>
          </w:tcPr>
          <w:p w14:paraId="0A8CF047" w14:textId="173658DD" w:rsidR="4B6D000F" w:rsidRPr="4B6D000F" w:rsidRDefault="59FBC054" w:rsidP="4B6D000F">
            <w:pPr>
              <w:rPr>
                <w:rFonts w:ascii="Calibri" w:eastAsia="Calibri" w:hAnsi="Calibri" w:cs="Calibri"/>
                <w:lang w:val="en-US"/>
              </w:rPr>
            </w:pPr>
            <w:r w:rsidRPr="0C29AC6E">
              <w:rPr>
                <w:rFonts w:ascii="Calibri" w:eastAsia="Calibri" w:hAnsi="Calibri" w:cs="Calibri"/>
                <w:lang w:val="en-US"/>
              </w:rPr>
              <w:t>Shivaram</w:t>
            </w:r>
          </w:p>
        </w:tc>
        <w:tc>
          <w:tcPr>
            <w:tcW w:w="2408" w:type="dxa"/>
          </w:tcPr>
          <w:p w14:paraId="7C5BE13E" w14:textId="0621EBB3" w:rsidR="3E70F3F4" w:rsidRPr="3E70F3F4" w:rsidRDefault="3E70F3F4" w:rsidP="3E70F3F4">
            <w:pPr>
              <w:rPr>
                <w:rFonts w:ascii="Calibri" w:eastAsia="Calibri" w:hAnsi="Calibri" w:cs="Calibri"/>
                <w:lang w:val="en-US"/>
              </w:rPr>
            </w:pPr>
            <w:proofErr w:type="spellStart"/>
            <w:r w:rsidRPr="3E70F3F4">
              <w:rPr>
                <w:rFonts w:ascii="Calibri" w:eastAsia="Calibri" w:hAnsi="Calibri" w:cs="Calibri"/>
                <w:lang w:val="en-US"/>
              </w:rPr>
              <w:t>Kuang</w:t>
            </w:r>
            <w:proofErr w:type="spellEnd"/>
          </w:p>
        </w:tc>
      </w:tr>
      <w:tr w:rsidR="4B6D000F" w14:paraId="276BEE95" w14:textId="77777777" w:rsidTr="54A2316F">
        <w:trPr>
          <w:trHeight w:val="300"/>
        </w:trPr>
        <w:tc>
          <w:tcPr>
            <w:tcW w:w="2408" w:type="dxa"/>
          </w:tcPr>
          <w:p w14:paraId="6F563165" w14:textId="25163717" w:rsidR="54A2316F" w:rsidRDefault="54A2316F" w:rsidP="54A2316F">
            <w:pPr>
              <w:rPr>
                <w:rFonts w:ascii="Calibri" w:eastAsia="Calibri" w:hAnsi="Calibri" w:cs="Calibri"/>
                <w:lang w:val="en-US"/>
              </w:rPr>
            </w:pPr>
            <w:r w:rsidRPr="54A2316F">
              <w:rPr>
                <w:rFonts w:ascii="Calibri" w:eastAsia="Calibri" w:hAnsi="Calibri" w:cs="Calibri"/>
                <w:lang w:val="en-US"/>
              </w:rPr>
              <w:t>31/05</w:t>
            </w:r>
          </w:p>
        </w:tc>
        <w:tc>
          <w:tcPr>
            <w:tcW w:w="2408" w:type="dxa"/>
          </w:tcPr>
          <w:p w14:paraId="04715A35" w14:textId="1E1FB567"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Tobias</w:t>
            </w:r>
          </w:p>
        </w:tc>
        <w:tc>
          <w:tcPr>
            <w:tcW w:w="2408" w:type="dxa"/>
          </w:tcPr>
          <w:p w14:paraId="38BFFCD3" w14:textId="591E17C9"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Oliver</w:t>
            </w:r>
          </w:p>
        </w:tc>
        <w:tc>
          <w:tcPr>
            <w:tcW w:w="2408" w:type="dxa"/>
          </w:tcPr>
          <w:p w14:paraId="28110567"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Shivaram</w:t>
            </w:r>
          </w:p>
        </w:tc>
      </w:tr>
      <w:tr w:rsidR="4B6D000F" w14:paraId="5D13D30B" w14:textId="77777777" w:rsidTr="54A2316F">
        <w:trPr>
          <w:trHeight w:val="300"/>
        </w:trPr>
        <w:tc>
          <w:tcPr>
            <w:tcW w:w="2408" w:type="dxa"/>
          </w:tcPr>
          <w:p w14:paraId="14E18163" w14:textId="1FD27369" w:rsidR="54A2316F" w:rsidRDefault="54A2316F" w:rsidP="54A2316F">
            <w:pPr>
              <w:rPr>
                <w:rFonts w:ascii="Calibri" w:eastAsia="Calibri" w:hAnsi="Calibri" w:cs="Calibri"/>
                <w:lang w:val="en-US"/>
              </w:rPr>
            </w:pPr>
            <w:r w:rsidRPr="54A2316F">
              <w:rPr>
                <w:rFonts w:ascii="Calibri" w:eastAsia="Calibri" w:hAnsi="Calibri" w:cs="Calibri"/>
                <w:lang w:val="en-US"/>
              </w:rPr>
              <w:t>07/06</w:t>
            </w:r>
          </w:p>
        </w:tc>
        <w:tc>
          <w:tcPr>
            <w:tcW w:w="2408" w:type="dxa"/>
          </w:tcPr>
          <w:p w14:paraId="2FDDC320" w14:textId="5560C3B4"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Lasse</w:t>
            </w:r>
          </w:p>
        </w:tc>
        <w:tc>
          <w:tcPr>
            <w:tcW w:w="2408" w:type="dxa"/>
          </w:tcPr>
          <w:p w14:paraId="18EF4335" w14:textId="1E1FB567"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Tobias</w:t>
            </w:r>
          </w:p>
        </w:tc>
        <w:tc>
          <w:tcPr>
            <w:tcW w:w="2408" w:type="dxa"/>
          </w:tcPr>
          <w:p w14:paraId="540D4934"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Oliver</w:t>
            </w:r>
          </w:p>
        </w:tc>
      </w:tr>
      <w:tr w:rsidR="4B6D000F" w14:paraId="30DA1E7D" w14:textId="77777777" w:rsidTr="54A2316F">
        <w:trPr>
          <w:trHeight w:val="300"/>
        </w:trPr>
        <w:tc>
          <w:tcPr>
            <w:tcW w:w="2408" w:type="dxa"/>
          </w:tcPr>
          <w:p w14:paraId="0C5B265A" w14:textId="7912D78A" w:rsidR="54A2316F" w:rsidRDefault="54A2316F" w:rsidP="54A2316F">
            <w:pPr>
              <w:rPr>
                <w:rFonts w:ascii="Calibri" w:eastAsia="Calibri" w:hAnsi="Calibri" w:cs="Calibri"/>
                <w:lang w:val="en-US"/>
              </w:rPr>
            </w:pPr>
            <w:r w:rsidRPr="54A2316F">
              <w:rPr>
                <w:rFonts w:ascii="Calibri" w:eastAsia="Calibri" w:hAnsi="Calibri" w:cs="Calibri"/>
                <w:lang w:val="en-US"/>
              </w:rPr>
              <w:t>14/06</w:t>
            </w:r>
          </w:p>
        </w:tc>
        <w:tc>
          <w:tcPr>
            <w:tcW w:w="2408" w:type="dxa"/>
          </w:tcPr>
          <w:p w14:paraId="134BF1AF" w14:textId="7B86111B"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Michael</w:t>
            </w:r>
          </w:p>
        </w:tc>
        <w:tc>
          <w:tcPr>
            <w:tcW w:w="2408" w:type="dxa"/>
          </w:tcPr>
          <w:p w14:paraId="002F9777" w14:textId="1A1B0630" w:rsidR="0C29AC6E" w:rsidRPr="0C29AC6E" w:rsidRDefault="0C29AC6E" w:rsidP="0C29AC6E">
            <w:pPr>
              <w:rPr>
                <w:rFonts w:ascii="Calibri" w:eastAsia="Calibri" w:hAnsi="Calibri" w:cs="Calibri"/>
                <w:lang w:val="en-US"/>
              </w:rPr>
            </w:pPr>
            <w:r w:rsidRPr="0C29AC6E">
              <w:rPr>
                <w:rFonts w:ascii="Calibri" w:eastAsia="Calibri" w:hAnsi="Calibri" w:cs="Calibri"/>
                <w:lang w:val="en-US"/>
              </w:rPr>
              <w:t>Lasse</w:t>
            </w:r>
            <w:r w:rsidR="2023A784" w:rsidRPr="0C29AC6E">
              <w:rPr>
                <w:rFonts w:ascii="Calibri" w:eastAsia="Calibri" w:hAnsi="Calibri" w:cs="Calibri"/>
                <w:lang w:val="en-US"/>
              </w:rPr>
              <w:t xml:space="preserve"> </w:t>
            </w:r>
          </w:p>
        </w:tc>
        <w:tc>
          <w:tcPr>
            <w:tcW w:w="2408" w:type="dxa"/>
          </w:tcPr>
          <w:p w14:paraId="3B9A4624" w14:textId="0621EBB3" w:rsidR="3E70F3F4" w:rsidRPr="3E70F3F4" w:rsidRDefault="3E70F3F4" w:rsidP="3E70F3F4">
            <w:pPr>
              <w:rPr>
                <w:rFonts w:ascii="Calibri" w:eastAsia="Calibri" w:hAnsi="Calibri" w:cs="Calibri"/>
                <w:lang w:val="en-US"/>
              </w:rPr>
            </w:pPr>
            <w:r w:rsidRPr="3E70F3F4">
              <w:rPr>
                <w:rFonts w:ascii="Calibri" w:eastAsia="Calibri" w:hAnsi="Calibri" w:cs="Calibri"/>
                <w:lang w:val="en-US"/>
              </w:rPr>
              <w:t>Tobias</w:t>
            </w:r>
          </w:p>
        </w:tc>
      </w:tr>
      <w:tr w:rsidR="30643446" w14:paraId="7EF0420B" w14:textId="77777777" w:rsidTr="54A2316F">
        <w:trPr>
          <w:trHeight w:val="300"/>
        </w:trPr>
        <w:tc>
          <w:tcPr>
            <w:tcW w:w="2408" w:type="dxa"/>
          </w:tcPr>
          <w:p w14:paraId="028B11C1" w14:textId="04207228" w:rsidR="30643446" w:rsidRDefault="6659F115" w:rsidP="30643446">
            <w:pPr>
              <w:rPr>
                <w:rFonts w:ascii="Calibri" w:eastAsia="Calibri" w:hAnsi="Calibri" w:cs="Calibri"/>
                <w:lang w:val="en-US"/>
              </w:rPr>
            </w:pPr>
            <w:r w:rsidRPr="54A2316F">
              <w:rPr>
                <w:rFonts w:ascii="Calibri" w:eastAsia="Calibri" w:hAnsi="Calibri" w:cs="Calibri"/>
                <w:lang w:val="en-US"/>
              </w:rPr>
              <w:t>21</w:t>
            </w:r>
            <w:r w:rsidR="0E0088BD" w:rsidRPr="54A2316F">
              <w:rPr>
                <w:rFonts w:ascii="Calibri" w:eastAsia="Calibri" w:hAnsi="Calibri" w:cs="Calibri"/>
                <w:lang w:val="en-US"/>
              </w:rPr>
              <w:t>/06</w:t>
            </w:r>
          </w:p>
        </w:tc>
        <w:tc>
          <w:tcPr>
            <w:tcW w:w="2408" w:type="dxa"/>
          </w:tcPr>
          <w:p w14:paraId="1F1E2C22" w14:textId="201C55B2" w:rsidR="0568F3E9" w:rsidRPr="0568F3E9" w:rsidRDefault="0568F3E9" w:rsidP="0568F3E9">
            <w:pPr>
              <w:rPr>
                <w:rFonts w:ascii="Calibri" w:eastAsia="Calibri" w:hAnsi="Calibri" w:cs="Calibri"/>
                <w:lang w:val="en-US"/>
              </w:rPr>
            </w:pPr>
            <w:r w:rsidRPr="0568F3E9">
              <w:rPr>
                <w:rFonts w:ascii="Calibri" w:eastAsia="Calibri" w:hAnsi="Calibri" w:cs="Calibri"/>
                <w:lang w:val="en-US"/>
              </w:rPr>
              <w:t>Anisa</w:t>
            </w:r>
          </w:p>
        </w:tc>
        <w:tc>
          <w:tcPr>
            <w:tcW w:w="2408" w:type="dxa"/>
          </w:tcPr>
          <w:p w14:paraId="67C88603" w14:textId="7B86111B" w:rsidR="0568F3E9" w:rsidRPr="0568F3E9" w:rsidRDefault="0568F3E9" w:rsidP="0568F3E9">
            <w:pPr>
              <w:rPr>
                <w:rFonts w:ascii="Calibri" w:eastAsia="Calibri" w:hAnsi="Calibri" w:cs="Calibri"/>
                <w:lang w:val="en-US"/>
              </w:rPr>
            </w:pPr>
            <w:r w:rsidRPr="0568F3E9">
              <w:rPr>
                <w:rFonts w:ascii="Calibri" w:eastAsia="Calibri" w:hAnsi="Calibri" w:cs="Calibri"/>
                <w:lang w:val="en-US"/>
              </w:rPr>
              <w:t>Michael</w:t>
            </w:r>
          </w:p>
        </w:tc>
        <w:tc>
          <w:tcPr>
            <w:tcW w:w="2408" w:type="dxa"/>
          </w:tcPr>
          <w:p w14:paraId="0FFF677E" w14:textId="0621EBB3" w:rsidR="0568F3E9" w:rsidRPr="0568F3E9" w:rsidRDefault="0568F3E9" w:rsidP="0568F3E9">
            <w:pPr>
              <w:rPr>
                <w:rFonts w:ascii="Calibri" w:eastAsia="Calibri" w:hAnsi="Calibri" w:cs="Calibri"/>
                <w:lang w:val="en-US"/>
              </w:rPr>
            </w:pPr>
            <w:r w:rsidRPr="0568F3E9">
              <w:rPr>
                <w:rFonts w:ascii="Calibri" w:eastAsia="Calibri" w:hAnsi="Calibri" w:cs="Calibri"/>
                <w:lang w:val="en-US"/>
              </w:rPr>
              <w:t>Lasse</w:t>
            </w:r>
          </w:p>
        </w:tc>
      </w:tr>
    </w:tbl>
    <w:p w14:paraId="72146159" w14:textId="060131C9" w:rsidR="5754CACC" w:rsidRDefault="5754CACC" w:rsidP="64F0CDEE">
      <w:pPr>
        <w:rPr>
          <w:rFonts w:ascii="Calibri" w:eastAsia="Calibri" w:hAnsi="Calibri" w:cs="Calibri"/>
          <w:b/>
          <w:bCs/>
          <w:lang w:val="en-US"/>
        </w:rPr>
      </w:pPr>
    </w:p>
    <w:p w14:paraId="7225DD63" w14:textId="1BBFB814" w:rsidR="008C69FE" w:rsidRDefault="008C69FE" w:rsidP="64F0CDEE">
      <w:r>
        <w:t xml:space="preserve">Timeplan for </w:t>
      </w:r>
      <w:proofErr w:type="spellStart"/>
      <w:r>
        <w:t>us</w:t>
      </w:r>
      <w:proofErr w:type="spellEnd"/>
      <w:r>
        <w:t>:</w:t>
      </w:r>
    </w:p>
    <w:p w14:paraId="32B1FD5F" w14:textId="393B62E3" w:rsidR="3F80DE39" w:rsidRDefault="56E6B999" w:rsidP="64F0CDEE">
      <w:r>
        <w:rPr>
          <w:noProof/>
        </w:rPr>
        <w:drawing>
          <wp:inline distT="0" distB="0" distL="0" distR="0" wp14:anchorId="7341E537" wp14:editId="37037B36">
            <wp:extent cx="6286500" cy="2325082"/>
            <wp:effectExtent l="0" t="0" r="0" b="0"/>
            <wp:docPr id="1353621952" name="Picture 135362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286500" cy="2325082"/>
                    </a:xfrm>
                    <a:prstGeom prst="rect">
                      <a:avLst/>
                    </a:prstGeom>
                  </pic:spPr>
                </pic:pic>
              </a:graphicData>
            </a:graphic>
          </wp:inline>
        </w:drawing>
      </w:r>
    </w:p>
    <w:p w14:paraId="657C7515" w14:textId="59CC6E40" w:rsidR="008C69FE" w:rsidRDefault="008C69FE" w:rsidP="64F0CDEE">
      <w:r>
        <w:t xml:space="preserve">Timeplan for </w:t>
      </w:r>
      <w:proofErr w:type="spellStart"/>
      <w:r>
        <w:t>cust</w:t>
      </w:r>
      <w:r w:rsidR="00C45E8D">
        <w:t>o</w:t>
      </w:r>
      <w:r>
        <w:t>mer</w:t>
      </w:r>
      <w:proofErr w:type="spellEnd"/>
      <w:r>
        <w:t>:</w:t>
      </w:r>
    </w:p>
    <w:p w14:paraId="2CCBD865" w14:textId="3DFA3EC0" w:rsidR="008C69FE" w:rsidRDefault="008C69FE" w:rsidP="64F0CDEE">
      <w:r w:rsidRPr="008C69FE">
        <w:rPr>
          <w:noProof/>
        </w:rPr>
        <w:drawing>
          <wp:inline distT="0" distB="0" distL="0" distR="0" wp14:anchorId="44463420" wp14:editId="42FBF58F">
            <wp:extent cx="6120130" cy="1405255"/>
            <wp:effectExtent l="0" t="0" r="0" b="4445"/>
            <wp:docPr id="1" name="Picture 1" descr="Et billede, der indeholder diagram&#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1" descr="Et billede, der indeholder diagram&#10;&#10;Automatisk genereret beskrivelse"/>
                    <pic:cNvPicPr/>
                  </pic:nvPicPr>
                  <pic:blipFill>
                    <a:blip r:embed="rId10"/>
                    <a:stretch>
                      <a:fillRect/>
                    </a:stretch>
                  </pic:blipFill>
                  <pic:spPr>
                    <a:xfrm>
                      <a:off x="0" y="0"/>
                      <a:ext cx="6120130" cy="1405255"/>
                    </a:xfrm>
                    <a:prstGeom prst="rect">
                      <a:avLst/>
                    </a:prstGeom>
                  </pic:spPr>
                </pic:pic>
              </a:graphicData>
            </a:graphic>
          </wp:inline>
        </w:drawing>
      </w:r>
    </w:p>
    <w:p w14:paraId="4E0FBCB9" w14:textId="4456E9AA" w:rsidR="3271543D" w:rsidRDefault="213D18AA" w:rsidP="72443C62">
      <w:pPr>
        <w:rPr>
          <w:rFonts w:ascii="Calibri" w:eastAsia="Calibri" w:hAnsi="Calibri" w:cs="Calibri"/>
          <w:b/>
          <w:bCs/>
          <w:lang w:val="en-US"/>
        </w:rPr>
      </w:pPr>
      <w:r w:rsidRPr="62A36708">
        <w:rPr>
          <w:rFonts w:ascii="Calibri" w:eastAsia="Calibri" w:hAnsi="Calibri" w:cs="Calibri"/>
          <w:b/>
          <w:bCs/>
          <w:lang w:val="en-US"/>
        </w:rPr>
        <w:t>Name different responsible persons for communicating with stakeholders</w:t>
      </w:r>
    </w:p>
    <w:p w14:paraId="20099C42" w14:textId="01C096FC" w:rsidR="2DE9AC38" w:rsidRDefault="2DE9AC38" w:rsidP="62A36708">
      <w:pPr>
        <w:rPr>
          <w:rFonts w:ascii="Calibri" w:eastAsia="Calibri" w:hAnsi="Calibri" w:cs="Calibri"/>
          <w:b/>
          <w:bCs/>
          <w:lang w:val="en-US"/>
        </w:rPr>
      </w:pPr>
      <w:r w:rsidRPr="62A36708">
        <w:rPr>
          <w:rFonts w:ascii="Calibri" w:eastAsia="Calibri" w:hAnsi="Calibri" w:cs="Calibri"/>
          <w:lang w:val="en-US"/>
        </w:rPr>
        <w:t>Stakeholders:</w:t>
      </w:r>
    </w:p>
    <w:p w14:paraId="427B7C10" w14:textId="310E8646" w:rsidR="2DE9AC38" w:rsidRDefault="2DE9AC38" w:rsidP="62A36708">
      <w:pPr>
        <w:pStyle w:val="Listeafsnit"/>
        <w:numPr>
          <w:ilvl w:val="0"/>
          <w:numId w:val="12"/>
        </w:numPr>
        <w:rPr>
          <w:rFonts w:ascii="Calibri" w:eastAsia="Calibri" w:hAnsi="Calibri" w:cs="Calibri"/>
          <w:lang w:val="en-US"/>
        </w:rPr>
      </w:pPr>
      <w:r w:rsidRPr="1809BE6C">
        <w:rPr>
          <w:rFonts w:ascii="Calibri" w:eastAsia="Calibri" w:hAnsi="Calibri" w:cs="Calibri"/>
          <w:lang w:val="en-US"/>
        </w:rPr>
        <w:t>AGCO</w:t>
      </w:r>
      <w:r w:rsidR="6A6162A2" w:rsidRPr="1809BE6C">
        <w:rPr>
          <w:rFonts w:ascii="Calibri" w:eastAsia="Calibri" w:hAnsi="Calibri" w:cs="Calibri"/>
          <w:lang w:val="en-US"/>
        </w:rPr>
        <w:t xml:space="preserve"> (responsible for communication with AGCO)</w:t>
      </w:r>
      <w:r w:rsidRPr="1809BE6C">
        <w:rPr>
          <w:rFonts w:ascii="Calibri" w:eastAsia="Calibri" w:hAnsi="Calibri" w:cs="Calibri"/>
          <w:lang w:val="en-US"/>
        </w:rPr>
        <w:t xml:space="preserve">: </w:t>
      </w:r>
      <w:r w:rsidR="54A6528B" w:rsidRPr="1016D7CA">
        <w:rPr>
          <w:rFonts w:ascii="Calibri" w:eastAsia="Calibri" w:hAnsi="Calibri" w:cs="Calibri"/>
          <w:b/>
          <w:lang w:val="en-US"/>
        </w:rPr>
        <w:t>Michael</w:t>
      </w:r>
    </w:p>
    <w:p w14:paraId="6FC2E5C4" w14:textId="2022CFF8" w:rsidR="2DE9AC38" w:rsidRDefault="2DE9AC38" w:rsidP="62A36708">
      <w:pPr>
        <w:pStyle w:val="Listeafsnit"/>
        <w:numPr>
          <w:ilvl w:val="0"/>
          <w:numId w:val="12"/>
        </w:numPr>
        <w:rPr>
          <w:rFonts w:ascii="Calibri" w:eastAsia="Calibri" w:hAnsi="Calibri" w:cs="Calibri"/>
          <w:lang w:val="en-US"/>
        </w:rPr>
      </w:pPr>
      <w:r w:rsidRPr="162FE788">
        <w:rPr>
          <w:rFonts w:ascii="Calibri" w:eastAsia="Calibri" w:hAnsi="Calibri" w:cs="Calibri"/>
          <w:lang w:val="en-US"/>
        </w:rPr>
        <w:t>Own group</w:t>
      </w:r>
      <w:r w:rsidR="7160359F" w:rsidRPr="162FE788">
        <w:rPr>
          <w:rFonts w:ascii="Calibri" w:eastAsia="Calibri" w:hAnsi="Calibri" w:cs="Calibri"/>
          <w:lang w:val="en-US"/>
        </w:rPr>
        <w:t xml:space="preserve"> (responsible for </w:t>
      </w:r>
      <w:r w:rsidR="7160359F" w:rsidRPr="59AD1633">
        <w:rPr>
          <w:rFonts w:ascii="Calibri" w:eastAsia="Calibri" w:hAnsi="Calibri" w:cs="Calibri"/>
          <w:lang w:val="en-US"/>
        </w:rPr>
        <w:t>co</w:t>
      </w:r>
      <w:r w:rsidR="30915121" w:rsidRPr="59AD1633">
        <w:rPr>
          <w:rFonts w:ascii="Calibri" w:eastAsia="Calibri" w:hAnsi="Calibri" w:cs="Calibri"/>
          <w:lang w:val="en-US"/>
        </w:rPr>
        <w:t xml:space="preserve">ordinating meetings, </w:t>
      </w:r>
      <w:r w:rsidR="30915121" w:rsidRPr="68CF4534">
        <w:rPr>
          <w:rFonts w:ascii="Calibri" w:eastAsia="Calibri" w:hAnsi="Calibri" w:cs="Calibri"/>
          <w:lang w:val="en-US"/>
        </w:rPr>
        <w:t>communicate with</w:t>
      </w:r>
      <w:r w:rsidR="30915121" w:rsidRPr="69E780AB">
        <w:rPr>
          <w:rFonts w:ascii="Calibri" w:eastAsia="Calibri" w:hAnsi="Calibri" w:cs="Calibri"/>
          <w:lang w:val="en-US"/>
        </w:rPr>
        <w:t xml:space="preserve"> </w:t>
      </w:r>
      <w:r w:rsidR="30915121" w:rsidRPr="222B1926">
        <w:rPr>
          <w:rFonts w:ascii="Calibri" w:eastAsia="Calibri" w:hAnsi="Calibri" w:cs="Calibri"/>
          <w:lang w:val="en-US"/>
        </w:rPr>
        <w:t>subgroups)</w:t>
      </w:r>
      <w:r w:rsidRPr="222B1926">
        <w:rPr>
          <w:rFonts w:ascii="Calibri" w:eastAsia="Calibri" w:hAnsi="Calibri" w:cs="Calibri"/>
          <w:lang w:val="en-US"/>
        </w:rPr>
        <w:t>:</w:t>
      </w:r>
      <w:r w:rsidRPr="162FE788">
        <w:rPr>
          <w:rFonts w:ascii="Calibri" w:eastAsia="Calibri" w:hAnsi="Calibri" w:cs="Calibri"/>
          <w:lang w:val="en-US"/>
        </w:rPr>
        <w:t xml:space="preserve"> </w:t>
      </w:r>
      <w:r w:rsidR="00D10DDF">
        <w:rPr>
          <w:rFonts w:ascii="Calibri" w:eastAsia="Calibri" w:hAnsi="Calibri" w:cs="Calibri"/>
          <w:b/>
          <w:bCs/>
          <w:lang w:val="en-US"/>
        </w:rPr>
        <w:t>Oliver</w:t>
      </w:r>
    </w:p>
    <w:p w14:paraId="1D1F34F6" w14:textId="5103CFFC" w:rsidR="2DE9AC38" w:rsidRDefault="2DE9AC38" w:rsidP="62A36708">
      <w:pPr>
        <w:pStyle w:val="Listeafsnit"/>
        <w:numPr>
          <w:ilvl w:val="0"/>
          <w:numId w:val="12"/>
        </w:numPr>
        <w:rPr>
          <w:rFonts w:ascii="Calibri" w:eastAsia="Calibri" w:hAnsi="Calibri" w:cs="Calibri"/>
          <w:lang w:val="en-US"/>
        </w:rPr>
      </w:pPr>
      <w:r w:rsidRPr="44F07EC8">
        <w:rPr>
          <w:rFonts w:ascii="Calibri" w:eastAsia="Calibri" w:hAnsi="Calibri" w:cs="Calibri"/>
          <w:lang w:val="en-US"/>
        </w:rPr>
        <w:t>Group D</w:t>
      </w:r>
      <w:r w:rsidR="5A879518" w:rsidRPr="44F07EC8">
        <w:rPr>
          <w:rFonts w:ascii="Calibri" w:eastAsia="Calibri" w:hAnsi="Calibri" w:cs="Calibri"/>
          <w:lang w:val="en-US"/>
        </w:rPr>
        <w:t xml:space="preserve"> </w:t>
      </w:r>
      <w:r w:rsidR="7B7E218B" w:rsidRPr="0870D59D">
        <w:rPr>
          <w:rFonts w:ascii="Calibri" w:eastAsia="Calibri" w:hAnsi="Calibri" w:cs="Calibri"/>
          <w:lang w:val="en-US"/>
        </w:rPr>
        <w:t xml:space="preserve">– </w:t>
      </w:r>
      <w:r w:rsidR="40CC68F4" w:rsidRPr="12DBECA3">
        <w:rPr>
          <w:rFonts w:ascii="Calibri" w:eastAsia="Calibri" w:hAnsi="Calibri" w:cs="Calibri"/>
          <w:lang w:val="en-US"/>
        </w:rPr>
        <w:t>work for them</w:t>
      </w:r>
      <w:r w:rsidR="7B7E218B" w:rsidRPr="2BC2EBA4">
        <w:rPr>
          <w:rFonts w:ascii="Calibri" w:eastAsia="Calibri" w:hAnsi="Calibri" w:cs="Calibri"/>
          <w:lang w:val="en-US"/>
        </w:rPr>
        <w:t xml:space="preserve"> </w:t>
      </w:r>
      <w:r w:rsidR="40CC68F4" w:rsidRPr="598018B1">
        <w:rPr>
          <w:rFonts w:ascii="Calibri" w:eastAsia="Calibri" w:hAnsi="Calibri" w:cs="Calibri"/>
          <w:lang w:val="en-US"/>
        </w:rPr>
        <w:t xml:space="preserve">/ review their </w:t>
      </w:r>
      <w:r w:rsidR="40CC68F4" w:rsidRPr="5CB721FB">
        <w:rPr>
          <w:rFonts w:ascii="Calibri" w:eastAsia="Calibri" w:hAnsi="Calibri" w:cs="Calibri"/>
          <w:lang w:val="en-US"/>
        </w:rPr>
        <w:t xml:space="preserve">work </w:t>
      </w:r>
      <w:r w:rsidR="5A879518" w:rsidRPr="598018B1">
        <w:rPr>
          <w:rFonts w:ascii="Calibri" w:eastAsia="Calibri" w:hAnsi="Calibri" w:cs="Calibri"/>
          <w:lang w:val="en-US"/>
        </w:rPr>
        <w:t>(</w:t>
      </w:r>
      <w:r w:rsidR="5A879518" w:rsidRPr="44F07EC8">
        <w:rPr>
          <w:rFonts w:ascii="Calibri" w:eastAsia="Calibri" w:hAnsi="Calibri" w:cs="Calibri"/>
          <w:lang w:val="en-US"/>
        </w:rPr>
        <w:t>responsible for communication)</w:t>
      </w:r>
      <w:r w:rsidRPr="44F07EC8">
        <w:rPr>
          <w:rFonts w:ascii="Calibri" w:eastAsia="Calibri" w:hAnsi="Calibri" w:cs="Calibri"/>
          <w:lang w:val="en-US"/>
        </w:rPr>
        <w:t xml:space="preserve">: </w:t>
      </w:r>
      <w:r w:rsidR="00422CC6" w:rsidRPr="00422CC6">
        <w:rPr>
          <w:rFonts w:ascii="Calibri" w:eastAsia="Calibri" w:hAnsi="Calibri" w:cs="Calibri"/>
          <w:b/>
          <w:bCs/>
          <w:lang w:val="en-US"/>
        </w:rPr>
        <w:t>Tobias</w:t>
      </w:r>
    </w:p>
    <w:p w14:paraId="2618C2E5" w14:textId="0C1C0061" w:rsidR="2DE9AC38" w:rsidRDefault="2DE9AC38" w:rsidP="62A36708">
      <w:pPr>
        <w:pStyle w:val="Listeafsnit"/>
        <w:numPr>
          <w:ilvl w:val="0"/>
          <w:numId w:val="12"/>
        </w:numPr>
        <w:rPr>
          <w:rFonts w:ascii="Calibri" w:eastAsia="Calibri" w:hAnsi="Calibri" w:cs="Calibri"/>
          <w:lang w:val="en-US"/>
        </w:rPr>
      </w:pPr>
      <w:r w:rsidRPr="44F07EC8">
        <w:rPr>
          <w:rFonts w:ascii="Calibri" w:eastAsia="Calibri" w:hAnsi="Calibri" w:cs="Calibri"/>
          <w:lang w:val="en-US"/>
        </w:rPr>
        <w:t xml:space="preserve">Group </w:t>
      </w:r>
      <w:r w:rsidR="431551D2" w:rsidRPr="7288631A">
        <w:rPr>
          <w:rFonts w:ascii="Calibri" w:eastAsia="Calibri" w:hAnsi="Calibri" w:cs="Calibri"/>
          <w:lang w:val="en-US"/>
        </w:rPr>
        <w:t>G</w:t>
      </w:r>
      <w:r w:rsidRPr="44F07EC8">
        <w:rPr>
          <w:rFonts w:ascii="Calibri" w:eastAsia="Calibri" w:hAnsi="Calibri" w:cs="Calibri"/>
          <w:lang w:val="en-US"/>
        </w:rPr>
        <w:t xml:space="preserve"> </w:t>
      </w:r>
      <w:r w:rsidR="3CFDB2BC" w:rsidRPr="726717B2">
        <w:rPr>
          <w:rFonts w:ascii="Calibri" w:eastAsia="Calibri" w:hAnsi="Calibri" w:cs="Calibri"/>
          <w:lang w:val="en-US"/>
        </w:rPr>
        <w:t xml:space="preserve">– </w:t>
      </w:r>
      <w:r w:rsidR="3CFDB2BC" w:rsidRPr="7AF857D4">
        <w:rPr>
          <w:rFonts w:ascii="Calibri" w:eastAsia="Calibri" w:hAnsi="Calibri" w:cs="Calibri"/>
          <w:lang w:val="en-US"/>
        </w:rPr>
        <w:t>subcontractor</w:t>
      </w:r>
      <w:r w:rsidR="3CFDB2BC" w:rsidRPr="4F1501AB">
        <w:rPr>
          <w:rFonts w:ascii="Calibri" w:eastAsia="Calibri" w:hAnsi="Calibri" w:cs="Calibri"/>
          <w:lang w:val="en-US"/>
        </w:rPr>
        <w:t xml:space="preserve"> </w:t>
      </w:r>
      <w:r w:rsidRPr="4F1501AB">
        <w:rPr>
          <w:rFonts w:ascii="Calibri" w:eastAsia="Calibri" w:hAnsi="Calibri" w:cs="Calibri"/>
          <w:lang w:val="en-US"/>
        </w:rPr>
        <w:t xml:space="preserve">(responsible for communication </w:t>
      </w:r>
      <w:r w:rsidR="2FE0A46F" w:rsidRPr="4F1501AB">
        <w:rPr>
          <w:rFonts w:ascii="Calibri" w:eastAsia="Calibri" w:hAnsi="Calibri" w:cs="Calibri"/>
          <w:lang w:val="en-US"/>
        </w:rPr>
        <w:t>with group)</w:t>
      </w:r>
      <w:r w:rsidRPr="4F1501AB">
        <w:rPr>
          <w:rFonts w:ascii="Calibri" w:eastAsia="Calibri" w:hAnsi="Calibri" w:cs="Calibri"/>
          <w:lang w:val="en-US"/>
        </w:rPr>
        <w:t xml:space="preserve">: </w:t>
      </w:r>
      <w:r w:rsidR="1FB689EB" w:rsidRPr="455031AB">
        <w:rPr>
          <w:rFonts w:ascii="Calibri" w:eastAsia="Calibri" w:hAnsi="Calibri" w:cs="Calibri"/>
          <w:b/>
          <w:lang w:val="en-US"/>
        </w:rPr>
        <w:t xml:space="preserve">Dilan </w:t>
      </w:r>
    </w:p>
    <w:p w14:paraId="0A1DB6BB" w14:textId="1E2C0CD1" w:rsidR="09D2CD60" w:rsidRDefault="2DE9AC38" w:rsidP="7894F8B4">
      <w:pPr>
        <w:pStyle w:val="Listeafsnit"/>
        <w:numPr>
          <w:ilvl w:val="0"/>
          <w:numId w:val="12"/>
        </w:numPr>
        <w:rPr>
          <w:rFonts w:ascii="Calibri" w:eastAsia="Calibri" w:hAnsi="Calibri" w:cs="Calibri"/>
          <w:lang w:val="en-US"/>
        </w:rPr>
      </w:pPr>
      <w:r w:rsidRPr="44F07EC8">
        <w:rPr>
          <w:rFonts w:ascii="Calibri" w:eastAsia="Calibri" w:hAnsi="Calibri" w:cs="Calibri"/>
          <w:lang w:val="en-US"/>
        </w:rPr>
        <w:t xml:space="preserve">Stefan Lecturer (responsible for hand-ins): </w:t>
      </w:r>
      <w:r w:rsidR="00F42DC2" w:rsidRPr="00BC57C4">
        <w:rPr>
          <w:rFonts w:ascii="Calibri" w:eastAsia="Calibri" w:hAnsi="Calibri" w:cs="Calibri"/>
          <w:b/>
          <w:bCs/>
          <w:lang w:val="en-US"/>
        </w:rPr>
        <w:t>Claes</w:t>
      </w:r>
    </w:p>
    <w:p w14:paraId="25F974C4" w14:textId="19EC451D" w:rsidR="001A60C1" w:rsidRDefault="001A60C1" w:rsidP="008A2B95">
      <w:pPr>
        <w:pStyle w:val="Overskrift1"/>
      </w:pPr>
      <w:proofErr w:type="spellStart"/>
      <w:r>
        <w:lastRenderedPageBreak/>
        <w:t>Assessment</w:t>
      </w:r>
      <w:proofErr w:type="spellEnd"/>
      <w:r>
        <w:t xml:space="preserve"> and Control</w:t>
      </w:r>
    </w:p>
    <w:p w14:paraId="3DD87DFC" w14:textId="3541941D" w:rsidR="001A60C1" w:rsidRDefault="00466417" w:rsidP="00466417">
      <w:pPr>
        <w:pStyle w:val="Listeafsnit"/>
        <w:numPr>
          <w:ilvl w:val="0"/>
          <w:numId w:val="19"/>
        </w:numPr>
      </w:pPr>
      <w:r>
        <w:t xml:space="preserve">To </w:t>
      </w:r>
      <w:proofErr w:type="spellStart"/>
      <w:r>
        <w:t>be</w:t>
      </w:r>
      <w:proofErr w:type="spellEnd"/>
      <w:r>
        <w:t xml:space="preserve"> done</w:t>
      </w:r>
    </w:p>
    <w:p w14:paraId="25635D66" w14:textId="74CA4898" w:rsidR="001A60C1" w:rsidRDefault="001A60C1" w:rsidP="008A2B95">
      <w:pPr>
        <w:pStyle w:val="Overskrift1"/>
      </w:pPr>
      <w:r>
        <w:t>Risk Management</w:t>
      </w:r>
    </w:p>
    <w:p w14:paraId="0B448647" w14:textId="1628EFC8" w:rsidR="008A2B95" w:rsidRDefault="00CD5944" w:rsidP="00F8023E">
      <w:pPr>
        <w:rPr>
          <w:lang w:val="en-US"/>
        </w:rPr>
      </w:pPr>
      <w:r w:rsidRPr="00D84B2B">
        <w:rPr>
          <w:lang w:val="en-GB"/>
        </w:rPr>
        <w:br/>
      </w:r>
      <w:r w:rsidR="5551A69D" w:rsidRPr="28F17925">
        <w:rPr>
          <w:lang w:val="en-US"/>
        </w:rPr>
        <w:t xml:space="preserve">Here we will discuss the </w:t>
      </w:r>
      <w:r w:rsidR="1C31BB77" w:rsidRPr="28F17925">
        <w:rPr>
          <w:lang w:val="en-US"/>
        </w:rPr>
        <w:t>high-level</w:t>
      </w:r>
      <w:r w:rsidR="5551A69D" w:rsidRPr="28F17925">
        <w:rPr>
          <w:lang w:val="en-US"/>
        </w:rPr>
        <w:t xml:space="preserve"> risk that we </w:t>
      </w:r>
      <w:r w:rsidR="7F8ECCE6" w:rsidRPr="28F17925">
        <w:rPr>
          <w:lang w:val="en-US"/>
        </w:rPr>
        <w:t xml:space="preserve">think we will encounter </w:t>
      </w:r>
      <w:r w:rsidR="3B043ABB" w:rsidRPr="28F17925">
        <w:rPr>
          <w:lang w:val="en-US"/>
        </w:rPr>
        <w:t>during the product deve</w:t>
      </w:r>
      <w:r w:rsidR="6ED469B3" w:rsidRPr="28F17925">
        <w:rPr>
          <w:lang w:val="en-US"/>
        </w:rPr>
        <w:t xml:space="preserve">lopment. </w:t>
      </w:r>
    </w:p>
    <w:p w14:paraId="3851703A" w14:textId="7DC92D49" w:rsidR="28F17925" w:rsidRDefault="28F17925" w:rsidP="28F17925">
      <w:pPr>
        <w:rPr>
          <w:lang w:val="en-US"/>
        </w:rPr>
      </w:pPr>
    </w:p>
    <w:tbl>
      <w:tblPr>
        <w:tblStyle w:val="Tabel-Gitter"/>
        <w:tblW w:w="9630" w:type="dxa"/>
        <w:tblLook w:val="04A0" w:firstRow="1" w:lastRow="0" w:firstColumn="1" w:lastColumn="0" w:noHBand="0" w:noVBand="1"/>
      </w:tblPr>
      <w:tblGrid>
        <w:gridCol w:w="2394"/>
        <w:gridCol w:w="2224"/>
        <w:gridCol w:w="1694"/>
        <w:gridCol w:w="1713"/>
        <w:gridCol w:w="1605"/>
      </w:tblGrid>
      <w:tr w:rsidR="00443524" w14:paraId="5D4F527F" w14:textId="77777777" w:rsidTr="28F17925">
        <w:trPr>
          <w:trHeight w:val="300"/>
        </w:trPr>
        <w:tc>
          <w:tcPr>
            <w:tcW w:w="2394" w:type="dxa"/>
          </w:tcPr>
          <w:p w14:paraId="1C649C01" w14:textId="0A4CCA14" w:rsidR="00443524" w:rsidRPr="00443524" w:rsidRDefault="00443524" w:rsidP="00F8023E">
            <w:pPr>
              <w:rPr>
                <w:b/>
                <w:bCs/>
                <w:lang w:val="en-US"/>
              </w:rPr>
            </w:pPr>
            <w:r w:rsidRPr="00443524">
              <w:rPr>
                <w:b/>
                <w:bCs/>
                <w:lang w:val="en-US"/>
              </w:rPr>
              <w:t>Problem</w:t>
            </w:r>
          </w:p>
        </w:tc>
        <w:tc>
          <w:tcPr>
            <w:tcW w:w="2224" w:type="dxa"/>
          </w:tcPr>
          <w:p w14:paraId="5AC19E1D" w14:textId="7AB4FF43" w:rsidR="00443524" w:rsidRPr="00263865" w:rsidRDefault="00263865" w:rsidP="00F8023E">
            <w:pPr>
              <w:rPr>
                <w:b/>
                <w:bCs/>
                <w:lang w:val="en-US"/>
              </w:rPr>
            </w:pPr>
            <w:r w:rsidRPr="00263865">
              <w:rPr>
                <w:b/>
                <w:bCs/>
                <w:lang w:val="en-US"/>
              </w:rPr>
              <w:t>Description</w:t>
            </w:r>
          </w:p>
        </w:tc>
        <w:tc>
          <w:tcPr>
            <w:tcW w:w="1694" w:type="dxa"/>
          </w:tcPr>
          <w:p w14:paraId="50DBB0E0" w14:textId="6B378695" w:rsidR="00443524" w:rsidRPr="00F545A0" w:rsidRDefault="00F545A0" w:rsidP="00F8023E">
            <w:pPr>
              <w:rPr>
                <w:b/>
                <w:bCs/>
                <w:lang w:val="en-US"/>
              </w:rPr>
            </w:pPr>
            <w:r w:rsidRPr="00F545A0">
              <w:rPr>
                <w:b/>
                <w:bCs/>
                <w:lang w:val="en-US"/>
              </w:rPr>
              <w:t>Effects</w:t>
            </w:r>
            <w:r w:rsidR="002F65D0">
              <w:rPr>
                <w:b/>
                <w:bCs/>
                <w:lang w:val="en-US"/>
              </w:rPr>
              <w:t>/Impacts</w:t>
            </w:r>
          </w:p>
        </w:tc>
        <w:tc>
          <w:tcPr>
            <w:tcW w:w="1713" w:type="dxa"/>
          </w:tcPr>
          <w:p w14:paraId="171D6243" w14:textId="3325A325" w:rsidR="00443524" w:rsidRPr="00F545A0" w:rsidRDefault="00207ACE" w:rsidP="00F8023E">
            <w:pPr>
              <w:rPr>
                <w:b/>
                <w:bCs/>
                <w:lang w:val="en-US"/>
              </w:rPr>
            </w:pPr>
            <w:r>
              <w:rPr>
                <w:b/>
                <w:bCs/>
                <w:lang w:val="en-US"/>
              </w:rPr>
              <w:t>Risk mitigation</w:t>
            </w:r>
          </w:p>
        </w:tc>
        <w:tc>
          <w:tcPr>
            <w:tcW w:w="1605" w:type="dxa"/>
          </w:tcPr>
          <w:p w14:paraId="17B12D3C" w14:textId="193CD281" w:rsidR="76D0E49A" w:rsidRDefault="76D0E49A" w:rsidP="2431AB51">
            <w:pPr>
              <w:rPr>
                <w:b/>
                <w:bCs/>
                <w:lang w:val="en-US"/>
              </w:rPr>
            </w:pPr>
            <w:r w:rsidRPr="2431AB51">
              <w:rPr>
                <w:b/>
                <w:bCs/>
                <w:lang w:val="en-US"/>
              </w:rPr>
              <w:t xml:space="preserve">Risk </w:t>
            </w:r>
            <w:r w:rsidR="00FD03A9" w:rsidRPr="2431AB51">
              <w:rPr>
                <w:b/>
                <w:bCs/>
                <w:lang w:val="en-US"/>
              </w:rPr>
              <w:t>Evaluation</w:t>
            </w:r>
          </w:p>
        </w:tc>
      </w:tr>
      <w:tr w:rsidR="00B30BCE" w:rsidRPr="00211541" w14:paraId="30FF2F23" w14:textId="77777777" w:rsidTr="28F17925">
        <w:trPr>
          <w:trHeight w:val="300"/>
        </w:trPr>
        <w:tc>
          <w:tcPr>
            <w:tcW w:w="2394" w:type="dxa"/>
            <w:vMerge w:val="restart"/>
          </w:tcPr>
          <w:p w14:paraId="471CA7C8" w14:textId="10B57557" w:rsidR="00443524" w:rsidRDefault="005329E0" w:rsidP="00F8023E">
            <w:pPr>
              <w:rPr>
                <w:lang w:val="en-US"/>
              </w:rPr>
            </w:pPr>
            <w:r>
              <w:rPr>
                <w:lang w:val="en-US"/>
              </w:rPr>
              <w:t xml:space="preserve">People </w:t>
            </w:r>
            <w:r w:rsidR="00440B14">
              <w:rPr>
                <w:lang w:val="en-US"/>
              </w:rPr>
              <w:t xml:space="preserve">not delivering </w:t>
            </w:r>
          </w:p>
        </w:tc>
        <w:tc>
          <w:tcPr>
            <w:tcW w:w="2224" w:type="dxa"/>
            <w:vMerge w:val="restart"/>
          </w:tcPr>
          <w:p w14:paraId="315D6EBC" w14:textId="4814C3EB" w:rsidR="00443524" w:rsidRDefault="0071422E" w:rsidP="00F8023E">
            <w:pPr>
              <w:rPr>
                <w:lang w:val="en-US"/>
              </w:rPr>
            </w:pPr>
            <w:r>
              <w:rPr>
                <w:lang w:val="en-US"/>
              </w:rPr>
              <w:t xml:space="preserve">People do not deliver a specific </w:t>
            </w:r>
            <w:r w:rsidR="00F532B0">
              <w:rPr>
                <w:lang w:val="en-US"/>
              </w:rPr>
              <w:t xml:space="preserve">piece of work </w:t>
            </w:r>
            <w:r w:rsidR="0014559A">
              <w:rPr>
                <w:lang w:val="en-US"/>
              </w:rPr>
              <w:t>that was promised</w:t>
            </w:r>
          </w:p>
        </w:tc>
        <w:tc>
          <w:tcPr>
            <w:tcW w:w="1694" w:type="dxa"/>
            <w:vMerge w:val="restart"/>
          </w:tcPr>
          <w:p w14:paraId="686DFC49" w14:textId="4C668CCB" w:rsidR="00443524" w:rsidRDefault="0014559A" w:rsidP="00F8023E">
            <w:pPr>
              <w:rPr>
                <w:lang w:val="en-US"/>
              </w:rPr>
            </w:pPr>
            <w:r>
              <w:rPr>
                <w:lang w:val="en-US"/>
              </w:rPr>
              <w:t xml:space="preserve">It will delay the people relying on that piece of work. </w:t>
            </w:r>
            <w:r>
              <w:rPr>
                <w:lang w:val="en-US"/>
              </w:rPr>
              <w:br/>
              <w:t xml:space="preserve">It can create </w:t>
            </w:r>
            <w:r w:rsidR="00953734">
              <w:rPr>
                <w:lang w:val="en-US"/>
              </w:rPr>
              <w:t>internal conflicts</w:t>
            </w:r>
          </w:p>
        </w:tc>
        <w:tc>
          <w:tcPr>
            <w:tcW w:w="1713" w:type="dxa"/>
            <w:vMerge w:val="restart"/>
          </w:tcPr>
          <w:p w14:paraId="5E745C20" w14:textId="6DB19CAE" w:rsidR="00443524" w:rsidRDefault="00953734" w:rsidP="00F8023E">
            <w:pPr>
              <w:rPr>
                <w:lang w:val="en-US"/>
              </w:rPr>
            </w:pPr>
            <w:r>
              <w:rPr>
                <w:lang w:val="en-US"/>
              </w:rPr>
              <w:t xml:space="preserve">Good internal communication. </w:t>
            </w:r>
          </w:p>
        </w:tc>
        <w:tc>
          <w:tcPr>
            <w:tcW w:w="1605" w:type="dxa"/>
            <w:shd w:val="clear" w:color="auto" w:fill="FFC000" w:themeFill="accent4"/>
          </w:tcPr>
          <w:p w14:paraId="48EBE354" w14:textId="39D3D471" w:rsidR="364DF385" w:rsidRDefault="364DF385" w:rsidP="2431AB51">
            <w:pPr>
              <w:rPr>
                <w:lang w:val="en-US"/>
              </w:rPr>
            </w:pPr>
            <w:r w:rsidRPr="2431AB51">
              <w:rPr>
                <w:lang w:val="en-US"/>
              </w:rPr>
              <w:t>Internal: low likelihood and high consequences.</w:t>
            </w:r>
          </w:p>
          <w:p w14:paraId="5C6895D4" w14:textId="4BA305EE" w:rsidR="2431AB51" w:rsidRDefault="2431AB51" w:rsidP="2431AB51">
            <w:pPr>
              <w:rPr>
                <w:lang w:val="en-US"/>
              </w:rPr>
            </w:pPr>
          </w:p>
        </w:tc>
      </w:tr>
      <w:tr w:rsidR="28F17925" w:rsidRPr="00211541" w14:paraId="18F6106D" w14:textId="77777777" w:rsidTr="28F17925">
        <w:trPr>
          <w:trHeight w:val="300"/>
        </w:trPr>
        <w:tc>
          <w:tcPr>
            <w:tcW w:w="2394" w:type="dxa"/>
            <w:vMerge/>
          </w:tcPr>
          <w:p w14:paraId="7563CFD5" w14:textId="77777777" w:rsidR="00A915F2" w:rsidRPr="00D84B2B" w:rsidRDefault="00A915F2">
            <w:pPr>
              <w:rPr>
                <w:lang w:val="en-GB"/>
              </w:rPr>
            </w:pPr>
          </w:p>
        </w:tc>
        <w:tc>
          <w:tcPr>
            <w:tcW w:w="2224" w:type="dxa"/>
            <w:vMerge/>
          </w:tcPr>
          <w:p w14:paraId="1CA8E319" w14:textId="77777777" w:rsidR="00A915F2" w:rsidRPr="00D84B2B" w:rsidRDefault="00A915F2">
            <w:pPr>
              <w:rPr>
                <w:lang w:val="en-GB"/>
              </w:rPr>
            </w:pPr>
          </w:p>
        </w:tc>
        <w:tc>
          <w:tcPr>
            <w:tcW w:w="1694" w:type="dxa"/>
            <w:vMerge/>
          </w:tcPr>
          <w:p w14:paraId="22A32773" w14:textId="77777777" w:rsidR="00A915F2" w:rsidRPr="00D84B2B" w:rsidRDefault="00A915F2">
            <w:pPr>
              <w:rPr>
                <w:lang w:val="en-GB"/>
              </w:rPr>
            </w:pPr>
          </w:p>
        </w:tc>
        <w:tc>
          <w:tcPr>
            <w:tcW w:w="1713" w:type="dxa"/>
            <w:vMerge/>
          </w:tcPr>
          <w:p w14:paraId="1F4B3BF8" w14:textId="77777777" w:rsidR="00A915F2" w:rsidRPr="00D84B2B" w:rsidRDefault="00A915F2">
            <w:pPr>
              <w:rPr>
                <w:lang w:val="en-GB"/>
              </w:rPr>
            </w:pPr>
          </w:p>
        </w:tc>
        <w:tc>
          <w:tcPr>
            <w:tcW w:w="1605" w:type="dxa"/>
            <w:shd w:val="clear" w:color="auto" w:fill="92D050"/>
          </w:tcPr>
          <w:p w14:paraId="352F23FA" w14:textId="733824F3" w:rsidR="63A5EC1A" w:rsidRDefault="63A5EC1A" w:rsidP="28F17925">
            <w:pPr>
              <w:rPr>
                <w:lang w:val="en-US"/>
              </w:rPr>
            </w:pPr>
            <w:r w:rsidRPr="28F17925">
              <w:rPr>
                <w:lang w:val="en-US"/>
              </w:rPr>
              <w:t>External: medium likelihood and medium consequences</w:t>
            </w:r>
          </w:p>
        </w:tc>
      </w:tr>
      <w:tr w:rsidR="00443524" w:rsidRPr="00211541" w14:paraId="1E640320" w14:textId="77777777" w:rsidTr="28F17925">
        <w:trPr>
          <w:trHeight w:val="300"/>
        </w:trPr>
        <w:tc>
          <w:tcPr>
            <w:tcW w:w="2394" w:type="dxa"/>
          </w:tcPr>
          <w:p w14:paraId="48C020B0" w14:textId="7B99E471" w:rsidR="00443524" w:rsidRDefault="00301CF7" w:rsidP="00F8023E">
            <w:pPr>
              <w:rPr>
                <w:lang w:val="en-US"/>
              </w:rPr>
            </w:pPr>
            <w:r>
              <w:rPr>
                <w:lang w:val="en-US"/>
              </w:rPr>
              <w:t>Bad communication</w:t>
            </w:r>
          </w:p>
        </w:tc>
        <w:tc>
          <w:tcPr>
            <w:tcW w:w="2224" w:type="dxa"/>
          </w:tcPr>
          <w:p w14:paraId="0DB2EB03" w14:textId="598C2A9B" w:rsidR="00443524" w:rsidRDefault="0003601A" w:rsidP="00F8023E">
            <w:pPr>
              <w:rPr>
                <w:lang w:val="en-US"/>
              </w:rPr>
            </w:pPr>
            <w:r>
              <w:rPr>
                <w:lang w:val="en-US"/>
              </w:rPr>
              <w:t xml:space="preserve">Both internal and external communication </w:t>
            </w:r>
            <w:r w:rsidR="00BA24AA">
              <w:rPr>
                <w:lang w:val="en-US"/>
              </w:rPr>
              <w:t xml:space="preserve">fails. People in our company will </w:t>
            </w:r>
            <w:r w:rsidR="00126091">
              <w:rPr>
                <w:lang w:val="en-US"/>
              </w:rPr>
              <w:t xml:space="preserve">be waiting on work or instructions. </w:t>
            </w:r>
            <w:r w:rsidR="00126091">
              <w:rPr>
                <w:lang w:val="en-US"/>
              </w:rPr>
              <w:br/>
              <w:t>Mis</w:t>
            </w:r>
            <w:r w:rsidR="002A70E6">
              <w:rPr>
                <w:lang w:val="en-US"/>
              </w:rPr>
              <w:t xml:space="preserve">communication with AGCO leading to wrong specifications. </w:t>
            </w:r>
          </w:p>
        </w:tc>
        <w:tc>
          <w:tcPr>
            <w:tcW w:w="1694" w:type="dxa"/>
          </w:tcPr>
          <w:p w14:paraId="23EE9B39" w14:textId="11554651" w:rsidR="00443524" w:rsidRDefault="006E7D4B" w:rsidP="00F8023E">
            <w:pPr>
              <w:rPr>
                <w:lang w:val="en-US"/>
              </w:rPr>
            </w:pPr>
            <w:r>
              <w:rPr>
                <w:lang w:val="en-US"/>
              </w:rPr>
              <w:t xml:space="preserve">Project delay. </w:t>
            </w:r>
            <w:r>
              <w:rPr>
                <w:lang w:val="en-US"/>
              </w:rPr>
              <w:br/>
            </w:r>
            <w:r w:rsidR="004520F1">
              <w:rPr>
                <w:lang w:val="en-US"/>
              </w:rPr>
              <w:t xml:space="preserve">Project </w:t>
            </w:r>
            <w:r w:rsidR="00441F16">
              <w:rPr>
                <w:lang w:val="en-US"/>
              </w:rPr>
              <w:t>fits the wrong specifications</w:t>
            </w:r>
            <w:r w:rsidR="00120298">
              <w:rPr>
                <w:lang w:val="en-US"/>
              </w:rPr>
              <w:t xml:space="preserve">, or they might have changed. </w:t>
            </w:r>
            <w:r w:rsidR="00441F16">
              <w:rPr>
                <w:lang w:val="en-US"/>
              </w:rPr>
              <w:br/>
            </w:r>
            <w:r w:rsidR="00120298">
              <w:rPr>
                <w:lang w:val="en-US"/>
              </w:rPr>
              <w:t>Project cannot be delivered.</w:t>
            </w:r>
          </w:p>
        </w:tc>
        <w:tc>
          <w:tcPr>
            <w:tcW w:w="1713" w:type="dxa"/>
          </w:tcPr>
          <w:p w14:paraId="13C597FA" w14:textId="169D628B" w:rsidR="00443524" w:rsidRDefault="00046230" w:rsidP="00F8023E">
            <w:pPr>
              <w:rPr>
                <w:lang w:val="en-US"/>
              </w:rPr>
            </w:pPr>
            <w:r>
              <w:rPr>
                <w:lang w:val="en-US"/>
              </w:rPr>
              <w:t xml:space="preserve">Good structure. Having </w:t>
            </w:r>
            <w:r w:rsidR="00A6401C">
              <w:rPr>
                <w:lang w:val="en-US"/>
              </w:rPr>
              <w:t xml:space="preserve">people responsible for communication with different stakeholders. </w:t>
            </w:r>
          </w:p>
        </w:tc>
        <w:tc>
          <w:tcPr>
            <w:tcW w:w="1605" w:type="dxa"/>
            <w:shd w:val="clear" w:color="auto" w:fill="FFC000" w:themeFill="accent4"/>
          </w:tcPr>
          <w:p w14:paraId="0026053A" w14:textId="2CA7DF7B" w:rsidR="12E51EFD" w:rsidRDefault="12E51EFD" w:rsidP="2431AB51">
            <w:pPr>
              <w:rPr>
                <w:lang w:val="en-US"/>
              </w:rPr>
            </w:pPr>
            <w:r w:rsidRPr="2431AB51">
              <w:rPr>
                <w:lang w:val="en-US"/>
              </w:rPr>
              <w:t>Medium/low likelihood and high consequence</w:t>
            </w:r>
            <w:r w:rsidR="543BA600" w:rsidRPr="2431AB51">
              <w:rPr>
                <w:lang w:val="en-US"/>
              </w:rPr>
              <w:t>.</w:t>
            </w:r>
          </w:p>
        </w:tc>
      </w:tr>
      <w:tr w:rsidR="00082B5F" w:rsidRPr="00211541" w14:paraId="524E5A71" w14:textId="77777777" w:rsidTr="28F17925">
        <w:trPr>
          <w:trHeight w:val="300"/>
        </w:trPr>
        <w:tc>
          <w:tcPr>
            <w:tcW w:w="2394" w:type="dxa"/>
          </w:tcPr>
          <w:p w14:paraId="756E03DC" w14:textId="075CE4D2" w:rsidR="00082B5F" w:rsidRDefault="003118F2" w:rsidP="00F8023E">
            <w:pPr>
              <w:rPr>
                <w:lang w:val="en-US"/>
              </w:rPr>
            </w:pPr>
            <w:r>
              <w:rPr>
                <w:lang w:val="en-US"/>
              </w:rPr>
              <w:t xml:space="preserve">Lack of technical knowledge </w:t>
            </w:r>
          </w:p>
        </w:tc>
        <w:tc>
          <w:tcPr>
            <w:tcW w:w="2224" w:type="dxa"/>
          </w:tcPr>
          <w:p w14:paraId="18971293" w14:textId="37BB0591" w:rsidR="00082B5F" w:rsidRDefault="00820510" w:rsidP="00F8023E">
            <w:pPr>
              <w:rPr>
                <w:lang w:val="en-US"/>
              </w:rPr>
            </w:pPr>
            <w:r>
              <w:rPr>
                <w:lang w:val="en-US"/>
              </w:rPr>
              <w:t xml:space="preserve">Very specific technical </w:t>
            </w:r>
            <w:r w:rsidR="00EE5128">
              <w:rPr>
                <w:lang w:val="en-US"/>
              </w:rPr>
              <w:t xml:space="preserve">requirements </w:t>
            </w:r>
            <w:r w:rsidR="00B9383A">
              <w:rPr>
                <w:lang w:val="en-US"/>
              </w:rPr>
              <w:t xml:space="preserve">that this company does not have the technical knowledge to </w:t>
            </w:r>
            <w:r w:rsidR="000053AA">
              <w:rPr>
                <w:lang w:val="en-US"/>
              </w:rPr>
              <w:t>fulfil or know if they are realistic.</w:t>
            </w:r>
          </w:p>
        </w:tc>
        <w:tc>
          <w:tcPr>
            <w:tcW w:w="1694" w:type="dxa"/>
          </w:tcPr>
          <w:p w14:paraId="5BEA35C9" w14:textId="77777777" w:rsidR="00082B5F" w:rsidRDefault="00FA2E5C" w:rsidP="00F8023E">
            <w:pPr>
              <w:rPr>
                <w:lang w:val="en-US"/>
              </w:rPr>
            </w:pPr>
            <w:r>
              <w:rPr>
                <w:lang w:val="en-US"/>
              </w:rPr>
              <w:t xml:space="preserve">Project fails. </w:t>
            </w:r>
          </w:p>
          <w:p w14:paraId="76B04A6B" w14:textId="58A44990" w:rsidR="00FA2E5C" w:rsidRDefault="00E606E7" w:rsidP="00F8023E">
            <w:pPr>
              <w:rPr>
                <w:lang w:val="en-US"/>
              </w:rPr>
            </w:pPr>
            <w:r>
              <w:rPr>
                <w:lang w:val="en-US"/>
              </w:rPr>
              <w:t>Product might not live up to specifications/ expectation</w:t>
            </w:r>
          </w:p>
        </w:tc>
        <w:tc>
          <w:tcPr>
            <w:tcW w:w="1713" w:type="dxa"/>
          </w:tcPr>
          <w:p w14:paraId="6423F3D7" w14:textId="2C13A671" w:rsidR="00082B5F" w:rsidRDefault="00381AF9" w:rsidP="00F8023E">
            <w:pPr>
              <w:rPr>
                <w:lang w:val="en-US"/>
              </w:rPr>
            </w:pPr>
            <w:r>
              <w:rPr>
                <w:lang w:val="en-US"/>
              </w:rPr>
              <w:t xml:space="preserve">Outsource work </w:t>
            </w:r>
            <w:r w:rsidR="00810DB8">
              <w:rPr>
                <w:lang w:val="en-US"/>
              </w:rPr>
              <w:t xml:space="preserve">to other companies. </w:t>
            </w:r>
          </w:p>
        </w:tc>
        <w:tc>
          <w:tcPr>
            <w:tcW w:w="1605" w:type="dxa"/>
            <w:shd w:val="clear" w:color="auto" w:fill="92D050"/>
          </w:tcPr>
          <w:p w14:paraId="645EB635" w14:textId="0C93BF86" w:rsidR="2D2D256D" w:rsidRDefault="2D2D256D" w:rsidP="2431AB51">
            <w:pPr>
              <w:rPr>
                <w:lang w:val="en-US"/>
              </w:rPr>
            </w:pPr>
            <w:r w:rsidRPr="2431AB51">
              <w:rPr>
                <w:lang w:val="en-US"/>
              </w:rPr>
              <w:t>High likelihood</w:t>
            </w:r>
            <w:r w:rsidR="39A32C57" w:rsidRPr="2431AB51">
              <w:rPr>
                <w:lang w:val="en-US"/>
              </w:rPr>
              <w:t xml:space="preserve"> and </w:t>
            </w:r>
            <w:r w:rsidRPr="2431AB51">
              <w:rPr>
                <w:lang w:val="en-US"/>
              </w:rPr>
              <w:t>low consequence</w:t>
            </w:r>
            <w:r w:rsidR="1C0F9264" w:rsidRPr="2431AB51">
              <w:rPr>
                <w:lang w:val="en-US"/>
              </w:rPr>
              <w:t>.</w:t>
            </w:r>
          </w:p>
        </w:tc>
      </w:tr>
      <w:tr w:rsidR="00082B5F" w:rsidRPr="00211541" w14:paraId="13B28F9B" w14:textId="77777777" w:rsidTr="28F17925">
        <w:trPr>
          <w:trHeight w:val="300"/>
        </w:trPr>
        <w:tc>
          <w:tcPr>
            <w:tcW w:w="2394" w:type="dxa"/>
          </w:tcPr>
          <w:p w14:paraId="27AF4AAD" w14:textId="41E0A6B5" w:rsidR="00082B5F" w:rsidRDefault="002253CD" w:rsidP="00F8023E">
            <w:pPr>
              <w:rPr>
                <w:lang w:val="en-US"/>
              </w:rPr>
            </w:pPr>
            <w:r>
              <w:rPr>
                <w:lang w:val="en-US"/>
              </w:rPr>
              <w:t xml:space="preserve">Lack of </w:t>
            </w:r>
            <w:r w:rsidR="00CF4265">
              <w:rPr>
                <w:lang w:val="en-US"/>
              </w:rPr>
              <w:t>project experience</w:t>
            </w:r>
          </w:p>
        </w:tc>
        <w:tc>
          <w:tcPr>
            <w:tcW w:w="2224" w:type="dxa"/>
          </w:tcPr>
          <w:p w14:paraId="0AD0971F" w14:textId="7D1D41D1" w:rsidR="00082B5F" w:rsidRDefault="00CF4265" w:rsidP="00F8023E">
            <w:pPr>
              <w:rPr>
                <w:lang w:val="en-US"/>
              </w:rPr>
            </w:pPr>
            <w:r>
              <w:rPr>
                <w:lang w:val="en-US"/>
              </w:rPr>
              <w:t>No one at the company has much experience with this type of work</w:t>
            </w:r>
            <w:r w:rsidR="00ED4787">
              <w:rPr>
                <w:lang w:val="en-US"/>
              </w:rPr>
              <w:t xml:space="preserve">, so </w:t>
            </w:r>
            <w:r w:rsidR="002F0DD3">
              <w:rPr>
                <w:lang w:val="en-US"/>
              </w:rPr>
              <w:t xml:space="preserve">the company finds it hard to know what is expected of a SEMP and how to proceed most optimally. </w:t>
            </w:r>
          </w:p>
        </w:tc>
        <w:tc>
          <w:tcPr>
            <w:tcW w:w="1694" w:type="dxa"/>
          </w:tcPr>
          <w:p w14:paraId="7F60935D" w14:textId="77777777" w:rsidR="00082B5F" w:rsidRDefault="00D00D26" w:rsidP="00F8023E">
            <w:pPr>
              <w:rPr>
                <w:lang w:val="en-US"/>
              </w:rPr>
            </w:pPr>
            <w:r>
              <w:rPr>
                <w:lang w:val="en-US"/>
              </w:rPr>
              <w:t xml:space="preserve">Organizational </w:t>
            </w:r>
            <w:r w:rsidR="00374FAF">
              <w:rPr>
                <w:lang w:val="en-US"/>
              </w:rPr>
              <w:t xml:space="preserve">problems. </w:t>
            </w:r>
            <w:r w:rsidR="0072380D">
              <w:rPr>
                <w:lang w:val="en-US"/>
              </w:rPr>
              <w:br/>
              <w:t xml:space="preserve">Unrealistic internal deadline. </w:t>
            </w:r>
          </w:p>
          <w:p w14:paraId="7F4227EF" w14:textId="771518AD" w:rsidR="00CF304B" w:rsidRDefault="00CF304B" w:rsidP="00F8023E">
            <w:pPr>
              <w:rPr>
                <w:lang w:val="en-US"/>
              </w:rPr>
            </w:pPr>
          </w:p>
        </w:tc>
        <w:tc>
          <w:tcPr>
            <w:tcW w:w="1713" w:type="dxa"/>
          </w:tcPr>
          <w:p w14:paraId="2802EFB4" w14:textId="756562E6" w:rsidR="00082B5F" w:rsidRDefault="00727B77" w:rsidP="00F8023E">
            <w:pPr>
              <w:rPr>
                <w:lang w:val="en-US"/>
              </w:rPr>
            </w:pPr>
            <w:r>
              <w:rPr>
                <w:lang w:val="en-US"/>
              </w:rPr>
              <w:t xml:space="preserve">Attend class and </w:t>
            </w:r>
            <w:r w:rsidR="00C33CC4">
              <w:rPr>
                <w:lang w:val="en-US"/>
              </w:rPr>
              <w:t xml:space="preserve">research </w:t>
            </w:r>
            <w:r w:rsidR="005F568C">
              <w:rPr>
                <w:lang w:val="en-US"/>
              </w:rPr>
              <w:t xml:space="preserve">topic. </w:t>
            </w:r>
          </w:p>
        </w:tc>
        <w:tc>
          <w:tcPr>
            <w:tcW w:w="1605" w:type="dxa"/>
            <w:shd w:val="clear" w:color="auto" w:fill="FC3232"/>
          </w:tcPr>
          <w:p w14:paraId="1599E11B" w14:textId="20E956D2" w:rsidR="59DFD23A" w:rsidRDefault="59DFD23A" w:rsidP="2431AB51">
            <w:pPr>
              <w:rPr>
                <w:lang w:val="en-US"/>
              </w:rPr>
            </w:pPr>
            <w:r w:rsidRPr="2431AB51">
              <w:rPr>
                <w:lang w:val="en-US"/>
              </w:rPr>
              <w:t>High likelihood</w:t>
            </w:r>
            <w:r w:rsidR="7B22BD87" w:rsidRPr="2431AB51">
              <w:rPr>
                <w:lang w:val="en-US"/>
              </w:rPr>
              <w:t xml:space="preserve"> and </w:t>
            </w:r>
            <w:r w:rsidRPr="2431AB51">
              <w:rPr>
                <w:lang w:val="en-US"/>
              </w:rPr>
              <w:t>medium consequence</w:t>
            </w:r>
            <w:r w:rsidR="78A11AA3" w:rsidRPr="402A3DFE">
              <w:rPr>
                <w:lang w:val="en-US"/>
              </w:rPr>
              <w:t>.</w:t>
            </w:r>
          </w:p>
        </w:tc>
      </w:tr>
      <w:tr w:rsidR="00DA5BE9" w:rsidRPr="00211541" w14:paraId="4C4FC5C0" w14:textId="77777777" w:rsidTr="28F17925">
        <w:trPr>
          <w:trHeight w:val="300"/>
        </w:trPr>
        <w:tc>
          <w:tcPr>
            <w:tcW w:w="2394" w:type="dxa"/>
          </w:tcPr>
          <w:p w14:paraId="0004B2AF" w14:textId="77777777" w:rsidR="00DA5BE9" w:rsidRDefault="00DA5BE9" w:rsidP="00F8023E">
            <w:pPr>
              <w:rPr>
                <w:lang w:val="en-US"/>
              </w:rPr>
            </w:pPr>
          </w:p>
        </w:tc>
        <w:tc>
          <w:tcPr>
            <w:tcW w:w="2224" w:type="dxa"/>
          </w:tcPr>
          <w:p w14:paraId="4F4781EB" w14:textId="77777777" w:rsidR="00DA5BE9" w:rsidRDefault="00DA5BE9" w:rsidP="00F8023E">
            <w:pPr>
              <w:rPr>
                <w:lang w:val="en-US"/>
              </w:rPr>
            </w:pPr>
          </w:p>
        </w:tc>
        <w:tc>
          <w:tcPr>
            <w:tcW w:w="1694" w:type="dxa"/>
          </w:tcPr>
          <w:p w14:paraId="055003DF" w14:textId="77777777" w:rsidR="00DA5BE9" w:rsidRDefault="00DA5BE9" w:rsidP="00F8023E">
            <w:pPr>
              <w:rPr>
                <w:lang w:val="en-US"/>
              </w:rPr>
            </w:pPr>
          </w:p>
        </w:tc>
        <w:tc>
          <w:tcPr>
            <w:tcW w:w="1713" w:type="dxa"/>
          </w:tcPr>
          <w:p w14:paraId="69B127C6" w14:textId="77777777" w:rsidR="00DA5BE9" w:rsidRDefault="00DA5BE9" w:rsidP="00F8023E">
            <w:pPr>
              <w:rPr>
                <w:lang w:val="en-US"/>
              </w:rPr>
            </w:pPr>
          </w:p>
        </w:tc>
        <w:tc>
          <w:tcPr>
            <w:tcW w:w="1605" w:type="dxa"/>
          </w:tcPr>
          <w:p w14:paraId="73D793BA" w14:textId="17F98E07" w:rsidR="2431AB51" w:rsidRDefault="2431AB51" w:rsidP="2431AB51">
            <w:pPr>
              <w:rPr>
                <w:lang w:val="en-US"/>
              </w:rPr>
            </w:pPr>
          </w:p>
        </w:tc>
      </w:tr>
    </w:tbl>
    <w:p w14:paraId="34AD96F9" w14:textId="77777777" w:rsidR="00F478E8" w:rsidRDefault="00F478E8" w:rsidP="00F8023E">
      <w:pPr>
        <w:rPr>
          <w:lang w:val="en-US"/>
        </w:rPr>
      </w:pPr>
    </w:p>
    <w:p w14:paraId="3F77641A" w14:textId="6BDBF4A6" w:rsidR="00FD26A1" w:rsidRPr="00CD5944" w:rsidRDefault="00840463" w:rsidP="00F8023E">
      <w:pPr>
        <w:rPr>
          <w:lang w:val="en-US"/>
        </w:rPr>
      </w:pPr>
      <w:r>
        <w:rPr>
          <w:lang w:val="en-US"/>
        </w:rPr>
        <w:lastRenderedPageBreak/>
        <w:t xml:space="preserve">A </w:t>
      </w:r>
      <w:r w:rsidR="001869D9">
        <w:rPr>
          <w:lang w:val="en-US"/>
        </w:rPr>
        <w:t>more comprehensi</w:t>
      </w:r>
      <w:r w:rsidR="00E612AE">
        <w:rPr>
          <w:lang w:val="en-US"/>
        </w:rPr>
        <w:t xml:space="preserve">ve risk management cannot be done before we have established contact with the </w:t>
      </w:r>
      <w:r w:rsidR="00453637">
        <w:rPr>
          <w:lang w:val="en-US"/>
        </w:rPr>
        <w:t xml:space="preserve">company </w:t>
      </w:r>
      <w:r w:rsidR="00C43F46">
        <w:rPr>
          <w:lang w:val="en-US"/>
        </w:rPr>
        <w:t>we work for</w:t>
      </w:r>
      <w:r w:rsidR="00431A49">
        <w:rPr>
          <w:lang w:val="en-US"/>
        </w:rPr>
        <w:t xml:space="preserve"> (AGCO)</w:t>
      </w:r>
      <w:r w:rsidR="002F7BF0">
        <w:rPr>
          <w:lang w:val="en-US"/>
        </w:rPr>
        <w:t xml:space="preserve">. </w:t>
      </w:r>
    </w:p>
    <w:p w14:paraId="088CB4D1" w14:textId="77777777" w:rsidR="001A60C1" w:rsidRPr="00CD5944" w:rsidRDefault="001A60C1" w:rsidP="00AE2FB0">
      <w:pPr>
        <w:rPr>
          <w:lang w:val="en-US"/>
        </w:rPr>
      </w:pPr>
    </w:p>
    <w:p w14:paraId="64B7174A" w14:textId="3EEF546E" w:rsidR="001A60C1" w:rsidRPr="00CB6854" w:rsidRDefault="0CD65E92" w:rsidP="008A2B95">
      <w:pPr>
        <w:pStyle w:val="Overskrift1"/>
        <w:rPr>
          <w:lang w:val="en-US"/>
        </w:rPr>
      </w:pPr>
      <w:r w:rsidRPr="00CB6854">
        <w:rPr>
          <w:lang w:val="en-US"/>
        </w:rPr>
        <w:t>Decision Management</w:t>
      </w:r>
    </w:p>
    <w:p w14:paraId="62749798" w14:textId="3BF8697B" w:rsidR="435C3097" w:rsidRDefault="435C3097" w:rsidP="4E3653FC">
      <w:pPr>
        <w:pStyle w:val="Overskrift1"/>
        <w:rPr>
          <w:rFonts w:ascii="Calibri Light" w:eastAsia="Calibri Light" w:hAnsi="Calibri Light" w:cs="Calibri Light"/>
          <w:lang w:val="en-GB"/>
        </w:rPr>
      </w:pPr>
      <w:r w:rsidRPr="4E3653FC">
        <w:rPr>
          <w:rFonts w:ascii="Calibri Light" w:eastAsia="Calibri Light" w:hAnsi="Calibri Light" w:cs="Calibri Light"/>
          <w:lang w:val="en-US"/>
        </w:rPr>
        <w:t>Purpose</w:t>
      </w:r>
      <w:r w:rsidR="11FEEC5C" w:rsidRPr="4E3653FC">
        <w:rPr>
          <w:rFonts w:ascii="Calibri Light" w:eastAsia="Calibri Light" w:hAnsi="Calibri Light" w:cs="Calibri Light"/>
          <w:lang w:val="en-US"/>
        </w:rPr>
        <w:t xml:space="preserve"> of decision management</w:t>
      </w:r>
    </w:p>
    <w:p w14:paraId="4DBC0775" w14:textId="79472798" w:rsidR="11FEEC5C" w:rsidRDefault="11FEEC5C" w:rsidP="4E3653FC">
      <w:pPr>
        <w:rPr>
          <w:rFonts w:ascii="Calibri" w:eastAsia="Calibri" w:hAnsi="Calibri" w:cs="Calibri"/>
          <w:lang w:val="en-GB"/>
        </w:rPr>
      </w:pPr>
      <w:r w:rsidRPr="4E3653FC">
        <w:rPr>
          <w:rFonts w:ascii="Calibri" w:eastAsia="Calibri" w:hAnsi="Calibri" w:cs="Calibri"/>
          <w:lang w:val="en-US"/>
        </w:rPr>
        <w:t xml:space="preserve">The purpose is to ensure that </w:t>
      </w:r>
      <w:proofErr w:type="spellStart"/>
      <w:r w:rsidRPr="4E3653FC">
        <w:rPr>
          <w:rFonts w:ascii="Calibri" w:eastAsia="Calibri" w:hAnsi="Calibri" w:cs="Calibri"/>
          <w:lang w:val="en-US"/>
        </w:rPr>
        <w:t>AgroxTech</w:t>
      </w:r>
      <w:proofErr w:type="spellEnd"/>
      <w:r w:rsidRPr="4E3653FC">
        <w:rPr>
          <w:rFonts w:ascii="Calibri" w:eastAsia="Calibri" w:hAnsi="Calibri" w:cs="Calibri"/>
          <w:lang w:val="en-US"/>
        </w:rPr>
        <w:t xml:space="preserve"> selects the most beneficial course of project actions where alternatives </w:t>
      </w:r>
      <w:proofErr w:type="gramStart"/>
      <w:r w:rsidRPr="4E3653FC">
        <w:rPr>
          <w:rFonts w:ascii="Calibri" w:eastAsia="Calibri" w:hAnsi="Calibri" w:cs="Calibri"/>
          <w:lang w:val="en-US"/>
        </w:rPr>
        <w:t>exists</w:t>
      </w:r>
      <w:proofErr w:type="gramEnd"/>
      <w:r w:rsidRPr="4E3653FC">
        <w:rPr>
          <w:rFonts w:ascii="Calibri" w:eastAsia="Calibri" w:hAnsi="Calibri" w:cs="Calibri"/>
          <w:lang w:val="en-US"/>
        </w:rPr>
        <w:t xml:space="preserve">. </w:t>
      </w:r>
    </w:p>
    <w:p w14:paraId="67043EA4" w14:textId="2E2AB10E" w:rsidR="11FEEC5C" w:rsidRDefault="11FEEC5C" w:rsidP="4E3653FC">
      <w:pPr>
        <w:pStyle w:val="Overskrift1"/>
        <w:rPr>
          <w:rFonts w:ascii="Calibri Light" w:eastAsia="Calibri Light" w:hAnsi="Calibri Light" w:cs="Calibri Light"/>
          <w:lang w:val="en-GB"/>
        </w:rPr>
      </w:pPr>
      <w:r w:rsidRPr="4E3653FC">
        <w:rPr>
          <w:rFonts w:ascii="Calibri Light" w:eastAsia="Calibri Light" w:hAnsi="Calibri Light" w:cs="Calibri Light"/>
          <w:lang w:val="en-US"/>
        </w:rPr>
        <w:t>Operations</w:t>
      </w:r>
    </w:p>
    <w:p w14:paraId="20D59316" w14:textId="3F2575AB" w:rsidR="11FEEC5C" w:rsidRDefault="11FEEC5C" w:rsidP="4E3653FC">
      <w:pPr>
        <w:rPr>
          <w:rFonts w:ascii="Calibri" w:eastAsia="Calibri" w:hAnsi="Calibri" w:cs="Calibri"/>
          <w:lang w:val="en-GB"/>
        </w:rPr>
      </w:pPr>
      <w:r w:rsidRPr="4E3653FC">
        <w:rPr>
          <w:rFonts w:ascii="Calibri" w:eastAsia="Calibri" w:hAnsi="Calibri" w:cs="Calibri"/>
          <w:lang w:val="en-US"/>
        </w:rPr>
        <w:t>We do so by implementing “</w:t>
      </w:r>
      <w:r w:rsidRPr="4E3653FC">
        <w:rPr>
          <w:rFonts w:ascii="Calibri" w:eastAsia="Calibri" w:hAnsi="Calibri" w:cs="Calibri"/>
          <w:i/>
          <w:iCs/>
          <w:lang w:val="en-US"/>
        </w:rPr>
        <w:t>decision gates</w:t>
      </w:r>
      <w:r w:rsidRPr="4E3653FC">
        <w:rPr>
          <w:rFonts w:ascii="Calibri" w:eastAsia="Calibri" w:hAnsi="Calibri" w:cs="Calibri"/>
          <w:lang w:val="en-US"/>
        </w:rPr>
        <w:t>”, which are to be considered approval events in our schedule. For each gate, we specify entry and exit criteria, and define the time where they are included into the project management baseline.</w:t>
      </w:r>
    </w:p>
    <w:p w14:paraId="75590771" w14:textId="60F7D7DE" w:rsidR="11FEEC5C" w:rsidRDefault="11FEEC5C" w:rsidP="4E3653FC">
      <w:pPr>
        <w:pStyle w:val="Overskrift2"/>
        <w:rPr>
          <w:rFonts w:ascii="Calibri Light" w:eastAsia="Calibri Light" w:hAnsi="Calibri Light" w:cs="Calibri Light"/>
          <w:lang w:val="en-GB"/>
        </w:rPr>
      </w:pPr>
      <w:r w:rsidRPr="4E3653FC">
        <w:rPr>
          <w:rFonts w:ascii="Calibri Light" w:eastAsia="Calibri Light" w:hAnsi="Calibri Light" w:cs="Calibri Light"/>
          <w:lang w:val="en-US"/>
        </w:rPr>
        <w:t>Decision analysis</w:t>
      </w:r>
    </w:p>
    <w:p w14:paraId="47E1569C" w14:textId="627F9102" w:rsidR="11FEEC5C" w:rsidRDefault="11FEEC5C" w:rsidP="4E3653FC">
      <w:pPr>
        <w:rPr>
          <w:rFonts w:ascii="Calibri" w:eastAsia="Calibri" w:hAnsi="Calibri" w:cs="Calibri"/>
          <w:lang w:val="en-GB"/>
        </w:rPr>
      </w:pPr>
      <w:r w:rsidRPr="4E3653FC">
        <w:rPr>
          <w:rFonts w:ascii="Calibri" w:eastAsia="Calibri" w:hAnsi="Calibri" w:cs="Calibri"/>
          <w:lang w:val="en-US"/>
        </w:rPr>
        <w:t>During each decision gate, we will apply decision analysis, which is a systematic approach for selecting the optimal choice among a set of alternatives when faced with uncertainty. This approach employs a probabilistic assessment of potential outcomes associated with each alternative and calculates the expected value of the outcome to determine the optimal choice.</w:t>
      </w:r>
    </w:p>
    <w:p w14:paraId="2A9CAF12" w14:textId="4F128933" w:rsidR="11FEEC5C" w:rsidRDefault="11FEEC5C" w:rsidP="4E3653FC">
      <w:pPr>
        <w:rPr>
          <w:rFonts w:ascii="Calibri" w:eastAsia="Calibri" w:hAnsi="Calibri" w:cs="Calibri"/>
          <w:lang w:val="en-GB"/>
        </w:rPr>
      </w:pPr>
      <w:r w:rsidRPr="4E3653FC">
        <w:rPr>
          <w:rFonts w:ascii="Calibri" w:eastAsia="Calibri" w:hAnsi="Calibri" w:cs="Calibri"/>
          <w:lang w:val="en-US"/>
        </w:rPr>
        <w:t xml:space="preserve">To execute our decision analysis, we will be guided by the following 10 principles: </w:t>
      </w:r>
    </w:p>
    <w:p w14:paraId="4F1A0B47" w14:textId="669F3FF9"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Gain a comprehensive understanding of the business situation by gathering relevant information and analyzing it systematically.</w:t>
      </w:r>
    </w:p>
    <w:p w14:paraId="51D46641" w14:textId="6E2A64BC"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Utilize a value creation framework to identify and assess potential opportunities and use this lens throughout the decision-making process.</w:t>
      </w:r>
    </w:p>
    <w:p w14:paraId="3ECE247B" w14:textId="7F27F61C"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 xml:space="preserve">Establish clear and specific objectives and make the trade-offs that must be made, </w:t>
      </w:r>
      <w:proofErr w:type="gramStart"/>
      <w:r w:rsidRPr="4E3653FC">
        <w:rPr>
          <w:rFonts w:ascii="Calibri" w:eastAsia="Calibri" w:hAnsi="Calibri" w:cs="Calibri"/>
          <w:lang w:val="en-US"/>
        </w:rPr>
        <w:t>in order to</w:t>
      </w:r>
      <w:proofErr w:type="gramEnd"/>
      <w:r w:rsidRPr="4E3653FC">
        <w:rPr>
          <w:rFonts w:ascii="Calibri" w:eastAsia="Calibri" w:hAnsi="Calibri" w:cs="Calibri"/>
          <w:lang w:val="en-US"/>
        </w:rPr>
        <w:t xml:space="preserve"> achieve them, explicit.</w:t>
      </w:r>
    </w:p>
    <w:p w14:paraId="6DF15D3A" w14:textId="36EDD67C"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Conduct a thorough investigation to uncover and formally frame the underlying problem(s) that need to be solved.</w:t>
      </w:r>
    </w:p>
    <w:p w14:paraId="1F3B7D56" w14:textId="7835B0B5"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Generate a range of creative and unique alternatives that have the potential to address the identified problem(s).</w:t>
      </w:r>
    </w:p>
    <w:p w14:paraId="037A8CB9" w14:textId="3E4D30E7"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 xml:space="preserve">Identify and consult with relevant experts </w:t>
      </w:r>
      <w:proofErr w:type="gramStart"/>
      <w:r w:rsidRPr="4E3653FC">
        <w:rPr>
          <w:rFonts w:ascii="Calibri" w:eastAsia="Calibri" w:hAnsi="Calibri" w:cs="Calibri"/>
          <w:lang w:val="en-US"/>
        </w:rPr>
        <w:t>in order to</w:t>
      </w:r>
      <w:proofErr w:type="gramEnd"/>
      <w:r w:rsidRPr="4E3653FC">
        <w:rPr>
          <w:rFonts w:ascii="Calibri" w:eastAsia="Calibri" w:hAnsi="Calibri" w:cs="Calibri"/>
          <w:lang w:val="en-US"/>
        </w:rPr>
        <w:t xml:space="preserve"> gather meaningful and reliable information, and to assess the feasibility and potential impact of proposed solutions.</w:t>
      </w:r>
    </w:p>
    <w:p w14:paraId="413B8208" w14:textId="0FCE8400"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Recognize and embrace uncertainty as an inevitable part of the decision-making process and use it as a catalyst for improving future performance.</w:t>
      </w:r>
    </w:p>
    <w:p w14:paraId="221CD61D" w14:textId="7A089AA7"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Avoid getting stuck in "analysis paralysis" situations by setting clear deadlines and decision criteria, and by prioritizing action over analysis when appropriate.</w:t>
      </w:r>
    </w:p>
    <w:p w14:paraId="639B7810" w14:textId="707812C7"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Apply systemic thinking to develop a holistic understanding of the current situation, and to identify the key factors that will shape future outcomes.</w:t>
      </w:r>
    </w:p>
    <w:p w14:paraId="7EDB2F82" w14:textId="2A30B31C" w:rsidR="11FEEC5C" w:rsidRDefault="11FEEC5C" w:rsidP="4E3653FC">
      <w:pPr>
        <w:pStyle w:val="Listeafsnit"/>
        <w:numPr>
          <w:ilvl w:val="0"/>
          <w:numId w:val="1"/>
        </w:numPr>
        <w:rPr>
          <w:rFonts w:ascii="Calibri" w:eastAsia="Calibri" w:hAnsi="Calibri" w:cs="Calibri"/>
          <w:lang w:val="en-GB"/>
        </w:rPr>
      </w:pPr>
      <w:r w:rsidRPr="4E3653FC">
        <w:rPr>
          <w:rFonts w:ascii="Calibri" w:eastAsia="Calibri" w:hAnsi="Calibri" w:cs="Calibri"/>
          <w:lang w:val="en-US"/>
        </w:rPr>
        <w:t>Foster learning and clarity of action by engaging in productive dialog with stakeholders, seeking feedback and input, and encouraging constructive debate and discussion.</w:t>
      </w:r>
    </w:p>
    <w:p w14:paraId="0B12A809" w14:textId="6E1422C3" w:rsidR="11FEEC5C" w:rsidRDefault="11FEEC5C" w:rsidP="4E3653FC">
      <w:pPr>
        <w:rPr>
          <w:rFonts w:ascii="Calibri" w:eastAsia="Calibri" w:hAnsi="Calibri" w:cs="Calibri"/>
          <w:lang w:val="en-GB"/>
        </w:rPr>
      </w:pPr>
      <w:r w:rsidRPr="4E3653FC">
        <w:rPr>
          <w:rFonts w:ascii="Calibri" w:eastAsia="Calibri" w:hAnsi="Calibri" w:cs="Calibri"/>
          <w:lang w:val="en-US"/>
        </w:rPr>
        <w:t xml:space="preserve">At last, we will be using decision trees to evaluate alternatives. An example of a decision tree can be found below: </w:t>
      </w:r>
    </w:p>
    <w:p w14:paraId="48C1A2F5" w14:textId="65CA5F44" w:rsidR="11FEEC5C" w:rsidRDefault="11FEEC5C" w:rsidP="4E3653FC">
      <w:pPr>
        <w:keepNext/>
        <w:jc w:val="center"/>
        <w:rPr>
          <w:rFonts w:ascii="Calibri" w:eastAsia="Calibri" w:hAnsi="Calibri" w:cs="Calibri"/>
          <w:lang w:val="en-GB"/>
        </w:rPr>
      </w:pPr>
      <w:r>
        <w:rPr>
          <w:noProof/>
        </w:rPr>
        <w:lastRenderedPageBreak/>
        <w:drawing>
          <wp:inline distT="0" distB="0" distL="0" distR="0" wp14:anchorId="1051781F" wp14:editId="28AEC8A2">
            <wp:extent cx="4400550" cy="2647950"/>
            <wp:effectExtent l="0" t="0" r="0" b="0"/>
            <wp:docPr id="1302509296" name="Picture 1302509296" descr="What is Decision Tree Analysis? Definition, Steps, Example, Advantages,  Disadvantages - The Investor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400550" cy="2647950"/>
                    </a:xfrm>
                    <a:prstGeom prst="rect">
                      <a:avLst/>
                    </a:prstGeom>
                  </pic:spPr>
                </pic:pic>
              </a:graphicData>
            </a:graphic>
          </wp:inline>
        </w:drawing>
      </w:r>
    </w:p>
    <w:p w14:paraId="610B1377" w14:textId="3650C76C" w:rsidR="11FEEC5C" w:rsidRDefault="11FEEC5C" w:rsidP="4E3653FC">
      <w:pPr>
        <w:spacing w:after="200" w:line="240" w:lineRule="auto"/>
        <w:jc w:val="center"/>
        <w:rPr>
          <w:rFonts w:ascii="Calibri" w:eastAsia="Calibri" w:hAnsi="Calibri" w:cs="Calibri"/>
          <w:i/>
          <w:iCs/>
          <w:color w:val="44546A" w:themeColor="text2"/>
          <w:sz w:val="18"/>
          <w:szCs w:val="18"/>
          <w:lang w:val="en-GB"/>
        </w:rPr>
      </w:pPr>
      <w:proofErr w:type="spellStart"/>
      <w:r w:rsidRPr="4E3653FC">
        <w:rPr>
          <w:rFonts w:ascii="Calibri" w:eastAsia="Calibri" w:hAnsi="Calibri" w:cs="Calibri"/>
          <w:i/>
          <w:iCs/>
          <w:color w:val="44546A" w:themeColor="text2"/>
          <w:sz w:val="18"/>
          <w:szCs w:val="18"/>
        </w:rPr>
        <w:t>Figure</w:t>
      </w:r>
      <w:proofErr w:type="spellEnd"/>
      <w:r w:rsidRPr="4E3653FC">
        <w:rPr>
          <w:rFonts w:ascii="Calibri" w:eastAsia="Calibri" w:hAnsi="Calibri" w:cs="Calibri"/>
          <w:i/>
          <w:iCs/>
          <w:color w:val="44546A" w:themeColor="text2"/>
          <w:sz w:val="18"/>
          <w:szCs w:val="18"/>
        </w:rPr>
        <w:t xml:space="preserve"> 1: decision </w:t>
      </w:r>
      <w:proofErr w:type="spellStart"/>
      <w:r w:rsidRPr="4E3653FC">
        <w:rPr>
          <w:rFonts w:ascii="Calibri" w:eastAsia="Calibri" w:hAnsi="Calibri" w:cs="Calibri"/>
          <w:i/>
          <w:iCs/>
          <w:color w:val="44546A" w:themeColor="text2"/>
          <w:sz w:val="18"/>
          <w:szCs w:val="18"/>
        </w:rPr>
        <w:t>tree</w:t>
      </w:r>
      <w:proofErr w:type="spellEnd"/>
      <w:r w:rsidRPr="4E3653FC">
        <w:rPr>
          <w:rFonts w:ascii="Calibri" w:eastAsia="Calibri" w:hAnsi="Calibri" w:cs="Calibri"/>
          <w:i/>
          <w:iCs/>
          <w:color w:val="44546A" w:themeColor="text2"/>
          <w:sz w:val="18"/>
          <w:szCs w:val="18"/>
        </w:rPr>
        <w:t xml:space="preserve"> </w:t>
      </w:r>
      <w:proofErr w:type="spellStart"/>
      <w:r w:rsidRPr="4E3653FC">
        <w:rPr>
          <w:rFonts w:ascii="Calibri" w:eastAsia="Calibri" w:hAnsi="Calibri" w:cs="Calibri"/>
          <w:i/>
          <w:iCs/>
          <w:color w:val="44546A" w:themeColor="text2"/>
          <w:sz w:val="18"/>
          <w:szCs w:val="18"/>
        </w:rPr>
        <w:t>example</w:t>
      </w:r>
      <w:proofErr w:type="spellEnd"/>
      <w:r w:rsidRPr="4E3653FC">
        <w:rPr>
          <w:rFonts w:ascii="Calibri" w:eastAsia="Calibri" w:hAnsi="Calibri" w:cs="Calibri"/>
          <w:i/>
          <w:iCs/>
          <w:color w:val="44546A" w:themeColor="text2"/>
          <w:sz w:val="18"/>
          <w:szCs w:val="18"/>
        </w:rPr>
        <w:t>.</w:t>
      </w:r>
    </w:p>
    <w:p w14:paraId="442F8D52" w14:textId="46098733" w:rsidR="11FEEC5C" w:rsidRDefault="11FEEC5C" w:rsidP="4E3653FC">
      <w:pPr>
        <w:jc w:val="center"/>
      </w:pPr>
      <w:r>
        <w:rPr>
          <w:noProof/>
        </w:rPr>
        <w:drawing>
          <wp:inline distT="0" distB="0" distL="0" distR="0" wp14:anchorId="266691EC" wp14:editId="61A4DF26">
            <wp:extent cx="5038724" cy="3895725"/>
            <wp:effectExtent l="0" t="0" r="0" b="0"/>
            <wp:docPr id="1631278563" name="Picture 1631278563" descr="Decision Tree Analysis Examples and How to Use Them - Venn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38724" cy="3895725"/>
                    </a:xfrm>
                    <a:prstGeom prst="rect">
                      <a:avLst/>
                    </a:prstGeom>
                  </pic:spPr>
                </pic:pic>
              </a:graphicData>
            </a:graphic>
          </wp:inline>
        </w:drawing>
      </w:r>
    </w:p>
    <w:p w14:paraId="46F8DDB7" w14:textId="799CB4C3" w:rsidR="11FEEC5C" w:rsidRDefault="11FEEC5C" w:rsidP="4E3653FC">
      <w:pPr>
        <w:jc w:val="center"/>
      </w:pPr>
      <w:r>
        <w:rPr>
          <w:noProof/>
        </w:rPr>
        <w:drawing>
          <wp:inline distT="0" distB="0" distL="0" distR="0" wp14:anchorId="6995B6F0" wp14:editId="00CB8502">
            <wp:extent cx="4572000" cy="247650"/>
            <wp:effectExtent l="0" t="0" r="0" b="0"/>
            <wp:docPr id="1306648732" name="Picture 1306648732" descr="Tekstf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47650"/>
                    </a:xfrm>
                    <a:prstGeom prst="rect">
                      <a:avLst/>
                    </a:prstGeom>
                  </pic:spPr>
                </pic:pic>
              </a:graphicData>
            </a:graphic>
          </wp:inline>
        </w:drawing>
      </w:r>
    </w:p>
    <w:p w14:paraId="13508253" w14:textId="77777777" w:rsidR="008A2B95" w:rsidRPr="00D84B2B" w:rsidRDefault="008A2B95" w:rsidP="00AE2FB0">
      <w:pPr>
        <w:rPr>
          <w:lang w:val="en-GB"/>
        </w:rPr>
      </w:pPr>
    </w:p>
    <w:p w14:paraId="47DF2D31" w14:textId="299370D8" w:rsidR="008A2B95" w:rsidRPr="00D84B2B" w:rsidRDefault="008A2B95" w:rsidP="008A2B95">
      <w:pPr>
        <w:pStyle w:val="Overskrift1"/>
        <w:rPr>
          <w:lang w:val="en-GB"/>
        </w:rPr>
      </w:pPr>
      <w:r w:rsidRPr="00D84B2B">
        <w:rPr>
          <w:lang w:val="en-GB"/>
        </w:rPr>
        <w:t>Configuration Management</w:t>
      </w:r>
    </w:p>
    <w:p w14:paraId="4CB1DB83" w14:textId="105F97F2" w:rsidR="0E6E77ED" w:rsidRPr="00D84B2B" w:rsidRDefault="0E6E77ED" w:rsidP="0E6E77ED">
      <w:pPr>
        <w:rPr>
          <w:lang w:val="en-GB"/>
        </w:rPr>
      </w:pPr>
    </w:p>
    <w:p w14:paraId="314FECB2" w14:textId="605F2A1D" w:rsidR="46D709A0" w:rsidRPr="00D84B2B" w:rsidRDefault="46D709A0" w:rsidP="0E6E77ED">
      <w:pPr>
        <w:rPr>
          <w:b/>
          <w:lang w:val="en-GB"/>
        </w:rPr>
      </w:pPr>
      <w:r w:rsidRPr="00D84B2B">
        <w:rPr>
          <w:b/>
          <w:lang w:val="en-GB"/>
        </w:rPr>
        <w:t>Configuration Management Strategy</w:t>
      </w:r>
    </w:p>
    <w:p w14:paraId="5AC30906" w14:textId="282B1387" w:rsidR="5837687C" w:rsidRDefault="6A7EA7E4" w:rsidP="31080EFD">
      <w:pPr>
        <w:rPr>
          <w:lang w:val="en-US"/>
        </w:rPr>
      </w:pPr>
      <w:r w:rsidRPr="0E6E77ED">
        <w:rPr>
          <w:lang w:val="en-US"/>
        </w:rPr>
        <w:lastRenderedPageBreak/>
        <w:t>Requirements needed facilitated:</w:t>
      </w:r>
    </w:p>
    <w:p w14:paraId="3AB1BAAE" w14:textId="4E489CE0" w:rsidR="1FCA3A52" w:rsidRDefault="6A7EA7E4" w:rsidP="1FCA3A52">
      <w:pPr>
        <w:pStyle w:val="Listeafsnit"/>
        <w:numPr>
          <w:ilvl w:val="0"/>
          <w:numId w:val="22"/>
        </w:numPr>
        <w:rPr>
          <w:lang w:val="en-US"/>
        </w:rPr>
      </w:pPr>
      <w:r w:rsidRPr="0E6E77ED">
        <w:rPr>
          <w:lang w:val="en-US"/>
        </w:rPr>
        <w:t>Version Control</w:t>
      </w:r>
    </w:p>
    <w:p w14:paraId="261DAFB8" w14:textId="35DB735E" w:rsidR="6A7EA7E4" w:rsidRDefault="6A7EA7E4" w:rsidP="431C5059">
      <w:pPr>
        <w:rPr>
          <w:lang w:val="en-US"/>
        </w:rPr>
      </w:pPr>
      <w:r w:rsidRPr="0E6E77ED">
        <w:rPr>
          <w:lang w:val="en-US"/>
        </w:rPr>
        <w:t>Tools:</w:t>
      </w:r>
    </w:p>
    <w:p w14:paraId="6FA98E32" w14:textId="03DF83B8" w:rsidR="145BB919" w:rsidRDefault="6A7EA7E4" w:rsidP="145BB919">
      <w:pPr>
        <w:pStyle w:val="Listeafsnit"/>
        <w:numPr>
          <w:ilvl w:val="0"/>
          <w:numId w:val="23"/>
        </w:numPr>
        <w:rPr>
          <w:lang w:val="en-US"/>
        </w:rPr>
      </w:pPr>
      <w:r w:rsidRPr="0E6E77ED">
        <w:rPr>
          <w:lang w:val="en-US"/>
        </w:rPr>
        <w:t>Git (Version Control)</w:t>
      </w:r>
    </w:p>
    <w:p w14:paraId="5E78C67C" w14:textId="04E2172B" w:rsidR="045D5BEB" w:rsidRPr="003D5A8C" w:rsidRDefault="017EE26F" w:rsidP="007528BD">
      <w:pPr>
        <w:pStyle w:val="Listeafsnit"/>
        <w:numPr>
          <w:ilvl w:val="1"/>
          <w:numId w:val="23"/>
        </w:numPr>
        <w:rPr>
          <w:lang w:val="en-US"/>
        </w:rPr>
      </w:pPr>
      <w:r w:rsidRPr="28F17925">
        <w:rPr>
          <w:lang w:val="en-US"/>
        </w:rPr>
        <w:t>Files are stored on Git</w:t>
      </w:r>
      <w:r w:rsidR="1B145538" w:rsidRPr="28F17925">
        <w:rPr>
          <w:lang w:val="en-US"/>
        </w:rPr>
        <w:t>-H</w:t>
      </w:r>
      <w:r w:rsidRPr="28F17925">
        <w:rPr>
          <w:lang w:val="en-US"/>
        </w:rPr>
        <w:t>ub using Git as version control. The protocol for editing a file should aim to be:</w:t>
      </w:r>
    </w:p>
    <w:p w14:paraId="2CE79A65" w14:textId="34258E24" w:rsidR="6A7EA7E4" w:rsidRDefault="6A7EA7E4" w:rsidP="0E6E77ED">
      <w:pPr>
        <w:pStyle w:val="Listeafsnit"/>
        <w:numPr>
          <w:ilvl w:val="2"/>
          <w:numId w:val="23"/>
        </w:numPr>
        <w:rPr>
          <w:lang w:val="en-US"/>
        </w:rPr>
      </w:pPr>
      <w:r w:rsidRPr="0E6E77ED">
        <w:rPr>
          <w:lang w:val="en-US"/>
        </w:rPr>
        <w:t>Pull desired file</w:t>
      </w:r>
    </w:p>
    <w:p w14:paraId="276D9B10" w14:textId="3512EEA9" w:rsidR="6A7EA7E4" w:rsidRDefault="6A7EA7E4" w:rsidP="0E6E77ED">
      <w:pPr>
        <w:pStyle w:val="Listeafsnit"/>
        <w:numPr>
          <w:ilvl w:val="2"/>
          <w:numId w:val="23"/>
        </w:numPr>
        <w:rPr>
          <w:lang w:val="en-US"/>
        </w:rPr>
      </w:pPr>
      <w:r w:rsidRPr="0E6E77ED">
        <w:rPr>
          <w:lang w:val="en-US"/>
        </w:rPr>
        <w:t>Make changes to the file</w:t>
      </w:r>
    </w:p>
    <w:p w14:paraId="44D74AFC" w14:textId="7AAFA739" w:rsidR="6A7EA7E4" w:rsidRDefault="6A7EA7E4" w:rsidP="0E6E77ED">
      <w:pPr>
        <w:pStyle w:val="Listeafsnit"/>
        <w:numPr>
          <w:ilvl w:val="2"/>
          <w:numId w:val="23"/>
        </w:numPr>
        <w:rPr>
          <w:lang w:val="en-US"/>
        </w:rPr>
      </w:pPr>
      <w:r w:rsidRPr="0E6E77ED">
        <w:rPr>
          <w:lang w:val="en-US"/>
        </w:rPr>
        <w:t>Commit the changes with a desc</w:t>
      </w:r>
      <w:r w:rsidR="5BA3EE03" w:rsidRPr="0E6E77ED">
        <w:rPr>
          <w:lang w:val="en-US"/>
        </w:rPr>
        <w:t xml:space="preserve">riptive </w:t>
      </w:r>
      <w:r w:rsidRPr="0E6E77ED">
        <w:rPr>
          <w:lang w:val="en-US"/>
        </w:rPr>
        <w:t>message of performed changes</w:t>
      </w:r>
    </w:p>
    <w:p w14:paraId="0AABA930" w14:textId="52DF03A3" w:rsidR="6A7EA7E4" w:rsidRDefault="6A7EA7E4" w:rsidP="0E6E77ED">
      <w:pPr>
        <w:pStyle w:val="Listeafsnit"/>
        <w:numPr>
          <w:ilvl w:val="2"/>
          <w:numId w:val="23"/>
        </w:numPr>
        <w:rPr>
          <w:lang w:val="en-US"/>
        </w:rPr>
      </w:pPr>
      <w:r w:rsidRPr="0E6E77ED">
        <w:rPr>
          <w:lang w:val="en-US"/>
        </w:rPr>
        <w:t>Push the changes to main branch</w:t>
      </w:r>
    </w:p>
    <w:p w14:paraId="7D623E68" w14:textId="77978704" w:rsidR="045D5BEB" w:rsidRPr="003D5A8C" w:rsidRDefault="045D5BEB" w:rsidP="045D5BEB">
      <w:pPr>
        <w:rPr>
          <w:lang w:val="en-US"/>
        </w:rPr>
      </w:pPr>
    </w:p>
    <w:p w14:paraId="74E9AB51" w14:textId="2327F500" w:rsidR="008A2B95" w:rsidRDefault="008A2B95" w:rsidP="008A2B95">
      <w:pPr>
        <w:pStyle w:val="Overskrift1"/>
      </w:pPr>
      <w:r>
        <w:t>Information Management</w:t>
      </w:r>
    </w:p>
    <w:p w14:paraId="759EA1B1" w14:textId="768A6B31" w:rsidR="008A2B95" w:rsidRPr="008A2B95" w:rsidRDefault="008A2B95" w:rsidP="008A2B95">
      <w:pPr>
        <w:pStyle w:val="Listeafsnit"/>
        <w:numPr>
          <w:ilvl w:val="0"/>
          <w:numId w:val="15"/>
        </w:numPr>
      </w:pPr>
      <w:r>
        <w:t xml:space="preserve">To </w:t>
      </w:r>
      <w:proofErr w:type="spellStart"/>
      <w:r>
        <w:t>be</w:t>
      </w:r>
      <w:proofErr w:type="spellEnd"/>
      <w:r>
        <w:t xml:space="preserve"> done</w:t>
      </w:r>
    </w:p>
    <w:p w14:paraId="371E3787" w14:textId="77777777" w:rsidR="008A2B95" w:rsidRDefault="008A2B95" w:rsidP="00AE2FB0"/>
    <w:p w14:paraId="7B4BBC1E" w14:textId="20B8C417" w:rsidR="008A2B95" w:rsidRDefault="008A2B95" w:rsidP="008A2B95">
      <w:pPr>
        <w:pStyle w:val="Overskrift1"/>
      </w:pPr>
      <w:proofErr w:type="spellStart"/>
      <w:r>
        <w:t>Quality</w:t>
      </w:r>
      <w:proofErr w:type="spellEnd"/>
      <w:r>
        <w:t xml:space="preserve"> Management</w:t>
      </w:r>
    </w:p>
    <w:p w14:paraId="5AB60B25" w14:textId="073492D3" w:rsidR="008A2B95" w:rsidRDefault="3BF50018" w:rsidP="008A2B95">
      <w:pPr>
        <w:pStyle w:val="Listeafsnit"/>
        <w:numPr>
          <w:ilvl w:val="0"/>
          <w:numId w:val="14"/>
        </w:numPr>
      </w:pPr>
      <w:r>
        <w:t xml:space="preserve">To </w:t>
      </w:r>
      <w:proofErr w:type="spellStart"/>
      <w:r>
        <w:t>be</w:t>
      </w:r>
      <w:proofErr w:type="spellEnd"/>
      <w:r>
        <w:t xml:space="preserve"> done</w:t>
      </w:r>
    </w:p>
    <w:p w14:paraId="1063C2F5" w14:textId="77777777" w:rsidR="00C63A2C" w:rsidRDefault="00C63A2C" w:rsidP="00C63A2C"/>
    <w:p w14:paraId="19F6F3F0" w14:textId="77777777" w:rsidR="00C63A2C" w:rsidRPr="00E24CB0" w:rsidRDefault="00C63A2C" w:rsidP="00C63A2C">
      <w:pPr>
        <w:pStyle w:val="Overskrift2"/>
        <w:rPr>
          <w:lang w:val="en-GB"/>
        </w:rPr>
      </w:pPr>
      <w:r w:rsidRPr="00E24CB0">
        <w:rPr>
          <w:lang w:val="en-GB"/>
        </w:rPr>
        <w:t>Contributions</w:t>
      </w:r>
    </w:p>
    <w:tbl>
      <w:tblPr>
        <w:tblStyle w:val="Tabel-Gitter"/>
        <w:tblW w:w="7224" w:type="dxa"/>
        <w:tblLayout w:type="fixed"/>
        <w:tblLook w:val="06A0" w:firstRow="1" w:lastRow="0" w:firstColumn="1" w:lastColumn="0" w:noHBand="1" w:noVBand="1"/>
      </w:tblPr>
      <w:tblGrid>
        <w:gridCol w:w="2408"/>
        <w:gridCol w:w="2408"/>
        <w:gridCol w:w="2408"/>
      </w:tblGrid>
      <w:tr w:rsidR="00C63A2C" w:rsidRPr="00E24CB0" w14:paraId="037BABB4" w14:textId="77777777">
        <w:trPr>
          <w:trHeight w:val="300"/>
        </w:trPr>
        <w:tc>
          <w:tcPr>
            <w:tcW w:w="2408" w:type="dxa"/>
          </w:tcPr>
          <w:p w14:paraId="31F90C30" w14:textId="77777777" w:rsidR="00C63A2C" w:rsidRPr="00E24CB0" w:rsidRDefault="00C63A2C">
            <w:pPr>
              <w:spacing w:line="259" w:lineRule="auto"/>
              <w:rPr>
                <w:rFonts w:ascii="Calibri" w:eastAsia="Calibri" w:hAnsi="Calibri" w:cs="Calibri"/>
                <w:sz w:val="36"/>
                <w:szCs w:val="36"/>
                <w:lang w:val="en-GB"/>
              </w:rPr>
            </w:pPr>
            <w:r w:rsidRPr="00E24CB0">
              <w:rPr>
                <w:rFonts w:ascii="Calibri" w:eastAsia="Calibri" w:hAnsi="Calibri" w:cs="Calibri"/>
                <w:b/>
                <w:bCs/>
                <w:color w:val="111827"/>
                <w:sz w:val="21"/>
                <w:szCs w:val="21"/>
                <w:lang w:val="en-GB"/>
              </w:rPr>
              <w:t>Date</w:t>
            </w:r>
          </w:p>
        </w:tc>
        <w:tc>
          <w:tcPr>
            <w:tcW w:w="2408" w:type="dxa"/>
          </w:tcPr>
          <w:p w14:paraId="3A556AA6" w14:textId="77777777" w:rsidR="00C63A2C" w:rsidRPr="00E24CB0" w:rsidRDefault="00C63A2C">
            <w:pPr>
              <w:rPr>
                <w:rFonts w:ascii="Calibri" w:eastAsia="Calibri" w:hAnsi="Calibri" w:cs="Calibri"/>
                <w:sz w:val="36"/>
                <w:szCs w:val="36"/>
                <w:lang w:val="en-GB"/>
              </w:rPr>
            </w:pPr>
            <w:r w:rsidRPr="00E24CB0">
              <w:rPr>
                <w:rFonts w:ascii="Calibri" w:eastAsia="Calibri" w:hAnsi="Calibri" w:cs="Calibri"/>
                <w:b/>
                <w:bCs/>
                <w:color w:val="111827"/>
                <w:sz w:val="21"/>
                <w:szCs w:val="21"/>
                <w:lang w:val="en-GB"/>
              </w:rPr>
              <w:t>Contribution</w:t>
            </w:r>
          </w:p>
        </w:tc>
        <w:tc>
          <w:tcPr>
            <w:tcW w:w="2408" w:type="dxa"/>
          </w:tcPr>
          <w:p w14:paraId="79E93AA4" w14:textId="77777777" w:rsidR="00C63A2C" w:rsidRPr="00E24CB0" w:rsidRDefault="00C63A2C">
            <w:pPr>
              <w:rPr>
                <w:rFonts w:ascii="Calibri" w:eastAsia="Calibri" w:hAnsi="Calibri" w:cs="Calibri"/>
                <w:sz w:val="36"/>
                <w:szCs w:val="36"/>
                <w:lang w:val="en-GB"/>
              </w:rPr>
            </w:pPr>
            <w:r w:rsidRPr="00E24CB0">
              <w:rPr>
                <w:rFonts w:ascii="Calibri" w:eastAsia="Calibri" w:hAnsi="Calibri" w:cs="Calibri"/>
                <w:b/>
                <w:bCs/>
                <w:color w:val="111827"/>
                <w:sz w:val="21"/>
                <w:szCs w:val="21"/>
                <w:lang w:val="en-GB"/>
              </w:rPr>
              <w:t>Contributor</w:t>
            </w:r>
          </w:p>
        </w:tc>
      </w:tr>
      <w:tr w:rsidR="00C63A2C" w:rsidRPr="00E24CB0" w14:paraId="2735359D" w14:textId="77777777">
        <w:trPr>
          <w:trHeight w:val="300"/>
        </w:trPr>
        <w:tc>
          <w:tcPr>
            <w:tcW w:w="2408" w:type="dxa"/>
          </w:tcPr>
          <w:p w14:paraId="3A76D143" w14:textId="768F099D" w:rsidR="00C63A2C" w:rsidRPr="00E24CB0" w:rsidRDefault="00C63A2C">
            <w:pPr>
              <w:spacing w:line="259" w:lineRule="auto"/>
              <w:rPr>
                <w:rFonts w:ascii="Calibri" w:eastAsia="Calibri" w:hAnsi="Calibri" w:cs="Calibri"/>
                <w:lang w:val="en-GB"/>
              </w:rPr>
            </w:pPr>
            <w:r w:rsidRPr="00E24CB0">
              <w:rPr>
                <w:rFonts w:ascii="Calibri" w:eastAsia="Calibri" w:hAnsi="Calibri" w:cs="Calibri"/>
                <w:lang w:val="en-GB"/>
              </w:rPr>
              <w:t>2023-</w:t>
            </w:r>
            <w:r w:rsidR="00E1617B">
              <w:rPr>
                <w:rFonts w:ascii="Calibri" w:eastAsia="Calibri" w:hAnsi="Calibri" w:cs="Calibri"/>
                <w:lang w:val="en-GB"/>
              </w:rPr>
              <w:t>02-</w:t>
            </w:r>
            <w:r w:rsidR="0056056C">
              <w:rPr>
                <w:rFonts w:ascii="Calibri" w:eastAsia="Calibri" w:hAnsi="Calibri" w:cs="Calibri"/>
                <w:lang w:val="en-GB"/>
              </w:rPr>
              <w:t>22</w:t>
            </w:r>
          </w:p>
        </w:tc>
        <w:tc>
          <w:tcPr>
            <w:tcW w:w="2408" w:type="dxa"/>
          </w:tcPr>
          <w:p w14:paraId="7B46CC01" w14:textId="5D7A1BA2" w:rsidR="00C63A2C" w:rsidRPr="00E24CB0" w:rsidRDefault="0056056C">
            <w:pPr>
              <w:spacing w:line="259" w:lineRule="auto"/>
              <w:rPr>
                <w:sz w:val="36"/>
                <w:szCs w:val="36"/>
                <w:lang w:val="en-GB"/>
              </w:rPr>
            </w:pPr>
            <w:r>
              <w:rPr>
                <w:lang w:val="en-GB"/>
              </w:rPr>
              <w:t>Decision management</w:t>
            </w:r>
          </w:p>
        </w:tc>
        <w:tc>
          <w:tcPr>
            <w:tcW w:w="2408" w:type="dxa"/>
          </w:tcPr>
          <w:p w14:paraId="660D4C4E" w14:textId="3C4CD6A0" w:rsidR="00C63A2C" w:rsidRPr="00E24CB0" w:rsidRDefault="00DD4022">
            <w:pPr>
              <w:rPr>
                <w:sz w:val="36"/>
                <w:szCs w:val="36"/>
                <w:lang w:val="en-GB"/>
              </w:rPr>
            </w:pPr>
            <w:r>
              <w:rPr>
                <w:lang w:val="en-GB"/>
              </w:rPr>
              <w:t>Alexander</w:t>
            </w:r>
            <w:r w:rsidR="00247246">
              <w:rPr>
                <w:lang w:val="en-GB"/>
              </w:rPr>
              <w:t>, Henrik,</w:t>
            </w:r>
            <w:r>
              <w:rPr>
                <w:lang w:val="en-GB"/>
              </w:rPr>
              <w:t xml:space="preserve"> </w:t>
            </w:r>
            <w:r w:rsidRPr="00DD4022">
              <w:rPr>
                <w:lang w:val="en-GB"/>
              </w:rPr>
              <w:t>Shivaram</w:t>
            </w:r>
            <w:r>
              <w:rPr>
                <w:lang w:val="en-GB"/>
              </w:rPr>
              <w:t xml:space="preserve">, </w:t>
            </w:r>
            <w:proofErr w:type="spellStart"/>
            <w:r w:rsidRPr="00DD4022">
              <w:rPr>
                <w:lang w:val="en-GB"/>
              </w:rPr>
              <w:t>Liulihan</w:t>
            </w:r>
            <w:proofErr w:type="spellEnd"/>
          </w:p>
        </w:tc>
      </w:tr>
      <w:tr w:rsidR="00C63A2C" w:rsidRPr="00E24CB0" w14:paraId="6EA1E299" w14:textId="77777777">
        <w:trPr>
          <w:trHeight w:val="300"/>
        </w:trPr>
        <w:tc>
          <w:tcPr>
            <w:tcW w:w="2408" w:type="dxa"/>
          </w:tcPr>
          <w:p w14:paraId="3F568361" w14:textId="26864C3D" w:rsidR="00C63A2C" w:rsidRPr="00DD4022" w:rsidRDefault="00DD4022" w:rsidP="00DD4022">
            <w:r w:rsidRPr="00DD4022">
              <w:t>2023-02-22</w:t>
            </w:r>
          </w:p>
        </w:tc>
        <w:tc>
          <w:tcPr>
            <w:tcW w:w="2408" w:type="dxa"/>
          </w:tcPr>
          <w:p w14:paraId="74FAF4AE" w14:textId="4B91BBE6" w:rsidR="00C63A2C" w:rsidRPr="00DD4022" w:rsidRDefault="00DD4022" w:rsidP="00DD4022">
            <w:r w:rsidRPr="00DD4022">
              <w:t>Timeplan</w:t>
            </w:r>
          </w:p>
        </w:tc>
        <w:tc>
          <w:tcPr>
            <w:tcW w:w="2408" w:type="dxa"/>
          </w:tcPr>
          <w:p w14:paraId="5A89AC3F" w14:textId="0358BAC0" w:rsidR="00C63A2C" w:rsidRPr="00DD4022" w:rsidRDefault="00DD4022" w:rsidP="00DD4022">
            <w:r>
              <w:t>Lasse, Claes, Oliver, Tobias</w:t>
            </w:r>
          </w:p>
        </w:tc>
      </w:tr>
      <w:tr w:rsidR="00C63A2C" w:rsidRPr="00E24CB0" w14:paraId="2BE22B99" w14:textId="77777777">
        <w:trPr>
          <w:trHeight w:val="300"/>
        </w:trPr>
        <w:tc>
          <w:tcPr>
            <w:tcW w:w="2408" w:type="dxa"/>
          </w:tcPr>
          <w:p w14:paraId="537EEF22" w14:textId="43DF389B" w:rsidR="00C63A2C" w:rsidRPr="00DD4022" w:rsidRDefault="00DD4022" w:rsidP="00DD4022">
            <w:r w:rsidRPr="00DD4022">
              <w:t>2023-02-2</w:t>
            </w:r>
            <w:r>
              <w:t>9</w:t>
            </w:r>
          </w:p>
        </w:tc>
        <w:tc>
          <w:tcPr>
            <w:tcW w:w="2408" w:type="dxa"/>
          </w:tcPr>
          <w:p w14:paraId="47A8C664" w14:textId="4F7E377F" w:rsidR="00C63A2C" w:rsidRPr="00DD4022" w:rsidRDefault="00DD4022" w:rsidP="00DD4022">
            <w:r w:rsidRPr="00DD4022">
              <w:t>Configuration Management</w:t>
            </w:r>
          </w:p>
        </w:tc>
        <w:tc>
          <w:tcPr>
            <w:tcW w:w="2408" w:type="dxa"/>
          </w:tcPr>
          <w:p w14:paraId="30CFB868" w14:textId="358411EB" w:rsidR="00C63A2C" w:rsidRPr="00DD4022" w:rsidRDefault="00FA79CB" w:rsidP="00DD4022">
            <w:r>
              <w:t xml:space="preserve">Anisa, Dilan, </w:t>
            </w:r>
            <w:r w:rsidR="00D3707D">
              <w:t>Michael</w:t>
            </w:r>
          </w:p>
        </w:tc>
      </w:tr>
      <w:tr w:rsidR="00C63A2C" w:rsidRPr="00E24CB0" w14:paraId="7B471C80" w14:textId="77777777">
        <w:trPr>
          <w:trHeight w:val="300"/>
        </w:trPr>
        <w:tc>
          <w:tcPr>
            <w:tcW w:w="2408" w:type="dxa"/>
          </w:tcPr>
          <w:p w14:paraId="1EAF60CE" w14:textId="158DB1DD" w:rsidR="00C63A2C" w:rsidRPr="00DD4022" w:rsidRDefault="00FA79CB" w:rsidP="00DD4022">
            <w:r w:rsidRPr="00DD4022">
              <w:t>2023-02-2</w:t>
            </w:r>
            <w:r>
              <w:t>9</w:t>
            </w:r>
          </w:p>
        </w:tc>
        <w:tc>
          <w:tcPr>
            <w:tcW w:w="2408" w:type="dxa"/>
          </w:tcPr>
          <w:p w14:paraId="4921789B" w14:textId="6AC9025B" w:rsidR="00C63A2C" w:rsidRPr="00DD4022" w:rsidRDefault="00FA79CB" w:rsidP="00DD4022">
            <w:r>
              <w:t>Risk management</w:t>
            </w:r>
          </w:p>
        </w:tc>
        <w:tc>
          <w:tcPr>
            <w:tcW w:w="2408" w:type="dxa"/>
          </w:tcPr>
          <w:p w14:paraId="241CADDF" w14:textId="5DBA7D5D" w:rsidR="00C63A2C" w:rsidRPr="00DD4022" w:rsidRDefault="00F33AC3" w:rsidP="00DD4022">
            <w:proofErr w:type="spellStart"/>
            <w:r>
              <w:t>Everybody</w:t>
            </w:r>
            <w:proofErr w:type="spellEnd"/>
          </w:p>
        </w:tc>
      </w:tr>
    </w:tbl>
    <w:p w14:paraId="5E84712F" w14:textId="77777777" w:rsidR="00C63A2C" w:rsidRPr="008A2B95" w:rsidRDefault="00C63A2C" w:rsidP="00C63A2C"/>
    <w:p w14:paraId="6C8A5408" w14:textId="2D7BAA5F" w:rsidR="2431AB51" w:rsidRDefault="2431AB51" w:rsidP="2431AB51"/>
    <w:p w14:paraId="3F03657E" w14:textId="5A8BD946" w:rsidR="2431AB51" w:rsidRDefault="2431AB51" w:rsidP="2431AB51"/>
    <w:p w14:paraId="4B963D98" w14:textId="58EAA7AC" w:rsidR="2431AB51" w:rsidRDefault="2431AB51" w:rsidP="2431AB51"/>
    <w:sectPr w:rsidR="2431AB51">
      <w:headerReference w:type="even" r:id="rId14"/>
      <w:headerReference w:type="default" r:id="rId15"/>
      <w:footerReference w:type="even" r:id="rId16"/>
      <w:footerReference w:type="default" r:id="rId17"/>
      <w:headerReference w:type="first" r:id="rId18"/>
      <w:footerReference w:type="first" r:id="rId1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1EFB7" w14:textId="77777777" w:rsidR="006D4CFE" w:rsidRDefault="006D4CFE" w:rsidP="005E057E">
      <w:pPr>
        <w:spacing w:after="0" w:line="240" w:lineRule="auto"/>
      </w:pPr>
      <w:r>
        <w:separator/>
      </w:r>
    </w:p>
  </w:endnote>
  <w:endnote w:type="continuationSeparator" w:id="0">
    <w:p w14:paraId="7374A49E" w14:textId="77777777" w:rsidR="006D4CFE" w:rsidRDefault="006D4CFE" w:rsidP="005E057E">
      <w:pPr>
        <w:spacing w:after="0" w:line="240" w:lineRule="auto"/>
      </w:pPr>
      <w:r>
        <w:continuationSeparator/>
      </w:r>
    </w:p>
  </w:endnote>
  <w:endnote w:type="continuationNotice" w:id="1">
    <w:p w14:paraId="0657FEF2" w14:textId="77777777" w:rsidR="006D4CFE" w:rsidRDefault="006D4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altName w:val="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5C13B" w14:textId="77777777" w:rsidR="00211541" w:rsidRDefault="00211541">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543230"/>
      <w:docPartObj>
        <w:docPartGallery w:val="Page Numbers (Bottom of Page)"/>
        <w:docPartUnique/>
      </w:docPartObj>
    </w:sdtPr>
    <w:sdtContent>
      <w:sdt>
        <w:sdtPr>
          <w:id w:val="-1769616900"/>
          <w:docPartObj>
            <w:docPartGallery w:val="Page Numbers (Top of Page)"/>
            <w:docPartUnique/>
          </w:docPartObj>
        </w:sdtPr>
        <w:sdtContent>
          <w:p w14:paraId="63CCEB91" w14:textId="24449042" w:rsidR="00726980" w:rsidRDefault="00726980">
            <w:pPr>
              <w:pStyle w:val="Sidefod"/>
              <w:jc w:val="right"/>
            </w:pPr>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7F10F46E" w14:textId="3A0E8545" w:rsidR="005E057E" w:rsidRDefault="005E057E">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EBFD1" w14:textId="77777777" w:rsidR="00211541" w:rsidRDefault="00211541">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C3674" w14:textId="77777777" w:rsidR="006D4CFE" w:rsidRDefault="006D4CFE" w:rsidP="005E057E">
      <w:pPr>
        <w:spacing w:after="0" w:line="240" w:lineRule="auto"/>
      </w:pPr>
      <w:r>
        <w:separator/>
      </w:r>
    </w:p>
  </w:footnote>
  <w:footnote w:type="continuationSeparator" w:id="0">
    <w:p w14:paraId="31537ADC" w14:textId="77777777" w:rsidR="006D4CFE" w:rsidRDefault="006D4CFE" w:rsidP="005E057E">
      <w:pPr>
        <w:spacing w:after="0" w:line="240" w:lineRule="auto"/>
      </w:pPr>
      <w:r>
        <w:continuationSeparator/>
      </w:r>
    </w:p>
  </w:footnote>
  <w:footnote w:type="continuationNotice" w:id="1">
    <w:p w14:paraId="2912E5C8" w14:textId="77777777" w:rsidR="006D4CFE" w:rsidRDefault="006D4C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112C0" w14:textId="77777777" w:rsidR="00211541" w:rsidRDefault="00211541">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47118" w14:textId="0CEE8690" w:rsidR="005E057E" w:rsidRDefault="00726980">
    <w:pPr>
      <w:pStyle w:val="Sidehoved"/>
    </w:pPr>
    <w:r>
      <w:ptab w:relativeTo="margin" w:alignment="center" w:leader="none"/>
    </w:r>
    <w:r>
      <w:t>Version: 1.</w:t>
    </w:r>
    <w:r w:rsidR="00211541">
      <w:t>3</w:t>
    </w:r>
    <w:r>
      <w:ptab w:relativeTo="margin" w:alignment="right" w:leader="none"/>
    </w:r>
  </w:p>
  <w:p w14:paraId="5E0FC758" w14:textId="77777777" w:rsidR="00726980" w:rsidRDefault="00726980">
    <w:pPr>
      <w:pStyle w:val="Sidehove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28458" w14:textId="77777777" w:rsidR="00211541" w:rsidRDefault="00211541">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E56A"/>
    <w:multiLevelType w:val="hybridMultilevel"/>
    <w:tmpl w:val="FFFFFFFF"/>
    <w:lvl w:ilvl="0" w:tplc="D1AAFC96">
      <w:start w:val="1"/>
      <w:numFmt w:val="bullet"/>
      <w:lvlText w:val="-"/>
      <w:lvlJc w:val="left"/>
      <w:pPr>
        <w:ind w:left="720" w:hanging="360"/>
      </w:pPr>
      <w:rPr>
        <w:rFonts w:ascii="Calibri" w:hAnsi="Calibri" w:hint="default"/>
      </w:rPr>
    </w:lvl>
    <w:lvl w:ilvl="1" w:tplc="93AA6FBC">
      <w:start w:val="1"/>
      <w:numFmt w:val="bullet"/>
      <w:lvlText w:val="o"/>
      <w:lvlJc w:val="left"/>
      <w:pPr>
        <w:ind w:left="1440" w:hanging="360"/>
      </w:pPr>
      <w:rPr>
        <w:rFonts w:ascii="Courier New" w:hAnsi="Courier New" w:hint="default"/>
      </w:rPr>
    </w:lvl>
    <w:lvl w:ilvl="2" w:tplc="E6F4BA68">
      <w:start w:val="1"/>
      <w:numFmt w:val="bullet"/>
      <w:lvlText w:val=""/>
      <w:lvlJc w:val="left"/>
      <w:pPr>
        <w:ind w:left="2160" w:hanging="360"/>
      </w:pPr>
      <w:rPr>
        <w:rFonts w:ascii="Wingdings" w:hAnsi="Wingdings" w:hint="default"/>
      </w:rPr>
    </w:lvl>
    <w:lvl w:ilvl="3" w:tplc="E14012F8">
      <w:start w:val="1"/>
      <w:numFmt w:val="bullet"/>
      <w:lvlText w:val=""/>
      <w:lvlJc w:val="left"/>
      <w:pPr>
        <w:ind w:left="2880" w:hanging="360"/>
      </w:pPr>
      <w:rPr>
        <w:rFonts w:ascii="Symbol" w:hAnsi="Symbol" w:hint="default"/>
      </w:rPr>
    </w:lvl>
    <w:lvl w:ilvl="4" w:tplc="3168F196">
      <w:start w:val="1"/>
      <w:numFmt w:val="bullet"/>
      <w:lvlText w:val="o"/>
      <w:lvlJc w:val="left"/>
      <w:pPr>
        <w:ind w:left="3600" w:hanging="360"/>
      </w:pPr>
      <w:rPr>
        <w:rFonts w:ascii="Courier New" w:hAnsi="Courier New" w:hint="default"/>
      </w:rPr>
    </w:lvl>
    <w:lvl w:ilvl="5" w:tplc="BDB66AA4">
      <w:start w:val="1"/>
      <w:numFmt w:val="bullet"/>
      <w:lvlText w:val=""/>
      <w:lvlJc w:val="left"/>
      <w:pPr>
        <w:ind w:left="4320" w:hanging="360"/>
      </w:pPr>
      <w:rPr>
        <w:rFonts w:ascii="Wingdings" w:hAnsi="Wingdings" w:hint="default"/>
      </w:rPr>
    </w:lvl>
    <w:lvl w:ilvl="6" w:tplc="81B4559C">
      <w:start w:val="1"/>
      <w:numFmt w:val="bullet"/>
      <w:lvlText w:val=""/>
      <w:lvlJc w:val="left"/>
      <w:pPr>
        <w:ind w:left="5040" w:hanging="360"/>
      </w:pPr>
      <w:rPr>
        <w:rFonts w:ascii="Symbol" w:hAnsi="Symbol" w:hint="default"/>
      </w:rPr>
    </w:lvl>
    <w:lvl w:ilvl="7" w:tplc="CB08A690">
      <w:start w:val="1"/>
      <w:numFmt w:val="bullet"/>
      <w:lvlText w:val="o"/>
      <w:lvlJc w:val="left"/>
      <w:pPr>
        <w:ind w:left="5760" w:hanging="360"/>
      </w:pPr>
      <w:rPr>
        <w:rFonts w:ascii="Courier New" w:hAnsi="Courier New" w:hint="default"/>
      </w:rPr>
    </w:lvl>
    <w:lvl w:ilvl="8" w:tplc="61F8DB54">
      <w:start w:val="1"/>
      <w:numFmt w:val="bullet"/>
      <w:lvlText w:val=""/>
      <w:lvlJc w:val="left"/>
      <w:pPr>
        <w:ind w:left="6480" w:hanging="360"/>
      </w:pPr>
      <w:rPr>
        <w:rFonts w:ascii="Wingdings" w:hAnsi="Wingdings" w:hint="default"/>
      </w:rPr>
    </w:lvl>
  </w:abstractNum>
  <w:abstractNum w:abstractNumId="1" w15:restartNumberingAfterBreak="0">
    <w:nsid w:val="0480D90C"/>
    <w:multiLevelType w:val="hybridMultilevel"/>
    <w:tmpl w:val="FFFFFFFF"/>
    <w:lvl w:ilvl="0" w:tplc="1FF69090">
      <w:start w:val="7"/>
      <w:numFmt w:val="decimal"/>
      <w:lvlText w:val="%1."/>
      <w:lvlJc w:val="left"/>
      <w:pPr>
        <w:ind w:left="720" w:hanging="360"/>
      </w:pPr>
      <w:rPr>
        <w:rFonts w:ascii="Calibri" w:hAnsi="Calibri" w:hint="default"/>
      </w:rPr>
    </w:lvl>
    <w:lvl w:ilvl="1" w:tplc="8E802A92">
      <w:start w:val="1"/>
      <w:numFmt w:val="lowerLetter"/>
      <w:lvlText w:val="%2."/>
      <w:lvlJc w:val="left"/>
      <w:pPr>
        <w:ind w:left="1440" w:hanging="360"/>
      </w:pPr>
    </w:lvl>
    <w:lvl w:ilvl="2" w:tplc="69F8AB66">
      <w:start w:val="1"/>
      <w:numFmt w:val="lowerRoman"/>
      <w:lvlText w:val="%3."/>
      <w:lvlJc w:val="right"/>
      <w:pPr>
        <w:ind w:left="2160" w:hanging="180"/>
      </w:pPr>
    </w:lvl>
    <w:lvl w:ilvl="3" w:tplc="E7C2A3F6">
      <w:start w:val="1"/>
      <w:numFmt w:val="decimal"/>
      <w:lvlText w:val="%4."/>
      <w:lvlJc w:val="left"/>
      <w:pPr>
        <w:ind w:left="2880" w:hanging="360"/>
      </w:pPr>
    </w:lvl>
    <w:lvl w:ilvl="4" w:tplc="A90A877E">
      <w:start w:val="1"/>
      <w:numFmt w:val="lowerLetter"/>
      <w:lvlText w:val="%5."/>
      <w:lvlJc w:val="left"/>
      <w:pPr>
        <w:ind w:left="3600" w:hanging="360"/>
      </w:pPr>
    </w:lvl>
    <w:lvl w:ilvl="5" w:tplc="9566196C">
      <w:start w:val="1"/>
      <w:numFmt w:val="lowerRoman"/>
      <w:lvlText w:val="%6."/>
      <w:lvlJc w:val="right"/>
      <w:pPr>
        <w:ind w:left="4320" w:hanging="180"/>
      </w:pPr>
    </w:lvl>
    <w:lvl w:ilvl="6" w:tplc="B55E6DF4">
      <w:start w:val="1"/>
      <w:numFmt w:val="decimal"/>
      <w:lvlText w:val="%7."/>
      <w:lvlJc w:val="left"/>
      <w:pPr>
        <w:ind w:left="5040" w:hanging="360"/>
      </w:pPr>
    </w:lvl>
    <w:lvl w:ilvl="7" w:tplc="9E665508">
      <w:start w:val="1"/>
      <w:numFmt w:val="lowerLetter"/>
      <w:lvlText w:val="%8."/>
      <w:lvlJc w:val="left"/>
      <w:pPr>
        <w:ind w:left="5760" w:hanging="360"/>
      </w:pPr>
    </w:lvl>
    <w:lvl w:ilvl="8" w:tplc="65E80054">
      <w:start w:val="1"/>
      <w:numFmt w:val="lowerRoman"/>
      <w:lvlText w:val="%9."/>
      <w:lvlJc w:val="right"/>
      <w:pPr>
        <w:ind w:left="6480" w:hanging="180"/>
      </w:pPr>
    </w:lvl>
  </w:abstractNum>
  <w:abstractNum w:abstractNumId="2" w15:restartNumberingAfterBreak="0">
    <w:nsid w:val="0BCA9CCE"/>
    <w:multiLevelType w:val="hybridMultilevel"/>
    <w:tmpl w:val="FFFFFFFF"/>
    <w:lvl w:ilvl="0" w:tplc="7B305602">
      <w:start w:val="9"/>
      <w:numFmt w:val="decimal"/>
      <w:lvlText w:val="%1."/>
      <w:lvlJc w:val="left"/>
      <w:pPr>
        <w:ind w:left="720" w:hanging="360"/>
      </w:pPr>
      <w:rPr>
        <w:rFonts w:ascii="Calibri" w:hAnsi="Calibri" w:hint="default"/>
      </w:rPr>
    </w:lvl>
    <w:lvl w:ilvl="1" w:tplc="077C75CA">
      <w:start w:val="1"/>
      <w:numFmt w:val="lowerLetter"/>
      <w:lvlText w:val="%2."/>
      <w:lvlJc w:val="left"/>
      <w:pPr>
        <w:ind w:left="1440" w:hanging="360"/>
      </w:pPr>
    </w:lvl>
    <w:lvl w:ilvl="2" w:tplc="22CC4FDA">
      <w:start w:val="1"/>
      <w:numFmt w:val="lowerRoman"/>
      <w:lvlText w:val="%3."/>
      <w:lvlJc w:val="right"/>
      <w:pPr>
        <w:ind w:left="2160" w:hanging="180"/>
      </w:pPr>
    </w:lvl>
    <w:lvl w:ilvl="3" w:tplc="BEE02E8C">
      <w:start w:val="1"/>
      <w:numFmt w:val="decimal"/>
      <w:lvlText w:val="%4."/>
      <w:lvlJc w:val="left"/>
      <w:pPr>
        <w:ind w:left="2880" w:hanging="360"/>
      </w:pPr>
    </w:lvl>
    <w:lvl w:ilvl="4" w:tplc="20DCF00C">
      <w:start w:val="1"/>
      <w:numFmt w:val="lowerLetter"/>
      <w:lvlText w:val="%5."/>
      <w:lvlJc w:val="left"/>
      <w:pPr>
        <w:ind w:left="3600" w:hanging="360"/>
      </w:pPr>
    </w:lvl>
    <w:lvl w:ilvl="5" w:tplc="920EAFB4">
      <w:start w:val="1"/>
      <w:numFmt w:val="lowerRoman"/>
      <w:lvlText w:val="%6."/>
      <w:lvlJc w:val="right"/>
      <w:pPr>
        <w:ind w:left="4320" w:hanging="180"/>
      </w:pPr>
    </w:lvl>
    <w:lvl w:ilvl="6" w:tplc="06A2CA3C">
      <w:start w:val="1"/>
      <w:numFmt w:val="decimal"/>
      <w:lvlText w:val="%7."/>
      <w:lvlJc w:val="left"/>
      <w:pPr>
        <w:ind w:left="5040" w:hanging="360"/>
      </w:pPr>
    </w:lvl>
    <w:lvl w:ilvl="7" w:tplc="0188F8D2">
      <w:start w:val="1"/>
      <w:numFmt w:val="lowerLetter"/>
      <w:lvlText w:val="%8."/>
      <w:lvlJc w:val="left"/>
      <w:pPr>
        <w:ind w:left="5760" w:hanging="360"/>
      </w:pPr>
    </w:lvl>
    <w:lvl w:ilvl="8" w:tplc="5B7624AE">
      <w:start w:val="1"/>
      <w:numFmt w:val="lowerRoman"/>
      <w:lvlText w:val="%9."/>
      <w:lvlJc w:val="right"/>
      <w:pPr>
        <w:ind w:left="6480" w:hanging="180"/>
      </w:pPr>
    </w:lvl>
  </w:abstractNum>
  <w:abstractNum w:abstractNumId="3" w15:restartNumberingAfterBreak="0">
    <w:nsid w:val="164CB0E7"/>
    <w:multiLevelType w:val="hybridMultilevel"/>
    <w:tmpl w:val="FFFFFFFF"/>
    <w:lvl w:ilvl="0" w:tplc="C99CD9B6">
      <w:start w:val="1"/>
      <w:numFmt w:val="decimal"/>
      <w:lvlText w:val="%1."/>
      <w:lvlJc w:val="left"/>
      <w:pPr>
        <w:ind w:left="720" w:hanging="360"/>
      </w:pPr>
    </w:lvl>
    <w:lvl w:ilvl="1" w:tplc="B0401648">
      <w:start w:val="1"/>
      <w:numFmt w:val="lowerLetter"/>
      <w:lvlText w:val="%2."/>
      <w:lvlJc w:val="left"/>
      <w:pPr>
        <w:ind w:left="1440" w:hanging="360"/>
      </w:pPr>
    </w:lvl>
    <w:lvl w:ilvl="2" w:tplc="065C4E32">
      <w:start w:val="1"/>
      <w:numFmt w:val="lowerRoman"/>
      <w:lvlText w:val="%3."/>
      <w:lvlJc w:val="right"/>
      <w:pPr>
        <w:ind w:left="2160" w:hanging="180"/>
      </w:pPr>
    </w:lvl>
    <w:lvl w:ilvl="3" w:tplc="3BCC8E5E">
      <w:start w:val="1"/>
      <w:numFmt w:val="decimal"/>
      <w:lvlText w:val="%4."/>
      <w:lvlJc w:val="left"/>
      <w:pPr>
        <w:ind w:left="2880" w:hanging="360"/>
      </w:pPr>
    </w:lvl>
    <w:lvl w:ilvl="4" w:tplc="4680E7FE">
      <w:start w:val="1"/>
      <w:numFmt w:val="lowerLetter"/>
      <w:lvlText w:val="%5."/>
      <w:lvlJc w:val="left"/>
      <w:pPr>
        <w:ind w:left="3600" w:hanging="360"/>
      </w:pPr>
    </w:lvl>
    <w:lvl w:ilvl="5" w:tplc="9D84693E">
      <w:start w:val="1"/>
      <w:numFmt w:val="lowerRoman"/>
      <w:lvlText w:val="%6."/>
      <w:lvlJc w:val="right"/>
      <w:pPr>
        <w:ind w:left="4320" w:hanging="180"/>
      </w:pPr>
    </w:lvl>
    <w:lvl w:ilvl="6" w:tplc="FFECBECC">
      <w:start w:val="1"/>
      <w:numFmt w:val="decimal"/>
      <w:lvlText w:val="%7."/>
      <w:lvlJc w:val="left"/>
      <w:pPr>
        <w:ind w:left="5040" w:hanging="360"/>
      </w:pPr>
    </w:lvl>
    <w:lvl w:ilvl="7" w:tplc="4AE80776">
      <w:start w:val="1"/>
      <w:numFmt w:val="lowerLetter"/>
      <w:lvlText w:val="%8."/>
      <w:lvlJc w:val="left"/>
      <w:pPr>
        <w:ind w:left="5760" w:hanging="360"/>
      </w:pPr>
    </w:lvl>
    <w:lvl w:ilvl="8" w:tplc="ABFED864">
      <w:start w:val="1"/>
      <w:numFmt w:val="lowerRoman"/>
      <w:lvlText w:val="%9."/>
      <w:lvlJc w:val="right"/>
      <w:pPr>
        <w:ind w:left="6480" w:hanging="180"/>
      </w:pPr>
    </w:lvl>
  </w:abstractNum>
  <w:abstractNum w:abstractNumId="4" w15:restartNumberingAfterBreak="0">
    <w:nsid w:val="175EBE9E"/>
    <w:multiLevelType w:val="hybridMultilevel"/>
    <w:tmpl w:val="FFFFFFFF"/>
    <w:lvl w:ilvl="0" w:tplc="F8C07644">
      <w:start w:val="6"/>
      <w:numFmt w:val="decimal"/>
      <w:lvlText w:val="%1."/>
      <w:lvlJc w:val="left"/>
      <w:pPr>
        <w:ind w:left="720" w:hanging="360"/>
      </w:pPr>
      <w:rPr>
        <w:rFonts w:ascii="Calibri" w:hAnsi="Calibri" w:hint="default"/>
      </w:rPr>
    </w:lvl>
    <w:lvl w:ilvl="1" w:tplc="688E67E4">
      <w:start w:val="1"/>
      <w:numFmt w:val="lowerLetter"/>
      <w:lvlText w:val="%2."/>
      <w:lvlJc w:val="left"/>
      <w:pPr>
        <w:ind w:left="1440" w:hanging="360"/>
      </w:pPr>
    </w:lvl>
    <w:lvl w:ilvl="2" w:tplc="27228ED4">
      <w:start w:val="1"/>
      <w:numFmt w:val="lowerRoman"/>
      <w:lvlText w:val="%3."/>
      <w:lvlJc w:val="right"/>
      <w:pPr>
        <w:ind w:left="2160" w:hanging="180"/>
      </w:pPr>
    </w:lvl>
    <w:lvl w:ilvl="3" w:tplc="E6781F2C">
      <w:start w:val="1"/>
      <w:numFmt w:val="decimal"/>
      <w:lvlText w:val="%4."/>
      <w:lvlJc w:val="left"/>
      <w:pPr>
        <w:ind w:left="2880" w:hanging="360"/>
      </w:pPr>
    </w:lvl>
    <w:lvl w:ilvl="4" w:tplc="5B346AB2">
      <w:start w:val="1"/>
      <w:numFmt w:val="lowerLetter"/>
      <w:lvlText w:val="%5."/>
      <w:lvlJc w:val="left"/>
      <w:pPr>
        <w:ind w:left="3600" w:hanging="360"/>
      </w:pPr>
    </w:lvl>
    <w:lvl w:ilvl="5" w:tplc="8F540A64">
      <w:start w:val="1"/>
      <w:numFmt w:val="lowerRoman"/>
      <w:lvlText w:val="%6."/>
      <w:lvlJc w:val="right"/>
      <w:pPr>
        <w:ind w:left="4320" w:hanging="180"/>
      </w:pPr>
    </w:lvl>
    <w:lvl w:ilvl="6" w:tplc="1DF21C8E">
      <w:start w:val="1"/>
      <w:numFmt w:val="decimal"/>
      <w:lvlText w:val="%7."/>
      <w:lvlJc w:val="left"/>
      <w:pPr>
        <w:ind w:left="5040" w:hanging="360"/>
      </w:pPr>
    </w:lvl>
    <w:lvl w:ilvl="7" w:tplc="CA16427A">
      <w:start w:val="1"/>
      <w:numFmt w:val="lowerLetter"/>
      <w:lvlText w:val="%8."/>
      <w:lvlJc w:val="left"/>
      <w:pPr>
        <w:ind w:left="5760" w:hanging="360"/>
      </w:pPr>
    </w:lvl>
    <w:lvl w:ilvl="8" w:tplc="A19EC51E">
      <w:start w:val="1"/>
      <w:numFmt w:val="lowerRoman"/>
      <w:lvlText w:val="%9."/>
      <w:lvlJc w:val="right"/>
      <w:pPr>
        <w:ind w:left="6480" w:hanging="180"/>
      </w:pPr>
    </w:lvl>
  </w:abstractNum>
  <w:abstractNum w:abstractNumId="5" w15:restartNumberingAfterBreak="0">
    <w:nsid w:val="1AAF7085"/>
    <w:multiLevelType w:val="hybridMultilevel"/>
    <w:tmpl w:val="39361EC4"/>
    <w:lvl w:ilvl="0" w:tplc="8250D1A4">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0282284"/>
    <w:multiLevelType w:val="hybridMultilevel"/>
    <w:tmpl w:val="FFFFFFFF"/>
    <w:lvl w:ilvl="0" w:tplc="6D8E6032">
      <w:start w:val="5"/>
      <w:numFmt w:val="decimal"/>
      <w:lvlText w:val="%1."/>
      <w:lvlJc w:val="left"/>
      <w:pPr>
        <w:ind w:left="720" w:hanging="360"/>
      </w:pPr>
      <w:rPr>
        <w:rFonts w:ascii="Calibri" w:hAnsi="Calibri" w:hint="default"/>
      </w:rPr>
    </w:lvl>
    <w:lvl w:ilvl="1" w:tplc="DACA349C">
      <w:start w:val="1"/>
      <w:numFmt w:val="lowerLetter"/>
      <w:lvlText w:val="%2."/>
      <w:lvlJc w:val="left"/>
      <w:pPr>
        <w:ind w:left="1440" w:hanging="360"/>
      </w:pPr>
    </w:lvl>
    <w:lvl w:ilvl="2" w:tplc="B5561BF8">
      <w:start w:val="1"/>
      <w:numFmt w:val="lowerRoman"/>
      <w:lvlText w:val="%3."/>
      <w:lvlJc w:val="right"/>
      <w:pPr>
        <w:ind w:left="2160" w:hanging="180"/>
      </w:pPr>
    </w:lvl>
    <w:lvl w:ilvl="3" w:tplc="5B5C2BF4">
      <w:start w:val="1"/>
      <w:numFmt w:val="decimal"/>
      <w:lvlText w:val="%4."/>
      <w:lvlJc w:val="left"/>
      <w:pPr>
        <w:ind w:left="2880" w:hanging="360"/>
      </w:pPr>
    </w:lvl>
    <w:lvl w:ilvl="4" w:tplc="BDE6D78E">
      <w:start w:val="1"/>
      <w:numFmt w:val="lowerLetter"/>
      <w:lvlText w:val="%5."/>
      <w:lvlJc w:val="left"/>
      <w:pPr>
        <w:ind w:left="3600" w:hanging="360"/>
      </w:pPr>
    </w:lvl>
    <w:lvl w:ilvl="5" w:tplc="120EF108">
      <w:start w:val="1"/>
      <w:numFmt w:val="lowerRoman"/>
      <w:lvlText w:val="%6."/>
      <w:lvlJc w:val="right"/>
      <w:pPr>
        <w:ind w:left="4320" w:hanging="180"/>
      </w:pPr>
    </w:lvl>
    <w:lvl w:ilvl="6" w:tplc="6846A614">
      <w:start w:val="1"/>
      <w:numFmt w:val="decimal"/>
      <w:lvlText w:val="%7."/>
      <w:lvlJc w:val="left"/>
      <w:pPr>
        <w:ind w:left="5040" w:hanging="360"/>
      </w:pPr>
    </w:lvl>
    <w:lvl w:ilvl="7" w:tplc="D988B1DA">
      <w:start w:val="1"/>
      <w:numFmt w:val="lowerLetter"/>
      <w:lvlText w:val="%8."/>
      <w:lvlJc w:val="left"/>
      <w:pPr>
        <w:ind w:left="5760" w:hanging="360"/>
      </w:pPr>
    </w:lvl>
    <w:lvl w:ilvl="8" w:tplc="AED4A70C">
      <w:start w:val="1"/>
      <w:numFmt w:val="lowerRoman"/>
      <w:lvlText w:val="%9."/>
      <w:lvlJc w:val="right"/>
      <w:pPr>
        <w:ind w:left="6480" w:hanging="180"/>
      </w:pPr>
    </w:lvl>
  </w:abstractNum>
  <w:abstractNum w:abstractNumId="7" w15:restartNumberingAfterBreak="0">
    <w:nsid w:val="3510C761"/>
    <w:multiLevelType w:val="hybridMultilevel"/>
    <w:tmpl w:val="FFFFFFFF"/>
    <w:lvl w:ilvl="0" w:tplc="1BA4D6CE">
      <w:start w:val="1"/>
      <w:numFmt w:val="bullet"/>
      <w:lvlText w:val="-"/>
      <w:lvlJc w:val="left"/>
      <w:pPr>
        <w:ind w:left="720" w:hanging="360"/>
      </w:pPr>
      <w:rPr>
        <w:rFonts w:ascii="Calibri" w:hAnsi="Calibri" w:hint="default"/>
      </w:rPr>
    </w:lvl>
    <w:lvl w:ilvl="1" w:tplc="4028A7BC">
      <w:start w:val="1"/>
      <w:numFmt w:val="bullet"/>
      <w:lvlText w:val="o"/>
      <w:lvlJc w:val="left"/>
      <w:pPr>
        <w:ind w:left="1440" w:hanging="360"/>
      </w:pPr>
      <w:rPr>
        <w:rFonts w:ascii="Courier New" w:hAnsi="Courier New" w:hint="default"/>
      </w:rPr>
    </w:lvl>
    <w:lvl w:ilvl="2" w:tplc="4AB2FE30">
      <w:start w:val="1"/>
      <w:numFmt w:val="bullet"/>
      <w:lvlText w:val=""/>
      <w:lvlJc w:val="left"/>
      <w:pPr>
        <w:ind w:left="2160" w:hanging="360"/>
      </w:pPr>
      <w:rPr>
        <w:rFonts w:ascii="Wingdings" w:hAnsi="Wingdings" w:hint="default"/>
      </w:rPr>
    </w:lvl>
    <w:lvl w:ilvl="3" w:tplc="FD125884">
      <w:start w:val="1"/>
      <w:numFmt w:val="bullet"/>
      <w:lvlText w:val=""/>
      <w:lvlJc w:val="left"/>
      <w:pPr>
        <w:ind w:left="2880" w:hanging="360"/>
      </w:pPr>
      <w:rPr>
        <w:rFonts w:ascii="Symbol" w:hAnsi="Symbol" w:hint="default"/>
      </w:rPr>
    </w:lvl>
    <w:lvl w:ilvl="4" w:tplc="21F053EE">
      <w:start w:val="1"/>
      <w:numFmt w:val="bullet"/>
      <w:lvlText w:val="o"/>
      <w:lvlJc w:val="left"/>
      <w:pPr>
        <w:ind w:left="3600" w:hanging="360"/>
      </w:pPr>
      <w:rPr>
        <w:rFonts w:ascii="Courier New" w:hAnsi="Courier New" w:hint="default"/>
      </w:rPr>
    </w:lvl>
    <w:lvl w:ilvl="5" w:tplc="41E66714">
      <w:start w:val="1"/>
      <w:numFmt w:val="bullet"/>
      <w:lvlText w:val=""/>
      <w:lvlJc w:val="left"/>
      <w:pPr>
        <w:ind w:left="4320" w:hanging="360"/>
      </w:pPr>
      <w:rPr>
        <w:rFonts w:ascii="Wingdings" w:hAnsi="Wingdings" w:hint="default"/>
      </w:rPr>
    </w:lvl>
    <w:lvl w:ilvl="6" w:tplc="D7521426">
      <w:start w:val="1"/>
      <w:numFmt w:val="bullet"/>
      <w:lvlText w:val=""/>
      <w:lvlJc w:val="left"/>
      <w:pPr>
        <w:ind w:left="5040" w:hanging="360"/>
      </w:pPr>
      <w:rPr>
        <w:rFonts w:ascii="Symbol" w:hAnsi="Symbol" w:hint="default"/>
      </w:rPr>
    </w:lvl>
    <w:lvl w:ilvl="7" w:tplc="64360556">
      <w:start w:val="1"/>
      <w:numFmt w:val="bullet"/>
      <w:lvlText w:val="o"/>
      <w:lvlJc w:val="left"/>
      <w:pPr>
        <w:ind w:left="5760" w:hanging="360"/>
      </w:pPr>
      <w:rPr>
        <w:rFonts w:ascii="Courier New" w:hAnsi="Courier New" w:hint="default"/>
      </w:rPr>
    </w:lvl>
    <w:lvl w:ilvl="8" w:tplc="F3D283F4">
      <w:start w:val="1"/>
      <w:numFmt w:val="bullet"/>
      <w:lvlText w:val=""/>
      <w:lvlJc w:val="left"/>
      <w:pPr>
        <w:ind w:left="6480" w:hanging="360"/>
      </w:pPr>
      <w:rPr>
        <w:rFonts w:ascii="Wingdings" w:hAnsi="Wingdings" w:hint="default"/>
      </w:rPr>
    </w:lvl>
  </w:abstractNum>
  <w:abstractNum w:abstractNumId="8" w15:restartNumberingAfterBreak="0">
    <w:nsid w:val="40CC0DD8"/>
    <w:multiLevelType w:val="hybridMultilevel"/>
    <w:tmpl w:val="5DAC094C"/>
    <w:lvl w:ilvl="0" w:tplc="7FCE5F88">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22F5076"/>
    <w:multiLevelType w:val="hybridMultilevel"/>
    <w:tmpl w:val="FFFFFFFF"/>
    <w:lvl w:ilvl="0" w:tplc="AF9ECBA2">
      <w:start w:val="1"/>
      <w:numFmt w:val="bullet"/>
      <w:lvlText w:val="-"/>
      <w:lvlJc w:val="left"/>
      <w:pPr>
        <w:ind w:left="720" w:hanging="360"/>
      </w:pPr>
      <w:rPr>
        <w:rFonts w:ascii="Calibri" w:hAnsi="Calibri" w:hint="default"/>
      </w:rPr>
    </w:lvl>
    <w:lvl w:ilvl="1" w:tplc="C4127CE6">
      <w:start w:val="1"/>
      <w:numFmt w:val="bullet"/>
      <w:lvlText w:val="o"/>
      <w:lvlJc w:val="left"/>
      <w:pPr>
        <w:ind w:left="1440" w:hanging="360"/>
      </w:pPr>
      <w:rPr>
        <w:rFonts w:ascii="Courier New" w:hAnsi="Courier New" w:hint="default"/>
      </w:rPr>
    </w:lvl>
    <w:lvl w:ilvl="2" w:tplc="2770659E">
      <w:start w:val="1"/>
      <w:numFmt w:val="bullet"/>
      <w:lvlText w:val=""/>
      <w:lvlJc w:val="left"/>
      <w:pPr>
        <w:ind w:left="2160" w:hanging="360"/>
      </w:pPr>
      <w:rPr>
        <w:rFonts w:ascii="Wingdings" w:hAnsi="Wingdings" w:hint="default"/>
      </w:rPr>
    </w:lvl>
    <w:lvl w:ilvl="3" w:tplc="FA96D0C6">
      <w:start w:val="1"/>
      <w:numFmt w:val="bullet"/>
      <w:lvlText w:val=""/>
      <w:lvlJc w:val="left"/>
      <w:pPr>
        <w:ind w:left="2880" w:hanging="360"/>
      </w:pPr>
      <w:rPr>
        <w:rFonts w:ascii="Symbol" w:hAnsi="Symbol" w:hint="default"/>
      </w:rPr>
    </w:lvl>
    <w:lvl w:ilvl="4" w:tplc="FA10EBF6">
      <w:start w:val="1"/>
      <w:numFmt w:val="bullet"/>
      <w:lvlText w:val="o"/>
      <w:lvlJc w:val="left"/>
      <w:pPr>
        <w:ind w:left="3600" w:hanging="360"/>
      </w:pPr>
      <w:rPr>
        <w:rFonts w:ascii="Courier New" w:hAnsi="Courier New" w:hint="default"/>
      </w:rPr>
    </w:lvl>
    <w:lvl w:ilvl="5" w:tplc="F87AE450">
      <w:start w:val="1"/>
      <w:numFmt w:val="bullet"/>
      <w:lvlText w:val=""/>
      <w:lvlJc w:val="left"/>
      <w:pPr>
        <w:ind w:left="4320" w:hanging="360"/>
      </w:pPr>
      <w:rPr>
        <w:rFonts w:ascii="Wingdings" w:hAnsi="Wingdings" w:hint="default"/>
      </w:rPr>
    </w:lvl>
    <w:lvl w:ilvl="6" w:tplc="6FBE5588">
      <w:start w:val="1"/>
      <w:numFmt w:val="bullet"/>
      <w:lvlText w:val=""/>
      <w:lvlJc w:val="left"/>
      <w:pPr>
        <w:ind w:left="5040" w:hanging="360"/>
      </w:pPr>
      <w:rPr>
        <w:rFonts w:ascii="Symbol" w:hAnsi="Symbol" w:hint="default"/>
      </w:rPr>
    </w:lvl>
    <w:lvl w:ilvl="7" w:tplc="CA18817C">
      <w:start w:val="1"/>
      <w:numFmt w:val="bullet"/>
      <w:lvlText w:val="o"/>
      <w:lvlJc w:val="left"/>
      <w:pPr>
        <w:ind w:left="5760" w:hanging="360"/>
      </w:pPr>
      <w:rPr>
        <w:rFonts w:ascii="Courier New" w:hAnsi="Courier New" w:hint="default"/>
      </w:rPr>
    </w:lvl>
    <w:lvl w:ilvl="8" w:tplc="E9ACED50">
      <w:start w:val="1"/>
      <w:numFmt w:val="bullet"/>
      <w:lvlText w:val=""/>
      <w:lvlJc w:val="left"/>
      <w:pPr>
        <w:ind w:left="6480" w:hanging="360"/>
      </w:pPr>
      <w:rPr>
        <w:rFonts w:ascii="Wingdings" w:hAnsi="Wingdings" w:hint="default"/>
      </w:rPr>
    </w:lvl>
  </w:abstractNum>
  <w:abstractNum w:abstractNumId="10" w15:restartNumberingAfterBreak="0">
    <w:nsid w:val="44E7598F"/>
    <w:multiLevelType w:val="hybridMultilevel"/>
    <w:tmpl w:val="FFFFFFFF"/>
    <w:lvl w:ilvl="0" w:tplc="5734C31A">
      <w:start w:val="3"/>
      <w:numFmt w:val="decimal"/>
      <w:lvlText w:val="%1."/>
      <w:lvlJc w:val="left"/>
      <w:pPr>
        <w:ind w:left="720" w:hanging="360"/>
      </w:pPr>
      <w:rPr>
        <w:rFonts w:ascii="Calibri" w:hAnsi="Calibri" w:hint="default"/>
      </w:rPr>
    </w:lvl>
    <w:lvl w:ilvl="1" w:tplc="4028CD92">
      <w:start w:val="1"/>
      <w:numFmt w:val="lowerLetter"/>
      <w:lvlText w:val="%2."/>
      <w:lvlJc w:val="left"/>
      <w:pPr>
        <w:ind w:left="1440" w:hanging="360"/>
      </w:pPr>
    </w:lvl>
    <w:lvl w:ilvl="2" w:tplc="F5C29414">
      <w:start w:val="1"/>
      <w:numFmt w:val="lowerRoman"/>
      <w:lvlText w:val="%3."/>
      <w:lvlJc w:val="right"/>
      <w:pPr>
        <w:ind w:left="2160" w:hanging="180"/>
      </w:pPr>
    </w:lvl>
    <w:lvl w:ilvl="3" w:tplc="65FABA46">
      <w:start w:val="1"/>
      <w:numFmt w:val="decimal"/>
      <w:lvlText w:val="%4."/>
      <w:lvlJc w:val="left"/>
      <w:pPr>
        <w:ind w:left="2880" w:hanging="360"/>
      </w:pPr>
    </w:lvl>
    <w:lvl w:ilvl="4" w:tplc="7EF28952">
      <w:start w:val="1"/>
      <w:numFmt w:val="lowerLetter"/>
      <w:lvlText w:val="%5."/>
      <w:lvlJc w:val="left"/>
      <w:pPr>
        <w:ind w:left="3600" w:hanging="360"/>
      </w:pPr>
    </w:lvl>
    <w:lvl w:ilvl="5" w:tplc="AE4E975C">
      <w:start w:val="1"/>
      <w:numFmt w:val="lowerRoman"/>
      <w:lvlText w:val="%6."/>
      <w:lvlJc w:val="right"/>
      <w:pPr>
        <w:ind w:left="4320" w:hanging="180"/>
      </w:pPr>
    </w:lvl>
    <w:lvl w:ilvl="6" w:tplc="4D0C1668">
      <w:start w:val="1"/>
      <w:numFmt w:val="decimal"/>
      <w:lvlText w:val="%7."/>
      <w:lvlJc w:val="left"/>
      <w:pPr>
        <w:ind w:left="5040" w:hanging="360"/>
      </w:pPr>
    </w:lvl>
    <w:lvl w:ilvl="7" w:tplc="0E427C2A">
      <w:start w:val="1"/>
      <w:numFmt w:val="lowerLetter"/>
      <w:lvlText w:val="%8."/>
      <w:lvlJc w:val="left"/>
      <w:pPr>
        <w:ind w:left="5760" w:hanging="360"/>
      </w:pPr>
    </w:lvl>
    <w:lvl w:ilvl="8" w:tplc="D952A642">
      <w:start w:val="1"/>
      <w:numFmt w:val="lowerRoman"/>
      <w:lvlText w:val="%9."/>
      <w:lvlJc w:val="right"/>
      <w:pPr>
        <w:ind w:left="6480" w:hanging="180"/>
      </w:pPr>
    </w:lvl>
  </w:abstractNum>
  <w:abstractNum w:abstractNumId="11" w15:restartNumberingAfterBreak="0">
    <w:nsid w:val="45E530A3"/>
    <w:multiLevelType w:val="hybridMultilevel"/>
    <w:tmpl w:val="68AAA0F4"/>
    <w:lvl w:ilvl="0" w:tplc="5016ED34">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48BA24AF"/>
    <w:multiLevelType w:val="hybridMultilevel"/>
    <w:tmpl w:val="FFFFFFFF"/>
    <w:lvl w:ilvl="0" w:tplc="33F6F044">
      <w:start w:val="1"/>
      <w:numFmt w:val="bullet"/>
      <w:lvlText w:val="-"/>
      <w:lvlJc w:val="left"/>
      <w:pPr>
        <w:ind w:left="720" w:hanging="360"/>
      </w:pPr>
      <w:rPr>
        <w:rFonts w:ascii="Calibri" w:hAnsi="Calibri" w:hint="default"/>
      </w:rPr>
    </w:lvl>
    <w:lvl w:ilvl="1" w:tplc="11460526">
      <w:start w:val="1"/>
      <w:numFmt w:val="bullet"/>
      <w:lvlText w:val="o"/>
      <w:lvlJc w:val="left"/>
      <w:pPr>
        <w:ind w:left="1440" w:hanging="360"/>
      </w:pPr>
      <w:rPr>
        <w:rFonts w:ascii="Courier New" w:hAnsi="Courier New" w:hint="default"/>
      </w:rPr>
    </w:lvl>
    <w:lvl w:ilvl="2" w:tplc="C92C46AE">
      <w:start w:val="1"/>
      <w:numFmt w:val="bullet"/>
      <w:lvlText w:val=""/>
      <w:lvlJc w:val="left"/>
      <w:pPr>
        <w:ind w:left="2160" w:hanging="360"/>
      </w:pPr>
      <w:rPr>
        <w:rFonts w:ascii="Wingdings" w:hAnsi="Wingdings" w:hint="default"/>
      </w:rPr>
    </w:lvl>
    <w:lvl w:ilvl="3" w:tplc="0CDE0C8E">
      <w:start w:val="1"/>
      <w:numFmt w:val="bullet"/>
      <w:lvlText w:val=""/>
      <w:lvlJc w:val="left"/>
      <w:pPr>
        <w:ind w:left="2880" w:hanging="360"/>
      </w:pPr>
      <w:rPr>
        <w:rFonts w:ascii="Symbol" w:hAnsi="Symbol" w:hint="default"/>
      </w:rPr>
    </w:lvl>
    <w:lvl w:ilvl="4" w:tplc="28884882">
      <w:start w:val="1"/>
      <w:numFmt w:val="bullet"/>
      <w:lvlText w:val="o"/>
      <w:lvlJc w:val="left"/>
      <w:pPr>
        <w:ind w:left="3600" w:hanging="360"/>
      </w:pPr>
      <w:rPr>
        <w:rFonts w:ascii="Courier New" w:hAnsi="Courier New" w:hint="default"/>
      </w:rPr>
    </w:lvl>
    <w:lvl w:ilvl="5" w:tplc="0EB48014">
      <w:start w:val="1"/>
      <w:numFmt w:val="bullet"/>
      <w:lvlText w:val=""/>
      <w:lvlJc w:val="left"/>
      <w:pPr>
        <w:ind w:left="4320" w:hanging="360"/>
      </w:pPr>
      <w:rPr>
        <w:rFonts w:ascii="Wingdings" w:hAnsi="Wingdings" w:hint="default"/>
      </w:rPr>
    </w:lvl>
    <w:lvl w:ilvl="6" w:tplc="F258A68A">
      <w:start w:val="1"/>
      <w:numFmt w:val="bullet"/>
      <w:lvlText w:val=""/>
      <w:lvlJc w:val="left"/>
      <w:pPr>
        <w:ind w:left="5040" w:hanging="360"/>
      </w:pPr>
      <w:rPr>
        <w:rFonts w:ascii="Symbol" w:hAnsi="Symbol" w:hint="default"/>
      </w:rPr>
    </w:lvl>
    <w:lvl w:ilvl="7" w:tplc="A72855E2">
      <w:start w:val="1"/>
      <w:numFmt w:val="bullet"/>
      <w:lvlText w:val="o"/>
      <w:lvlJc w:val="left"/>
      <w:pPr>
        <w:ind w:left="5760" w:hanging="360"/>
      </w:pPr>
      <w:rPr>
        <w:rFonts w:ascii="Courier New" w:hAnsi="Courier New" w:hint="default"/>
      </w:rPr>
    </w:lvl>
    <w:lvl w:ilvl="8" w:tplc="2B6E6C22">
      <w:start w:val="1"/>
      <w:numFmt w:val="bullet"/>
      <w:lvlText w:val=""/>
      <w:lvlJc w:val="left"/>
      <w:pPr>
        <w:ind w:left="6480" w:hanging="360"/>
      </w:pPr>
      <w:rPr>
        <w:rFonts w:ascii="Wingdings" w:hAnsi="Wingdings" w:hint="default"/>
      </w:rPr>
    </w:lvl>
  </w:abstractNum>
  <w:abstractNum w:abstractNumId="13" w15:restartNumberingAfterBreak="0">
    <w:nsid w:val="4F9BFFD2"/>
    <w:multiLevelType w:val="hybridMultilevel"/>
    <w:tmpl w:val="FFFFFFFF"/>
    <w:lvl w:ilvl="0" w:tplc="276A7A06">
      <w:start w:val="2"/>
      <w:numFmt w:val="decimal"/>
      <w:lvlText w:val="%1."/>
      <w:lvlJc w:val="left"/>
      <w:pPr>
        <w:ind w:left="720" w:hanging="360"/>
      </w:pPr>
      <w:rPr>
        <w:rFonts w:ascii="Calibri" w:hAnsi="Calibri" w:hint="default"/>
      </w:rPr>
    </w:lvl>
    <w:lvl w:ilvl="1" w:tplc="98FEC8C2">
      <w:start w:val="1"/>
      <w:numFmt w:val="lowerLetter"/>
      <w:lvlText w:val="%2."/>
      <w:lvlJc w:val="left"/>
      <w:pPr>
        <w:ind w:left="1440" w:hanging="360"/>
      </w:pPr>
    </w:lvl>
    <w:lvl w:ilvl="2" w:tplc="37669C28">
      <w:start w:val="1"/>
      <w:numFmt w:val="lowerRoman"/>
      <w:lvlText w:val="%3."/>
      <w:lvlJc w:val="right"/>
      <w:pPr>
        <w:ind w:left="2160" w:hanging="180"/>
      </w:pPr>
    </w:lvl>
    <w:lvl w:ilvl="3" w:tplc="4FE6A9C8">
      <w:start w:val="1"/>
      <w:numFmt w:val="decimal"/>
      <w:lvlText w:val="%4."/>
      <w:lvlJc w:val="left"/>
      <w:pPr>
        <w:ind w:left="2880" w:hanging="360"/>
      </w:pPr>
    </w:lvl>
    <w:lvl w:ilvl="4" w:tplc="D46480AA">
      <w:start w:val="1"/>
      <w:numFmt w:val="lowerLetter"/>
      <w:lvlText w:val="%5."/>
      <w:lvlJc w:val="left"/>
      <w:pPr>
        <w:ind w:left="3600" w:hanging="360"/>
      </w:pPr>
    </w:lvl>
    <w:lvl w:ilvl="5" w:tplc="7F266E60">
      <w:start w:val="1"/>
      <w:numFmt w:val="lowerRoman"/>
      <w:lvlText w:val="%6."/>
      <w:lvlJc w:val="right"/>
      <w:pPr>
        <w:ind w:left="4320" w:hanging="180"/>
      </w:pPr>
    </w:lvl>
    <w:lvl w:ilvl="6" w:tplc="EEC48E88">
      <w:start w:val="1"/>
      <w:numFmt w:val="decimal"/>
      <w:lvlText w:val="%7."/>
      <w:lvlJc w:val="left"/>
      <w:pPr>
        <w:ind w:left="5040" w:hanging="360"/>
      </w:pPr>
    </w:lvl>
    <w:lvl w:ilvl="7" w:tplc="78DCFF82">
      <w:start w:val="1"/>
      <w:numFmt w:val="lowerLetter"/>
      <w:lvlText w:val="%8."/>
      <w:lvlJc w:val="left"/>
      <w:pPr>
        <w:ind w:left="5760" w:hanging="360"/>
      </w:pPr>
    </w:lvl>
    <w:lvl w:ilvl="8" w:tplc="CEAC27E6">
      <w:start w:val="1"/>
      <w:numFmt w:val="lowerRoman"/>
      <w:lvlText w:val="%9."/>
      <w:lvlJc w:val="right"/>
      <w:pPr>
        <w:ind w:left="6480" w:hanging="180"/>
      </w:pPr>
    </w:lvl>
  </w:abstractNum>
  <w:abstractNum w:abstractNumId="14" w15:restartNumberingAfterBreak="0">
    <w:nsid w:val="58A13B5A"/>
    <w:multiLevelType w:val="hybridMultilevel"/>
    <w:tmpl w:val="FFFFFFFF"/>
    <w:lvl w:ilvl="0" w:tplc="9B8E4708">
      <w:start w:val="1"/>
      <w:numFmt w:val="bullet"/>
      <w:lvlText w:val="-"/>
      <w:lvlJc w:val="left"/>
      <w:pPr>
        <w:ind w:left="720" w:hanging="360"/>
      </w:pPr>
      <w:rPr>
        <w:rFonts w:ascii="Calibri" w:hAnsi="Calibri" w:hint="default"/>
      </w:rPr>
    </w:lvl>
    <w:lvl w:ilvl="1" w:tplc="65084DAA">
      <w:start w:val="1"/>
      <w:numFmt w:val="bullet"/>
      <w:lvlText w:val="o"/>
      <w:lvlJc w:val="left"/>
      <w:pPr>
        <w:ind w:left="1440" w:hanging="360"/>
      </w:pPr>
      <w:rPr>
        <w:rFonts w:ascii="Courier New" w:hAnsi="Courier New" w:hint="default"/>
      </w:rPr>
    </w:lvl>
    <w:lvl w:ilvl="2" w:tplc="DEF4C244">
      <w:start w:val="1"/>
      <w:numFmt w:val="bullet"/>
      <w:lvlText w:val=""/>
      <w:lvlJc w:val="left"/>
      <w:pPr>
        <w:ind w:left="2160" w:hanging="360"/>
      </w:pPr>
      <w:rPr>
        <w:rFonts w:ascii="Wingdings" w:hAnsi="Wingdings" w:hint="default"/>
      </w:rPr>
    </w:lvl>
    <w:lvl w:ilvl="3" w:tplc="5596F2A8">
      <w:start w:val="1"/>
      <w:numFmt w:val="bullet"/>
      <w:lvlText w:val=""/>
      <w:lvlJc w:val="left"/>
      <w:pPr>
        <w:ind w:left="2880" w:hanging="360"/>
      </w:pPr>
      <w:rPr>
        <w:rFonts w:ascii="Symbol" w:hAnsi="Symbol" w:hint="default"/>
      </w:rPr>
    </w:lvl>
    <w:lvl w:ilvl="4" w:tplc="C04EFD36">
      <w:start w:val="1"/>
      <w:numFmt w:val="bullet"/>
      <w:lvlText w:val="o"/>
      <w:lvlJc w:val="left"/>
      <w:pPr>
        <w:ind w:left="3600" w:hanging="360"/>
      </w:pPr>
      <w:rPr>
        <w:rFonts w:ascii="Courier New" w:hAnsi="Courier New" w:hint="default"/>
      </w:rPr>
    </w:lvl>
    <w:lvl w:ilvl="5" w:tplc="865CE28C">
      <w:start w:val="1"/>
      <w:numFmt w:val="bullet"/>
      <w:lvlText w:val=""/>
      <w:lvlJc w:val="left"/>
      <w:pPr>
        <w:ind w:left="4320" w:hanging="360"/>
      </w:pPr>
      <w:rPr>
        <w:rFonts w:ascii="Wingdings" w:hAnsi="Wingdings" w:hint="default"/>
      </w:rPr>
    </w:lvl>
    <w:lvl w:ilvl="6" w:tplc="D1288296">
      <w:start w:val="1"/>
      <w:numFmt w:val="bullet"/>
      <w:lvlText w:val=""/>
      <w:lvlJc w:val="left"/>
      <w:pPr>
        <w:ind w:left="5040" w:hanging="360"/>
      </w:pPr>
      <w:rPr>
        <w:rFonts w:ascii="Symbol" w:hAnsi="Symbol" w:hint="default"/>
      </w:rPr>
    </w:lvl>
    <w:lvl w:ilvl="7" w:tplc="1B6087B4">
      <w:start w:val="1"/>
      <w:numFmt w:val="bullet"/>
      <w:lvlText w:val="o"/>
      <w:lvlJc w:val="left"/>
      <w:pPr>
        <w:ind w:left="5760" w:hanging="360"/>
      </w:pPr>
      <w:rPr>
        <w:rFonts w:ascii="Courier New" w:hAnsi="Courier New" w:hint="default"/>
      </w:rPr>
    </w:lvl>
    <w:lvl w:ilvl="8" w:tplc="80409C1A">
      <w:start w:val="1"/>
      <w:numFmt w:val="bullet"/>
      <w:lvlText w:val=""/>
      <w:lvlJc w:val="left"/>
      <w:pPr>
        <w:ind w:left="6480" w:hanging="360"/>
      </w:pPr>
      <w:rPr>
        <w:rFonts w:ascii="Wingdings" w:hAnsi="Wingdings" w:hint="default"/>
      </w:rPr>
    </w:lvl>
  </w:abstractNum>
  <w:abstractNum w:abstractNumId="15" w15:restartNumberingAfterBreak="0">
    <w:nsid w:val="5B464632"/>
    <w:multiLevelType w:val="hybridMultilevel"/>
    <w:tmpl w:val="FFFFFFFF"/>
    <w:lvl w:ilvl="0" w:tplc="306270BA">
      <w:start w:val="1"/>
      <w:numFmt w:val="decimal"/>
      <w:lvlText w:val="%1."/>
      <w:lvlJc w:val="left"/>
      <w:pPr>
        <w:ind w:left="720" w:hanging="360"/>
      </w:pPr>
      <w:rPr>
        <w:rFonts w:ascii="Calibri" w:hAnsi="Calibri" w:hint="default"/>
      </w:rPr>
    </w:lvl>
    <w:lvl w:ilvl="1" w:tplc="E86C3C46">
      <w:start w:val="1"/>
      <w:numFmt w:val="lowerLetter"/>
      <w:lvlText w:val="%2."/>
      <w:lvlJc w:val="left"/>
      <w:pPr>
        <w:ind w:left="1440" w:hanging="360"/>
      </w:pPr>
    </w:lvl>
    <w:lvl w:ilvl="2" w:tplc="CFB6FBDC">
      <w:start w:val="1"/>
      <w:numFmt w:val="lowerRoman"/>
      <w:lvlText w:val="%3."/>
      <w:lvlJc w:val="right"/>
      <w:pPr>
        <w:ind w:left="2160" w:hanging="180"/>
      </w:pPr>
    </w:lvl>
    <w:lvl w:ilvl="3" w:tplc="D0001D5A">
      <w:start w:val="1"/>
      <w:numFmt w:val="decimal"/>
      <w:lvlText w:val="%4."/>
      <w:lvlJc w:val="left"/>
      <w:pPr>
        <w:ind w:left="2880" w:hanging="360"/>
      </w:pPr>
    </w:lvl>
    <w:lvl w:ilvl="4" w:tplc="5C940650">
      <w:start w:val="1"/>
      <w:numFmt w:val="lowerLetter"/>
      <w:lvlText w:val="%5."/>
      <w:lvlJc w:val="left"/>
      <w:pPr>
        <w:ind w:left="3600" w:hanging="360"/>
      </w:pPr>
    </w:lvl>
    <w:lvl w:ilvl="5" w:tplc="868050DC">
      <w:start w:val="1"/>
      <w:numFmt w:val="lowerRoman"/>
      <w:lvlText w:val="%6."/>
      <w:lvlJc w:val="right"/>
      <w:pPr>
        <w:ind w:left="4320" w:hanging="180"/>
      </w:pPr>
    </w:lvl>
    <w:lvl w:ilvl="6" w:tplc="7BD4FEEE">
      <w:start w:val="1"/>
      <w:numFmt w:val="decimal"/>
      <w:lvlText w:val="%7."/>
      <w:lvlJc w:val="left"/>
      <w:pPr>
        <w:ind w:left="5040" w:hanging="360"/>
      </w:pPr>
    </w:lvl>
    <w:lvl w:ilvl="7" w:tplc="B4F0E7F6">
      <w:start w:val="1"/>
      <w:numFmt w:val="lowerLetter"/>
      <w:lvlText w:val="%8."/>
      <w:lvlJc w:val="left"/>
      <w:pPr>
        <w:ind w:left="5760" w:hanging="360"/>
      </w:pPr>
    </w:lvl>
    <w:lvl w:ilvl="8" w:tplc="67EE88CE">
      <w:start w:val="1"/>
      <w:numFmt w:val="lowerRoman"/>
      <w:lvlText w:val="%9."/>
      <w:lvlJc w:val="right"/>
      <w:pPr>
        <w:ind w:left="6480" w:hanging="180"/>
      </w:pPr>
    </w:lvl>
  </w:abstractNum>
  <w:abstractNum w:abstractNumId="16" w15:restartNumberingAfterBreak="0">
    <w:nsid w:val="5C8267F6"/>
    <w:multiLevelType w:val="hybridMultilevel"/>
    <w:tmpl w:val="FFFFFFFF"/>
    <w:lvl w:ilvl="0" w:tplc="A36E282C">
      <w:start w:val="10"/>
      <w:numFmt w:val="decimal"/>
      <w:lvlText w:val="%1."/>
      <w:lvlJc w:val="left"/>
      <w:pPr>
        <w:ind w:left="720" w:hanging="360"/>
      </w:pPr>
      <w:rPr>
        <w:rFonts w:ascii="Calibri" w:hAnsi="Calibri" w:hint="default"/>
      </w:rPr>
    </w:lvl>
    <w:lvl w:ilvl="1" w:tplc="86841A00">
      <w:start w:val="1"/>
      <w:numFmt w:val="lowerLetter"/>
      <w:lvlText w:val="%2."/>
      <w:lvlJc w:val="left"/>
      <w:pPr>
        <w:ind w:left="1440" w:hanging="360"/>
      </w:pPr>
    </w:lvl>
    <w:lvl w:ilvl="2" w:tplc="E6F86288">
      <w:start w:val="1"/>
      <w:numFmt w:val="lowerRoman"/>
      <w:lvlText w:val="%3."/>
      <w:lvlJc w:val="right"/>
      <w:pPr>
        <w:ind w:left="2160" w:hanging="180"/>
      </w:pPr>
    </w:lvl>
    <w:lvl w:ilvl="3" w:tplc="6DD850D4">
      <w:start w:val="1"/>
      <w:numFmt w:val="decimal"/>
      <w:lvlText w:val="%4."/>
      <w:lvlJc w:val="left"/>
      <w:pPr>
        <w:ind w:left="2880" w:hanging="360"/>
      </w:pPr>
    </w:lvl>
    <w:lvl w:ilvl="4" w:tplc="2E3E5F58">
      <w:start w:val="1"/>
      <w:numFmt w:val="lowerLetter"/>
      <w:lvlText w:val="%5."/>
      <w:lvlJc w:val="left"/>
      <w:pPr>
        <w:ind w:left="3600" w:hanging="360"/>
      </w:pPr>
    </w:lvl>
    <w:lvl w:ilvl="5" w:tplc="2BF4B9CA">
      <w:start w:val="1"/>
      <w:numFmt w:val="lowerRoman"/>
      <w:lvlText w:val="%6."/>
      <w:lvlJc w:val="right"/>
      <w:pPr>
        <w:ind w:left="4320" w:hanging="180"/>
      </w:pPr>
    </w:lvl>
    <w:lvl w:ilvl="6" w:tplc="21BC8096">
      <w:start w:val="1"/>
      <w:numFmt w:val="decimal"/>
      <w:lvlText w:val="%7."/>
      <w:lvlJc w:val="left"/>
      <w:pPr>
        <w:ind w:left="5040" w:hanging="360"/>
      </w:pPr>
    </w:lvl>
    <w:lvl w:ilvl="7" w:tplc="5DB68DB2">
      <w:start w:val="1"/>
      <w:numFmt w:val="lowerLetter"/>
      <w:lvlText w:val="%8."/>
      <w:lvlJc w:val="left"/>
      <w:pPr>
        <w:ind w:left="5760" w:hanging="360"/>
      </w:pPr>
    </w:lvl>
    <w:lvl w:ilvl="8" w:tplc="5DB20788">
      <w:start w:val="1"/>
      <w:numFmt w:val="lowerRoman"/>
      <w:lvlText w:val="%9."/>
      <w:lvlJc w:val="right"/>
      <w:pPr>
        <w:ind w:left="6480" w:hanging="180"/>
      </w:pPr>
    </w:lvl>
  </w:abstractNum>
  <w:abstractNum w:abstractNumId="17" w15:restartNumberingAfterBreak="0">
    <w:nsid w:val="5CAB15E5"/>
    <w:multiLevelType w:val="hybridMultilevel"/>
    <w:tmpl w:val="FFFFFFFF"/>
    <w:lvl w:ilvl="0" w:tplc="AF0E3546">
      <w:start w:val="1"/>
      <w:numFmt w:val="bullet"/>
      <w:lvlText w:val="-"/>
      <w:lvlJc w:val="left"/>
      <w:pPr>
        <w:ind w:left="720" w:hanging="360"/>
      </w:pPr>
      <w:rPr>
        <w:rFonts w:ascii="Calibri" w:hAnsi="Calibri" w:hint="default"/>
      </w:rPr>
    </w:lvl>
    <w:lvl w:ilvl="1" w:tplc="144865E4">
      <w:start w:val="1"/>
      <w:numFmt w:val="bullet"/>
      <w:lvlText w:val="o"/>
      <w:lvlJc w:val="left"/>
      <w:pPr>
        <w:ind w:left="1440" w:hanging="360"/>
      </w:pPr>
      <w:rPr>
        <w:rFonts w:ascii="Courier New" w:hAnsi="Courier New" w:hint="default"/>
      </w:rPr>
    </w:lvl>
    <w:lvl w:ilvl="2" w:tplc="3B12801A">
      <w:start w:val="1"/>
      <w:numFmt w:val="bullet"/>
      <w:lvlText w:val=""/>
      <w:lvlJc w:val="left"/>
      <w:pPr>
        <w:ind w:left="2160" w:hanging="360"/>
      </w:pPr>
      <w:rPr>
        <w:rFonts w:ascii="Wingdings" w:hAnsi="Wingdings" w:hint="default"/>
      </w:rPr>
    </w:lvl>
    <w:lvl w:ilvl="3" w:tplc="0D92D932">
      <w:start w:val="1"/>
      <w:numFmt w:val="bullet"/>
      <w:lvlText w:val=""/>
      <w:lvlJc w:val="left"/>
      <w:pPr>
        <w:ind w:left="2880" w:hanging="360"/>
      </w:pPr>
      <w:rPr>
        <w:rFonts w:ascii="Symbol" w:hAnsi="Symbol" w:hint="default"/>
      </w:rPr>
    </w:lvl>
    <w:lvl w:ilvl="4" w:tplc="E024465A">
      <w:start w:val="1"/>
      <w:numFmt w:val="bullet"/>
      <w:lvlText w:val="o"/>
      <w:lvlJc w:val="left"/>
      <w:pPr>
        <w:ind w:left="3600" w:hanging="360"/>
      </w:pPr>
      <w:rPr>
        <w:rFonts w:ascii="Courier New" w:hAnsi="Courier New" w:hint="default"/>
      </w:rPr>
    </w:lvl>
    <w:lvl w:ilvl="5" w:tplc="7F102F5A">
      <w:start w:val="1"/>
      <w:numFmt w:val="bullet"/>
      <w:lvlText w:val=""/>
      <w:lvlJc w:val="left"/>
      <w:pPr>
        <w:ind w:left="4320" w:hanging="360"/>
      </w:pPr>
      <w:rPr>
        <w:rFonts w:ascii="Wingdings" w:hAnsi="Wingdings" w:hint="default"/>
      </w:rPr>
    </w:lvl>
    <w:lvl w:ilvl="6" w:tplc="D6FAD0B2">
      <w:start w:val="1"/>
      <w:numFmt w:val="bullet"/>
      <w:lvlText w:val=""/>
      <w:lvlJc w:val="left"/>
      <w:pPr>
        <w:ind w:left="5040" w:hanging="360"/>
      </w:pPr>
      <w:rPr>
        <w:rFonts w:ascii="Symbol" w:hAnsi="Symbol" w:hint="default"/>
      </w:rPr>
    </w:lvl>
    <w:lvl w:ilvl="7" w:tplc="EE3E76AC">
      <w:start w:val="1"/>
      <w:numFmt w:val="bullet"/>
      <w:lvlText w:val="o"/>
      <w:lvlJc w:val="left"/>
      <w:pPr>
        <w:ind w:left="5760" w:hanging="360"/>
      </w:pPr>
      <w:rPr>
        <w:rFonts w:ascii="Courier New" w:hAnsi="Courier New" w:hint="default"/>
      </w:rPr>
    </w:lvl>
    <w:lvl w:ilvl="8" w:tplc="1DD243E0">
      <w:start w:val="1"/>
      <w:numFmt w:val="bullet"/>
      <w:lvlText w:val=""/>
      <w:lvlJc w:val="left"/>
      <w:pPr>
        <w:ind w:left="6480" w:hanging="360"/>
      </w:pPr>
      <w:rPr>
        <w:rFonts w:ascii="Wingdings" w:hAnsi="Wingdings" w:hint="default"/>
      </w:rPr>
    </w:lvl>
  </w:abstractNum>
  <w:abstractNum w:abstractNumId="18" w15:restartNumberingAfterBreak="0">
    <w:nsid w:val="62D24CA1"/>
    <w:multiLevelType w:val="hybridMultilevel"/>
    <w:tmpl w:val="FFFFFFFF"/>
    <w:lvl w:ilvl="0" w:tplc="89A4D06E">
      <w:start w:val="8"/>
      <w:numFmt w:val="decimal"/>
      <w:lvlText w:val="%1."/>
      <w:lvlJc w:val="left"/>
      <w:pPr>
        <w:ind w:left="720" w:hanging="360"/>
      </w:pPr>
      <w:rPr>
        <w:rFonts w:ascii="Calibri" w:hAnsi="Calibri" w:hint="default"/>
      </w:rPr>
    </w:lvl>
    <w:lvl w:ilvl="1" w:tplc="830CF38C">
      <w:start w:val="1"/>
      <w:numFmt w:val="lowerLetter"/>
      <w:lvlText w:val="%2."/>
      <w:lvlJc w:val="left"/>
      <w:pPr>
        <w:ind w:left="1440" w:hanging="360"/>
      </w:pPr>
    </w:lvl>
    <w:lvl w:ilvl="2" w:tplc="E1FE7868">
      <w:start w:val="1"/>
      <w:numFmt w:val="lowerRoman"/>
      <w:lvlText w:val="%3."/>
      <w:lvlJc w:val="right"/>
      <w:pPr>
        <w:ind w:left="2160" w:hanging="180"/>
      </w:pPr>
    </w:lvl>
    <w:lvl w:ilvl="3" w:tplc="BBD807DE">
      <w:start w:val="1"/>
      <w:numFmt w:val="decimal"/>
      <w:lvlText w:val="%4."/>
      <w:lvlJc w:val="left"/>
      <w:pPr>
        <w:ind w:left="2880" w:hanging="360"/>
      </w:pPr>
    </w:lvl>
    <w:lvl w:ilvl="4" w:tplc="3808158C">
      <w:start w:val="1"/>
      <w:numFmt w:val="lowerLetter"/>
      <w:lvlText w:val="%5."/>
      <w:lvlJc w:val="left"/>
      <w:pPr>
        <w:ind w:left="3600" w:hanging="360"/>
      </w:pPr>
    </w:lvl>
    <w:lvl w:ilvl="5" w:tplc="1B3E6A04">
      <w:start w:val="1"/>
      <w:numFmt w:val="lowerRoman"/>
      <w:lvlText w:val="%6."/>
      <w:lvlJc w:val="right"/>
      <w:pPr>
        <w:ind w:left="4320" w:hanging="180"/>
      </w:pPr>
    </w:lvl>
    <w:lvl w:ilvl="6" w:tplc="85F46FBA">
      <w:start w:val="1"/>
      <w:numFmt w:val="decimal"/>
      <w:lvlText w:val="%7."/>
      <w:lvlJc w:val="left"/>
      <w:pPr>
        <w:ind w:left="5040" w:hanging="360"/>
      </w:pPr>
    </w:lvl>
    <w:lvl w:ilvl="7" w:tplc="993ADB02">
      <w:start w:val="1"/>
      <w:numFmt w:val="lowerLetter"/>
      <w:lvlText w:val="%8."/>
      <w:lvlJc w:val="left"/>
      <w:pPr>
        <w:ind w:left="5760" w:hanging="360"/>
      </w:pPr>
    </w:lvl>
    <w:lvl w:ilvl="8" w:tplc="7EA623F6">
      <w:start w:val="1"/>
      <w:numFmt w:val="lowerRoman"/>
      <w:lvlText w:val="%9."/>
      <w:lvlJc w:val="right"/>
      <w:pPr>
        <w:ind w:left="6480" w:hanging="180"/>
      </w:pPr>
    </w:lvl>
  </w:abstractNum>
  <w:abstractNum w:abstractNumId="19" w15:restartNumberingAfterBreak="0">
    <w:nsid w:val="6B50837B"/>
    <w:multiLevelType w:val="hybridMultilevel"/>
    <w:tmpl w:val="FFFFFFFF"/>
    <w:lvl w:ilvl="0" w:tplc="81BEF976">
      <w:start w:val="4"/>
      <w:numFmt w:val="decimal"/>
      <w:lvlText w:val="%1."/>
      <w:lvlJc w:val="left"/>
      <w:pPr>
        <w:ind w:left="720" w:hanging="360"/>
      </w:pPr>
      <w:rPr>
        <w:rFonts w:ascii="Calibri" w:hAnsi="Calibri" w:hint="default"/>
      </w:rPr>
    </w:lvl>
    <w:lvl w:ilvl="1" w:tplc="D36C8540">
      <w:start w:val="1"/>
      <w:numFmt w:val="lowerLetter"/>
      <w:lvlText w:val="%2."/>
      <w:lvlJc w:val="left"/>
      <w:pPr>
        <w:ind w:left="1440" w:hanging="360"/>
      </w:pPr>
    </w:lvl>
    <w:lvl w:ilvl="2" w:tplc="7A0A46B2">
      <w:start w:val="1"/>
      <w:numFmt w:val="lowerRoman"/>
      <w:lvlText w:val="%3."/>
      <w:lvlJc w:val="right"/>
      <w:pPr>
        <w:ind w:left="2160" w:hanging="180"/>
      </w:pPr>
    </w:lvl>
    <w:lvl w:ilvl="3" w:tplc="A094E560">
      <w:start w:val="1"/>
      <w:numFmt w:val="decimal"/>
      <w:lvlText w:val="%4."/>
      <w:lvlJc w:val="left"/>
      <w:pPr>
        <w:ind w:left="2880" w:hanging="360"/>
      </w:pPr>
    </w:lvl>
    <w:lvl w:ilvl="4" w:tplc="3F0E71FA">
      <w:start w:val="1"/>
      <w:numFmt w:val="lowerLetter"/>
      <w:lvlText w:val="%5."/>
      <w:lvlJc w:val="left"/>
      <w:pPr>
        <w:ind w:left="3600" w:hanging="360"/>
      </w:pPr>
    </w:lvl>
    <w:lvl w:ilvl="5" w:tplc="0986BB88">
      <w:start w:val="1"/>
      <w:numFmt w:val="lowerRoman"/>
      <w:lvlText w:val="%6."/>
      <w:lvlJc w:val="right"/>
      <w:pPr>
        <w:ind w:left="4320" w:hanging="180"/>
      </w:pPr>
    </w:lvl>
    <w:lvl w:ilvl="6" w:tplc="00482A6E">
      <w:start w:val="1"/>
      <w:numFmt w:val="decimal"/>
      <w:lvlText w:val="%7."/>
      <w:lvlJc w:val="left"/>
      <w:pPr>
        <w:ind w:left="5040" w:hanging="360"/>
      </w:pPr>
    </w:lvl>
    <w:lvl w:ilvl="7" w:tplc="16984162">
      <w:start w:val="1"/>
      <w:numFmt w:val="lowerLetter"/>
      <w:lvlText w:val="%8."/>
      <w:lvlJc w:val="left"/>
      <w:pPr>
        <w:ind w:left="5760" w:hanging="360"/>
      </w:pPr>
    </w:lvl>
    <w:lvl w:ilvl="8" w:tplc="C17EA860">
      <w:start w:val="1"/>
      <w:numFmt w:val="lowerRoman"/>
      <w:lvlText w:val="%9."/>
      <w:lvlJc w:val="right"/>
      <w:pPr>
        <w:ind w:left="6480" w:hanging="180"/>
      </w:pPr>
    </w:lvl>
  </w:abstractNum>
  <w:abstractNum w:abstractNumId="20" w15:restartNumberingAfterBreak="0">
    <w:nsid w:val="702D2DE1"/>
    <w:multiLevelType w:val="hybridMultilevel"/>
    <w:tmpl w:val="93D25BD2"/>
    <w:lvl w:ilvl="0" w:tplc="7CA06720">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71E707A1"/>
    <w:multiLevelType w:val="hybridMultilevel"/>
    <w:tmpl w:val="BA562CA0"/>
    <w:lvl w:ilvl="0" w:tplc="2C1EFFD2">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75A811B2"/>
    <w:multiLevelType w:val="hybridMultilevel"/>
    <w:tmpl w:val="52FAB0AE"/>
    <w:lvl w:ilvl="0" w:tplc="51A83310">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596443924">
    <w:abstractNumId w:val="3"/>
  </w:num>
  <w:num w:numId="2" w16cid:durableId="726302336">
    <w:abstractNumId w:val="16"/>
  </w:num>
  <w:num w:numId="3" w16cid:durableId="1978752909">
    <w:abstractNumId w:val="2"/>
  </w:num>
  <w:num w:numId="4" w16cid:durableId="1417676345">
    <w:abstractNumId w:val="18"/>
  </w:num>
  <w:num w:numId="5" w16cid:durableId="1593123423">
    <w:abstractNumId w:val="1"/>
  </w:num>
  <w:num w:numId="6" w16cid:durableId="813566282">
    <w:abstractNumId w:val="4"/>
  </w:num>
  <w:num w:numId="7" w16cid:durableId="393040971">
    <w:abstractNumId w:val="6"/>
  </w:num>
  <w:num w:numId="8" w16cid:durableId="39518743">
    <w:abstractNumId w:val="19"/>
  </w:num>
  <w:num w:numId="9" w16cid:durableId="1585214492">
    <w:abstractNumId w:val="10"/>
  </w:num>
  <w:num w:numId="10" w16cid:durableId="1807625350">
    <w:abstractNumId w:val="13"/>
  </w:num>
  <w:num w:numId="11" w16cid:durableId="471170478">
    <w:abstractNumId w:val="15"/>
  </w:num>
  <w:num w:numId="12" w16cid:durableId="539900272">
    <w:abstractNumId w:val="12"/>
  </w:num>
  <w:num w:numId="13" w16cid:durableId="266235969">
    <w:abstractNumId w:val="14"/>
  </w:num>
  <w:num w:numId="14" w16cid:durableId="2045519095">
    <w:abstractNumId w:val="20"/>
  </w:num>
  <w:num w:numId="15" w16cid:durableId="839084796">
    <w:abstractNumId w:val="21"/>
  </w:num>
  <w:num w:numId="16" w16cid:durableId="1633747488">
    <w:abstractNumId w:val="5"/>
  </w:num>
  <w:num w:numId="17" w16cid:durableId="1063598634">
    <w:abstractNumId w:val="11"/>
  </w:num>
  <w:num w:numId="18" w16cid:durableId="1933008840">
    <w:abstractNumId w:val="8"/>
  </w:num>
  <w:num w:numId="19" w16cid:durableId="1464496259">
    <w:abstractNumId w:val="22"/>
  </w:num>
  <w:num w:numId="20" w16cid:durableId="1563560599">
    <w:abstractNumId w:val="7"/>
  </w:num>
  <w:num w:numId="21" w16cid:durableId="1194615696">
    <w:abstractNumId w:val="17"/>
  </w:num>
  <w:num w:numId="22" w16cid:durableId="1788234490">
    <w:abstractNumId w:val="9"/>
  </w:num>
  <w:num w:numId="23" w16cid:durableId="241571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TOxtDSwMDIzszRV0lEKTi0uzszPAykwrgUAnvcOHywAAAA="/>
  </w:docVars>
  <w:rsids>
    <w:rsidRoot w:val="00623D01"/>
    <w:rsid w:val="000008D0"/>
    <w:rsid w:val="00000E7E"/>
    <w:rsid w:val="00004ED4"/>
    <w:rsid w:val="000053AA"/>
    <w:rsid w:val="00016693"/>
    <w:rsid w:val="00017094"/>
    <w:rsid w:val="000217AD"/>
    <w:rsid w:val="00025A27"/>
    <w:rsid w:val="0003601A"/>
    <w:rsid w:val="00040417"/>
    <w:rsid w:val="00042165"/>
    <w:rsid w:val="000440DE"/>
    <w:rsid w:val="00046230"/>
    <w:rsid w:val="00047B9B"/>
    <w:rsid w:val="0005386A"/>
    <w:rsid w:val="00061157"/>
    <w:rsid w:val="0007122F"/>
    <w:rsid w:val="00082B02"/>
    <w:rsid w:val="00082B5F"/>
    <w:rsid w:val="00084A3E"/>
    <w:rsid w:val="0008577A"/>
    <w:rsid w:val="00090BB6"/>
    <w:rsid w:val="0009497A"/>
    <w:rsid w:val="00094EA7"/>
    <w:rsid w:val="00096503"/>
    <w:rsid w:val="00096AD4"/>
    <w:rsid w:val="000B0126"/>
    <w:rsid w:val="000B31CE"/>
    <w:rsid w:val="000B72CA"/>
    <w:rsid w:val="000C1E71"/>
    <w:rsid w:val="000D0BB7"/>
    <w:rsid w:val="000D0FAD"/>
    <w:rsid w:val="000D68D6"/>
    <w:rsid w:val="000D7BCD"/>
    <w:rsid w:val="000E02B8"/>
    <w:rsid w:val="000E53E2"/>
    <w:rsid w:val="000E70CB"/>
    <w:rsid w:val="00101FC1"/>
    <w:rsid w:val="00106B95"/>
    <w:rsid w:val="001075A4"/>
    <w:rsid w:val="00114520"/>
    <w:rsid w:val="001175BC"/>
    <w:rsid w:val="00120298"/>
    <w:rsid w:val="0012608E"/>
    <w:rsid w:val="00126091"/>
    <w:rsid w:val="001365C8"/>
    <w:rsid w:val="00142046"/>
    <w:rsid w:val="0014559A"/>
    <w:rsid w:val="00146662"/>
    <w:rsid w:val="00164EDE"/>
    <w:rsid w:val="00167EB6"/>
    <w:rsid w:val="001701F3"/>
    <w:rsid w:val="00170D49"/>
    <w:rsid w:val="00172048"/>
    <w:rsid w:val="001743FD"/>
    <w:rsid w:val="00174696"/>
    <w:rsid w:val="001869D9"/>
    <w:rsid w:val="00190988"/>
    <w:rsid w:val="001928B7"/>
    <w:rsid w:val="001934FF"/>
    <w:rsid w:val="001956B0"/>
    <w:rsid w:val="001A3F03"/>
    <w:rsid w:val="001A5CB4"/>
    <w:rsid w:val="001A60C1"/>
    <w:rsid w:val="001B4D6F"/>
    <w:rsid w:val="001C03B2"/>
    <w:rsid w:val="001C30C5"/>
    <w:rsid w:val="001C6E01"/>
    <w:rsid w:val="001D58F2"/>
    <w:rsid w:val="001D6187"/>
    <w:rsid w:val="001D6E21"/>
    <w:rsid w:val="001E4BCE"/>
    <w:rsid w:val="001E65AE"/>
    <w:rsid w:val="001F044D"/>
    <w:rsid w:val="001F5D9E"/>
    <w:rsid w:val="00200210"/>
    <w:rsid w:val="00201BF9"/>
    <w:rsid w:val="00204278"/>
    <w:rsid w:val="00207ACE"/>
    <w:rsid w:val="00211541"/>
    <w:rsid w:val="00216AB4"/>
    <w:rsid w:val="002253CD"/>
    <w:rsid w:val="00232863"/>
    <w:rsid w:val="0023334A"/>
    <w:rsid w:val="0023335A"/>
    <w:rsid w:val="00243EE0"/>
    <w:rsid w:val="00244E9D"/>
    <w:rsid w:val="00246D5C"/>
    <w:rsid w:val="00247246"/>
    <w:rsid w:val="002508C8"/>
    <w:rsid w:val="00250F49"/>
    <w:rsid w:val="002566AF"/>
    <w:rsid w:val="002572C5"/>
    <w:rsid w:val="002575BE"/>
    <w:rsid w:val="00257FF2"/>
    <w:rsid w:val="002622A6"/>
    <w:rsid w:val="0026299E"/>
    <w:rsid w:val="00263865"/>
    <w:rsid w:val="002661C4"/>
    <w:rsid w:val="00277A85"/>
    <w:rsid w:val="00281936"/>
    <w:rsid w:val="00281C8F"/>
    <w:rsid w:val="002828B3"/>
    <w:rsid w:val="002831F9"/>
    <w:rsid w:val="002917B5"/>
    <w:rsid w:val="00291992"/>
    <w:rsid w:val="00293524"/>
    <w:rsid w:val="00294276"/>
    <w:rsid w:val="00294E31"/>
    <w:rsid w:val="0029648D"/>
    <w:rsid w:val="002974DE"/>
    <w:rsid w:val="0029767D"/>
    <w:rsid w:val="002A3177"/>
    <w:rsid w:val="002A3A67"/>
    <w:rsid w:val="002A4BF1"/>
    <w:rsid w:val="002A6C89"/>
    <w:rsid w:val="002A70E6"/>
    <w:rsid w:val="002A7CD2"/>
    <w:rsid w:val="002B0796"/>
    <w:rsid w:val="002B4F20"/>
    <w:rsid w:val="002B6B34"/>
    <w:rsid w:val="002C13F8"/>
    <w:rsid w:val="002C4EEE"/>
    <w:rsid w:val="002D368C"/>
    <w:rsid w:val="002D659C"/>
    <w:rsid w:val="002D69E8"/>
    <w:rsid w:val="002E1660"/>
    <w:rsid w:val="002E2900"/>
    <w:rsid w:val="002E50C3"/>
    <w:rsid w:val="002F0DD3"/>
    <w:rsid w:val="002F65D0"/>
    <w:rsid w:val="002F7BF0"/>
    <w:rsid w:val="00300004"/>
    <w:rsid w:val="003010B6"/>
    <w:rsid w:val="00301CF7"/>
    <w:rsid w:val="00302ACB"/>
    <w:rsid w:val="00302EA6"/>
    <w:rsid w:val="003118F2"/>
    <w:rsid w:val="00311C7A"/>
    <w:rsid w:val="003328AE"/>
    <w:rsid w:val="00341EEE"/>
    <w:rsid w:val="00344EAD"/>
    <w:rsid w:val="00346C1F"/>
    <w:rsid w:val="00351AAE"/>
    <w:rsid w:val="00351AFB"/>
    <w:rsid w:val="00353B6F"/>
    <w:rsid w:val="00357649"/>
    <w:rsid w:val="00371C38"/>
    <w:rsid w:val="00374FAF"/>
    <w:rsid w:val="00377960"/>
    <w:rsid w:val="00377EC5"/>
    <w:rsid w:val="00381AF9"/>
    <w:rsid w:val="00381B96"/>
    <w:rsid w:val="0038556E"/>
    <w:rsid w:val="00385F28"/>
    <w:rsid w:val="0039266A"/>
    <w:rsid w:val="00393158"/>
    <w:rsid w:val="00393C85"/>
    <w:rsid w:val="00395556"/>
    <w:rsid w:val="003A59A7"/>
    <w:rsid w:val="003C0981"/>
    <w:rsid w:val="003C4F2B"/>
    <w:rsid w:val="003C795C"/>
    <w:rsid w:val="003D5A8C"/>
    <w:rsid w:val="003E40CF"/>
    <w:rsid w:val="003E7ABD"/>
    <w:rsid w:val="003F2CAC"/>
    <w:rsid w:val="003F3F83"/>
    <w:rsid w:val="003F43F2"/>
    <w:rsid w:val="004003CE"/>
    <w:rsid w:val="00403433"/>
    <w:rsid w:val="00411886"/>
    <w:rsid w:val="004138BE"/>
    <w:rsid w:val="00417B5D"/>
    <w:rsid w:val="004206B9"/>
    <w:rsid w:val="00422CC6"/>
    <w:rsid w:val="00423444"/>
    <w:rsid w:val="00425968"/>
    <w:rsid w:val="004301F5"/>
    <w:rsid w:val="00431A49"/>
    <w:rsid w:val="00440B14"/>
    <w:rsid w:val="00441F16"/>
    <w:rsid w:val="00442A28"/>
    <w:rsid w:val="00443524"/>
    <w:rsid w:val="00443C60"/>
    <w:rsid w:val="00446E75"/>
    <w:rsid w:val="004520F1"/>
    <w:rsid w:val="00453637"/>
    <w:rsid w:val="00466417"/>
    <w:rsid w:val="00470E66"/>
    <w:rsid w:val="00471CF0"/>
    <w:rsid w:val="00472590"/>
    <w:rsid w:val="00477E94"/>
    <w:rsid w:val="004802C6"/>
    <w:rsid w:val="00482605"/>
    <w:rsid w:val="004831DD"/>
    <w:rsid w:val="00483677"/>
    <w:rsid w:val="004918E2"/>
    <w:rsid w:val="004A3070"/>
    <w:rsid w:val="004A54D0"/>
    <w:rsid w:val="004A71A9"/>
    <w:rsid w:val="004A7C07"/>
    <w:rsid w:val="004B35D7"/>
    <w:rsid w:val="004B3E4B"/>
    <w:rsid w:val="004B7CB7"/>
    <w:rsid w:val="004C11B3"/>
    <w:rsid w:val="004C4EB6"/>
    <w:rsid w:val="004C6641"/>
    <w:rsid w:val="004E436C"/>
    <w:rsid w:val="004E6313"/>
    <w:rsid w:val="004F449F"/>
    <w:rsid w:val="005010FF"/>
    <w:rsid w:val="00501825"/>
    <w:rsid w:val="00502A55"/>
    <w:rsid w:val="00502B62"/>
    <w:rsid w:val="00507ABD"/>
    <w:rsid w:val="00521F00"/>
    <w:rsid w:val="00523CAE"/>
    <w:rsid w:val="005264D4"/>
    <w:rsid w:val="0052672F"/>
    <w:rsid w:val="005327E3"/>
    <w:rsid w:val="005329E0"/>
    <w:rsid w:val="0053707F"/>
    <w:rsid w:val="005471AC"/>
    <w:rsid w:val="00547480"/>
    <w:rsid w:val="00547DC5"/>
    <w:rsid w:val="0056056C"/>
    <w:rsid w:val="005708CC"/>
    <w:rsid w:val="0058133F"/>
    <w:rsid w:val="005822AD"/>
    <w:rsid w:val="00583033"/>
    <w:rsid w:val="0058510B"/>
    <w:rsid w:val="00592E20"/>
    <w:rsid w:val="005943A3"/>
    <w:rsid w:val="005A25AB"/>
    <w:rsid w:val="005A5A1A"/>
    <w:rsid w:val="005A5C13"/>
    <w:rsid w:val="005B296A"/>
    <w:rsid w:val="005C1CA8"/>
    <w:rsid w:val="005C5CE3"/>
    <w:rsid w:val="005C6E19"/>
    <w:rsid w:val="005E057E"/>
    <w:rsid w:val="005F0C6D"/>
    <w:rsid w:val="005F568C"/>
    <w:rsid w:val="00603B03"/>
    <w:rsid w:val="006050C1"/>
    <w:rsid w:val="00613B52"/>
    <w:rsid w:val="0061B83F"/>
    <w:rsid w:val="00621B11"/>
    <w:rsid w:val="00623D01"/>
    <w:rsid w:val="00626DD1"/>
    <w:rsid w:val="00631099"/>
    <w:rsid w:val="006475BF"/>
    <w:rsid w:val="0066048D"/>
    <w:rsid w:val="00661367"/>
    <w:rsid w:val="006622A1"/>
    <w:rsid w:val="006750FE"/>
    <w:rsid w:val="0068217B"/>
    <w:rsid w:val="00683040"/>
    <w:rsid w:val="006A12F4"/>
    <w:rsid w:val="006A2952"/>
    <w:rsid w:val="006A6862"/>
    <w:rsid w:val="006B3728"/>
    <w:rsid w:val="006B3DA9"/>
    <w:rsid w:val="006B3E4F"/>
    <w:rsid w:val="006B4BEC"/>
    <w:rsid w:val="006B598D"/>
    <w:rsid w:val="006C0E3E"/>
    <w:rsid w:val="006C17AC"/>
    <w:rsid w:val="006C685D"/>
    <w:rsid w:val="006C7E6B"/>
    <w:rsid w:val="006D3A18"/>
    <w:rsid w:val="006D4CFE"/>
    <w:rsid w:val="006E4B3D"/>
    <w:rsid w:val="006E66A6"/>
    <w:rsid w:val="006E7D4B"/>
    <w:rsid w:val="00702A06"/>
    <w:rsid w:val="00702F9E"/>
    <w:rsid w:val="0071422E"/>
    <w:rsid w:val="0072380D"/>
    <w:rsid w:val="00725A9A"/>
    <w:rsid w:val="00726980"/>
    <w:rsid w:val="00727B77"/>
    <w:rsid w:val="007322CA"/>
    <w:rsid w:val="00733F32"/>
    <w:rsid w:val="00747A62"/>
    <w:rsid w:val="007528BD"/>
    <w:rsid w:val="00761AFA"/>
    <w:rsid w:val="00766EE0"/>
    <w:rsid w:val="00772AE5"/>
    <w:rsid w:val="00784FFD"/>
    <w:rsid w:val="00791008"/>
    <w:rsid w:val="00794D19"/>
    <w:rsid w:val="007B08B2"/>
    <w:rsid w:val="007B57D8"/>
    <w:rsid w:val="007C257F"/>
    <w:rsid w:val="007D51C7"/>
    <w:rsid w:val="007E3CC7"/>
    <w:rsid w:val="007E3FC1"/>
    <w:rsid w:val="007E5B5D"/>
    <w:rsid w:val="007F0E62"/>
    <w:rsid w:val="007F3893"/>
    <w:rsid w:val="0080462B"/>
    <w:rsid w:val="00810396"/>
    <w:rsid w:val="00810DB8"/>
    <w:rsid w:val="008161A3"/>
    <w:rsid w:val="00820510"/>
    <w:rsid w:val="00827366"/>
    <w:rsid w:val="00827D1B"/>
    <w:rsid w:val="00833385"/>
    <w:rsid w:val="00833EA4"/>
    <w:rsid w:val="00834754"/>
    <w:rsid w:val="008402B0"/>
    <w:rsid w:val="00840463"/>
    <w:rsid w:val="0084325C"/>
    <w:rsid w:val="008539CC"/>
    <w:rsid w:val="008609AF"/>
    <w:rsid w:val="008613F9"/>
    <w:rsid w:val="00863478"/>
    <w:rsid w:val="00865BB2"/>
    <w:rsid w:val="0086A07A"/>
    <w:rsid w:val="00875744"/>
    <w:rsid w:val="00880CCE"/>
    <w:rsid w:val="00884D52"/>
    <w:rsid w:val="00892BD6"/>
    <w:rsid w:val="00894324"/>
    <w:rsid w:val="0089614A"/>
    <w:rsid w:val="00896D6A"/>
    <w:rsid w:val="00897DDC"/>
    <w:rsid w:val="008A0D1F"/>
    <w:rsid w:val="008A1010"/>
    <w:rsid w:val="008A2B95"/>
    <w:rsid w:val="008A3EA1"/>
    <w:rsid w:val="008B22A9"/>
    <w:rsid w:val="008B6964"/>
    <w:rsid w:val="008C00FA"/>
    <w:rsid w:val="008C69FE"/>
    <w:rsid w:val="008C7D28"/>
    <w:rsid w:val="008D24AF"/>
    <w:rsid w:val="008D3E08"/>
    <w:rsid w:val="008D3FC1"/>
    <w:rsid w:val="008D4F1E"/>
    <w:rsid w:val="008D5F56"/>
    <w:rsid w:val="008F1D69"/>
    <w:rsid w:val="008F4AF3"/>
    <w:rsid w:val="008F5BB1"/>
    <w:rsid w:val="00902D74"/>
    <w:rsid w:val="00905C15"/>
    <w:rsid w:val="00911E18"/>
    <w:rsid w:val="00923768"/>
    <w:rsid w:val="00940ED5"/>
    <w:rsid w:val="00950786"/>
    <w:rsid w:val="00953734"/>
    <w:rsid w:val="00954EDC"/>
    <w:rsid w:val="00963B4E"/>
    <w:rsid w:val="009677DE"/>
    <w:rsid w:val="0097757E"/>
    <w:rsid w:val="009776C1"/>
    <w:rsid w:val="00982B51"/>
    <w:rsid w:val="009901CC"/>
    <w:rsid w:val="0099335F"/>
    <w:rsid w:val="009A5F2A"/>
    <w:rsid w:val="009B1F8E"/>
    <w:rsid w:val="009C5D33"/>
    <w:rsid w:val="009E4152"/>
    <w:rsid w:val="009E68A0"/>
    <w:rsid w:val="009F1E1A"/>
    <w:rsid w:val="00A07954"/>
    <w:rsid w:val="00A15889"/>
    <w:rsid w:val="00A17896"/>
    <w:rsid w:val="00A24145"/>
    <w:rsid w:val="00A34368"/>
    <w:rsid w:val="00A41961"/>
    <w:rsid w:val="00A424F1"/>
    <w:rsid w:val="00A46549"/>
    <w:rsid w:val="00A46DE9"/>
    <w:rsid w:val="00A4709E"/>
    <w:rsid w:val="00A52AD5"/>
    <w:rsid w:val="00A53721"/>
    <w:rsid w:val="00A53E59"/>
    <w:rsid w:val="00A61513"/>
    <w:rsid w:val="00A61691"/>
    <w:rsid w:val="00A62A49"/>
    <w:rsid w:val="00A6401C"/>
    <w:rsid w:val="00A726B0"/>
    <w:rsid w:val="00A739B4"/>
    <w:rsid w:val="00A744BE"/>
    <w:rsid w:val="00A772EF"/>
    <w:rsid w:val="00A835AD"/>
    <w:rsid w:val="00A915F2"/>
    <w:rsid w:val="00A95B96"/>
    <w:rsid w:val="00AB6BA8"/>
    <w:rsid w:val="00AC1621"/>
    <w:rsid w:val="00AC4A1E"/>
    <w:rsid w:val="00AD5DC0"/>
    <w:rsid w:val="00AE2FB0"/>
    <w:rsid w:val="00AE5828"/>
    <w:rsid w:val="00AF345A"/>
    <w:rsid w:val="00B02B71"/>
    <w:rsid w:val="00B15E60"/>
    <w:rsid w:val="00B15F38"/>
    <w:rsid w:val="00B22360"/>
    <w:rsid w:val="00B30BCE"/>
    <w:rsid w:val="00B353F3"/>
    <w:rsid w:val="00B42D46"/>
    <w:rsid w:val="00B43719"/>
    <w:rsid w:val="00B572EA"/>
    <w:rsid w:val="00B6045E"/>
    <w:rsid w:val="00B709A5"/>
    <w:rsid w:val="00B82436"/>
    <w:rsid w:val="00B87675"/>
    <w:rsid w:val="00B8790C"/>
    <w:rsid w:val="00B908A4"/>
    <w:rsid w:val="00B9142B"/>
    <w:rsid w:val="00B9383A"/>
    <w:rsid w:val="00BA24AA"/>
    <w:rsid w:val="00BA3518"/>
    <w:rsid w:val="00BA39D3"/>
    <w:rsid w:val="00BA69AD"/>
    <w:rsid w:val="00BC146D"/>
    <w:rsid w:val="00BC2FEE"/>
    <w:rsid w:val="00BC57C4"/>
    <w:rsid w:val="00BE05EF"/>
    <w:rsid w:val="00BF12BE"/>
    <w:rsid w:val="00BF18D6"/>
    <w:rsid w:val="00C00C3E"/>
    <w:rsid w:val="00C01421"/>
    <w:rsid w:val="00C04654"/>
    <w:rsid w:val="00C11C24"/>
    <w:rsid w:val="00C14171"/>
    <w:rsid w:val="00C17FCF"/>
    <w:rsid w:val="00C216FD"/>
    <w:rsid w:val="00C220E2"/>
    <w:rsid w:val="00C33CC4"/>
    <w:rsid w:val="00C378E3"/>
    <w:rsid w:val="00C43408"/>
    <w:rsid w:val="00C43F46"/>
    <w:rsid w:val="00C45E8D"/>
    <w:rsid w:val="00C46DBE"/>
    <w:rsid w:val="00C46F31"/>
    <w:rsid w:val="00C51A9F"/>
    <w:rsid w:val="00C61218"/>
    <w:rsid w:val="00C63754"/>
    <w:rsid w:val="00C63A2C"/>
    <w:rsid w:val="00C80CBC"/>
    <w:rsid w:val="00C86015"/>
    <w:rsid w:val="00C86BEC"/>
    <w:rsid w:val="00C87671"/>
    <w:rsid w:val="00C87AC5"/>
    <w:rsid w:val="00C87C2B"/>
    <w:rsid w:val="00CA5485"/>
    <w:rsid w:val="00CB6854"/>
    <w:rsid w:val="00CC1096"/>
    <w:rsid w:val="00CC5BAE"/>
    <w:rsid w:val="00CD27C6"/>
    <w:rsid w:val="00CD2A88"/>
    <w:rsid w:val="00CD586E"/>
    <w:rsid w:val="00CD5944"/>
    <w:rsid w:val="00CE38DE"/>
    <w:rsid w:val="00CE489F"/>
    <w:rsid w:val="00CE5861"/>
    <w:rsid w:val="00CE6832"/>
    <w:rsid w:val="00CF304B"/>
    <w:rsid w:val="00CF3700"/>
    <w:rsid w:val="00CF4265"/>
    <w:rsid w:val="00D0027E"/>
    <w:rsid w:val="00D00D26"/>
    <w:rsid w:val="00D012E0"/>
    <w:rsid w:val="00D060D0"/>
    <w:rsid w:val="00D10DDF"/>
    <w:rsid w:val="00D12ACF"/>
    <w:rsid w:val="00D13709"/>
    <w:rsid w:val="00D16168"/>
    <w:rsid w:val="00D21505"/>
    <w:rsid w:val="00D2250B"/>
    <w:rsid w:val="00D25945"/>
    <w:rsid w:val="00D306CD"/>
    <w:rsid w:val="00D32F36"/>
    <w:rsid w:val="00D3707D"/>
    <w:rsid w:val="00D41749"/>
    <w:rsid w:val="00D42128"/>
    <w:rsid w:val="00D4383B"/>
    <w:rsid w:val="00D4554D"/>
    <w:rsid w:val="00D47357"/>
    <w:rsid w:val="00D47B75"/>
    <w:rsid w:val="00D53A06"/>
    <w:rsid w:val="00D74A74"/>
    <w:rsid w:val="00D77307"/>
    <w:rsid w:val="00D77398"/>
    <w:rsid w:val="00D8031A"/>
    <w:rsid w:val="00D84B2B"/>
    <w:rsid w:val="00D87711"/>
    <w:rsid w:val="00DA4BAF"/>
    <w:rsid w:val="00DA5BE9"/>
    <w:rsid w:val="00DB1D2D"/>
    <w:rsid w:val="00DB2B05"/>
    <w:rsid w:val="00DC4DB1"/>
    <w:rsid w:val="00DC79DA"/>
    <w:rsid w:val="00DC7A4C"/>
    <w:rsid w:val="00DC7E2D"/>
    <w:rsid w:val="00DD172F"/>
    <w:rsid w:val="00DD4022"/>
    <w:rsid w:val="00DD5EEA"/>
    <w:rsid w:val="00DE549D"/>
    <w:rsid w:val="00DF2927"/>
    <w:rsid w:val="00DF2D1A"/>
    <w:rsid w:val="00DF3E44"/>
    <w:rsid w:val="00DF5B02"/>
    <w:rsid w:val="00DF77C5"/>
    <w:rsid w:val="00DF7C0A"/>
    <w:rsid w:val="00E025BA"/>
    <w:rsid w:val="00E06E4F"/>
    <w:rsid w:val="00E07409"/>
    <w:rsid w:val="00E116DC"/>
    <w:rsid w:val="00E15009"/>
    <w:rsid w:val="00E1617B"/>
    <w:rsid w:val="00E2203F"/>
    <w:rsid w:val="00E240B8"/>
    <w:rsid w:val="00E24CB0"/>
    <w:rsid w:val="00E32FA6"/>
    <w:rsid w:val="00E353C6"/>
    <w:rsid w:val="00E43F5E"/>
    <w:rsid w:val="00E4666F"/>
    <w:rsid w:val="00E509F9"/>
    <w:rsid w:val="00E606E7"/>
    <w:rsid w:val="00E612AE"/>
    <w:rsid w:val="00E63062"/>
    <w:rsid w:val="00E63171"/>
    <w:rsid w:val="00E64E23"/>
    <w:rsid w:val="00E66D1D"/>
    <w:rsid w:val="00E700EF"/>
    <w:rsid w:val="00E70E39"/>
    <w:rsid w:val="00E941B4"/>
    <w:rsid w:val="00EA3DDE"/>
    <w:rsid w:val="00EB026F"/>
    <w:rsid w:val="00EB2E4D"/>
    <w:rsid w:val="00EC19FF"/>
    <w:rsid w:val="00EC3BE0"/>
    <w:rsid w:val="00ED34EA"/>
    <w:rsid w:val="00ED4787"/>
    <w:rsid w:val="00ED4C94"/>
    <w:rsid w:val="00EE1B64"/>
    <w:rsid w:val="00EE5128"/>
    <w:rsid w:val="00EF3DBF"/>
    <w:rsid w:val="00EF6900"/>
    <w:rsid w:val="00F101A3"/>
    <w:rsid w:val="00F15AA9"/>
    <w:rsid w:val="00F213E7"/>
    <w:rsid w:val="00F23A17"/>
    <w:rsid w:val="00F30270"/>
    <w:rsid w:val="00F30476"/>
    <w:rsid w:val="00F33AC3"/>
    <w:rsid w:val="00F42DC2"/>
    <w:rsid w:val="00F445CF"/>
    <w:rsid w:val="00F4682F"/>
    <w:rsid w:val="00F478E8"/>
    <w:rsid w:val="00F50034"/>
    <w:rsid w:val="00F532B0"/>
    <w:rsid w:val="00F545A0"/>
    <w:rsid w:val="00F63862"/>
    <w:rsid w:val="00F64184"/>
    <w:rsid w:val="00F70A7C"/>
    <w:rsid w:val="00F8023E"/>
    <w:rsid w:val="00F806DF"/>
    <w:rsid w:val="00F874B2"/>
    <w:rsid w:val="00FA2E5C"/>
    <w:rsid w:val="00FA49CC"/>
    <w:rsid w:val="00FA79CB"/>
    <w:rsid w:val="00FC6F47"/>
    <w:rsid w:val="00FC797F"/>
    <w:rsid w:val="00FD03A9"/>
    <w:rsid w:val="00FD26A1"/>
    <w:rsid w:val="00FE4100"/>
    <w:rsid w:val="00FE6A3E"/>
    <w:rsid w:val="00FF0F79"/>
    <w:rsid w:val="00FF3802"/>
    <w:rsid w:val="00FF4329"/>
    <w:rsid w:val="00FF6AA9"/>
    <w:rsid w:val="00FF7E35"/>
    <w:rsid w:val="012C2387"/>
    <w:rsid w:val="017EE26F"/>
    <w:rsid w:val="0227F66C"/>
    <w:rsid w:val="023230E6"/>
    <w:rsid w:val="02A1822B"/>
    <w:rsid w:val="02B3C3B9"/>
    <w:rsid w:val="02B68640"/>
    <w:rsid w:val="030ED3AB"/>
    <w:rsid w:val="0331A3A2"/>
    <w:rsid w:val="0370578E"/>
    <w:rsid w:val="03C536FD"/>
    <w:rsid w:val="03CF049A"/>
    <w:rsid w:val="0401CD50"/>
    <w:rsid w:val="04123DDE"/>
    <w:rsid w:val="045D5BEB"/>
    <w:rsid w:val="0484CFAB"/>
    <w:rsid w:val="055E88D7"/>
    <w:rsid w:val="0568F3E9"/>
    <w:rsid w:val="05A8989B"/>
    <w:rsid w:val="05F57D10"/>
    <w:rsid w:val="062D8E4B"/>
    <w:rsid w:val="06310BB1"/>
    <w:rsid w:val="0676C44E"/>
    <w:rsid w:val="07826F7F"/>
    <w:rsid w:val="0782A250"/>
    <w:rsid w:val="07CEBB81"/>
    <w:rsid w:val="0813B270"/>
    <w:rsid w:val="08282ABF"/>
    <w:rsid w:val="08509B32"/>
    <w:rsid w:val="0855E6D8"/>
    <w:rsid w:val="085899F5"/>
    <w:rsid w:val="086AD1E6"/>
    <w:rsid w:val="0870D59D"/>
    <w:rsid w:val="08A52832"/>
    <w:rsid w:val="08AE353E"/>
    <w:rsid w:val="08E72342"/>
    <w:rsid w:val="09379A13"/>
    <w:rsid w:val="094004BB"/>
    <w:rsid w:val="09A0FB17"/>
    <w:rsid w:val="09D2CD60"/>
    <w:rsid w:val="0A14831F"/>
    <w:rsid w:val="0A5F13C6"/>
    <w:rsid w:val="0A7481DA"/>
    <w:rsid w:val="0AA5F8E1"/>
    <w:rsid w:val="0C1B5785"/>
    <w:rsid w:val="0C29AC6E"/>
    <w:rsid w:val="0CB00E77"/>
    <w:rsid w:val="0CD65E92"/>
    <w:rsid w:val="0D0C9931"/>
    <w:rsid w:val="0D316CBF"/>
    <w:rsid w:val="0D96B9E0"/>
    <w:rsid w:val="0DD6B8A1"/>
    <w:rsid w:val="0DDCAD49"/>
    <w:rsid w:val="0E0088BD"/>
    <w:rsid w:val="0E4585E4"/>
    <w:rsid w:val="0E504EDE"/>
    <w:rsid w:val="0E6E77ED"/>
    <w:rsid w:val="0EAD7A8F"/>
    <w:rsid w:val="0EFE5A18"/>
    <w:rsid w:val="0EFF29AA"/>
    <w:rsid w:val="0F28D74E"/>
    <w:rsid w:val="0F3DA892"/>
    <w:rsid w:val="0F4AE855"/>
    <w:rsid w:val="0FD4DE72"/>
    <w:rsid w:val="0FFC1BD6"/>
    <w:rsid w:val="1016D7CA"/>
    <w:rsid w:val="1037553A"/>
    <w:rsid w:val="1043D54C"/>
    <w:rsid w:val="10788D83"/>
    <w:rsid w:val="10CD0A10"/>
    <w:rsid w:val="10E740C4"/>
    <w:rsid w:val="10EA4F23"/>
    <w:rsid w:val="11024890"/>
    <w:rsid w:val="114A256D"/>
    <w:rsid w:val="11F06C73"/>
    <w:rsid w:val="11FEEC5C"/>
    <w:rsid w:val="123E29A0"/>
    <w:rsid w:val="1269F832"/>
    <w:rsid w:val="12DBECA3"/>
    <w:rsid w:val="12E51EFD"/>
    <w:rsid w:val="13194C44"/>
    <w:rsid w:val="137963CE"/>
    <w:rsid w:val="13BE4007"/>
    <w:rsid w:val="13F45AEB"/>
    <w:rsid w:val="145610A4"/>
    <w:rsid w:val="145BB919"/>
    <w:rsid w:val="1519274A"/>
    <w:rsid w:val="155384DD"/>
    <w:rsid w:val="15F820F2"/>
    <w:rsid w:val="16147A1A"/>
    <w:rsid w:val="161F9D59"/>
    <w:rsid w:val="162FE788"/>
    <w:rsid w:val="1637C97B"/>
    <w:rsid w:val="166B7629"/>
    <w:rsid w:val="16E15471"/>
    <w:rsid w:val="16E95334"/>
    <w:rsid w:val="1789D8BE"/>
    <w:rsid w:val="17EE50FE"/>
    <w:rsid w:val="1809BE6C"/>
    <w:rsid w:val="188B05AA"/>
    <w:rsid w:val="18937979"/>
    <w:rsid w:val="1898F422"/>
    <w:rsid w:val="18E89FB6"/>
    <w:rsid w:val="194B7227"/>
    <w:rsid w:val="1963AFA2"/>
    <w:rsid w:val="1966BE01"/>
    <w:rsid w:val="1993EE54"/>
    <w:rsid w:val="19DCF926"/>
    <w:rsid w:val="19F86694"/>
    <w:rsid w:val="1A0B8B3A"/>
    <w:rsid w:val="1A7F1342"/>
    <w:rsid w:val="1A8221A1"/>
    <w:rsid w:val="1A90E591"/>
    <w:rsid w:val="1AFE5113"/>
    <w:rsid w:val="1B145538"/>
    <w:rsid w:val="1B17579F"/>
    <w:rsid w:val="1B6D827D"/>
    <w:rsid w:val="1B858BD4"/>
    <w:rsid w:val="1BE3CD8C"/>
    <w:rsid w:val="1C0F9264"/>
    <w:rsid w:val="1C31BB77"/>
    <w:rsid w:val="1C3DEA24"/>
    <w:rsid w:val="1C70C9C9"/>
    <w:rsid w:val="1CA61978"/>
    <w:rsid w:val="1CD827F7"/>
    <w:rsid w:val="1CD83761"/>
    <w:rsid w:val="1CE66B06"/>
    <w:rsid w:val="1D772954"/>
    <w:rsid w:val="1D8C2D69"/>
    <w:rsid w:val="1E4746B1"/>
    <w:rsid w:val="1E4A6DDC"/>
    <w:rsid w:val="1EAEE61C"/>
    <w:rsid w:val="1F330314"/>
    <w:rsid w:val="1F506F61"/>
    <w:rsid w:val="1FB2504F"/>
    <w:rsid w:val="1FB689EB"/>
    <w:rsid w:val="1FCA3A52"/>
    <w:rsid w:val="1FCA49BC"/>
    <w:rsid w:val="2006479C"/>
    <w:rsid w:val="2023A784"/>
    <w:rsid w:val="202444C0"/>
    <w:rsid w:val="20343000"/>
    <w:rsid w:val="20696E80"/>
    <w:rsid w:val="208E0F3D"/>
    <w:rsid w:val="213D18AA"/>
    <w:rsid w:val="214E1D9C"/>
    <w:rsid w:val="218588E5"/>
    <w:rsid w:val="21D9F762"/>
    <w:rsid w:val="21DB9F56"/>
    <w:rsid w:val="21EA8DBF"/>
    <w:rsid w:val="21FB264C"/>
    <w:rsid w:val="221C1DDA"/>
    <w:rsid w:val="222B1926"/>
    <w:rsid w:val="22898DAF"/>
    <w:rsid w:val="22B9CC61"/>
    <w:rsid w:val="22BC4CAD"/>
    <w:rsid w:val="2326425B"/>
    <w:rsid w:val="2340790F"/>
    <w:rsid w:val="235B80DB"/>
    <w:rsid w:val="237E6611"/>
    <w:rsid w:val="2396A335"/>
    <w:rsid w:val="2419F41F"/>
    <w:rsid w:val="2429AC8E"/>
    <w:rsid w:val="2431AB51"/>
    <w:rsid w:val="245720EF"/>
    <w:rsid w:val="24614451"/>
    <w:rsid w:val="247E398E"/>
    <w:rsid w:val="24AC3C24"/>
    <w:rsid w:val="25228856"/>
    <w:rsid w:val="25ED947B"/>
    <w:rsid w:val="2605D9C0"/>
    <w:rsid w:val="26089C47"/>
    <w:rsid w:val="264AD0AF"/>
    <w:rsid w:val="26581072"/>
    <w:rsid w:val="2660FB8F"/>
    <w:rsid w:val="26C26D95"/>
    <w:rsid w:val="26F40D0D"/>
    <w:rsid w:val="2700AAF2"/>
    <w:rsid w:val="2790C959"/>
    <w:rsid w:val="27CF33A4"/>
    <w:rsid w:val="27EAC45D"/>
    <w:rsid w:val="27FA6C98"/>
    <w:rsid w:val="281AEA08"/>
    <w:rsid w:val="28B09EDE"/>
    <w:rsid w:val="28F17925"/>
    <w:rsid w:val="296994B4"/>
    <w:rsid w:val="298321B8"/>
    <w:rsid w:val="29A6EBDA"/>
    <w:rsid w:val="2A32D10C"/>
    <w:rsid w:val="2A3560C2"/>
    <w:rsid w:val="2A404BD7"/>
    <w:rsid w:val="2A4D8D00"/>
    <w:rsid w:val="2B38CAF5"/>
    <w:rsid w:val="2BBCE7ED"/>
    <w:rsid w:val="2BC2EBA4"/>
    <w:rsid w:val="2C004B45"/>
    <w:rsid w:val="2C6BB0A8"/>
    <w:rsid w:val="2C811CAD"/>
    <w:rsid w:val="2CC325CA"/>
    <w:rsid w:val="2D12A1D9"/>
    <w:rsid w:val="2D2D256D"/>
    <w:rsid w:val="2D3D0FA5"/>
    <w:rsid w:val="2D3F6E38"/>
    <w:rsid w:val="2D550625"/>
    <w:rsid w:val="2D999A5F"/>
    <w:rsid w:val="2DE9AC38"/>
    <w:rsid w:val="2E3AFB61"/>
    <w:rsid w:val="2E8A5D62"/>
    <w:rsid w:val="2ECA0214"/>
    <w:rsid w:val="2ECCE802"/>
    <w:rsid w:val="2F553011"/>
    <w:rsid w:val="2FA1AC3E"/>
    <w:rsid w:val="2FBDC507"/>
    <w:rsid w:val="2FE0A46F"/>
    <w:rsid w:val="2FE565B4"/>
    <w:rsid w:val="30643446"/>
    <w:rsid w:val="307BD966"/>
    <w:rsid w:val="30915121"/>
    <w:rsid w:val="31080EFD"/>
    <w:rsid w:val="31474470"/>
    <w:rsid w:val="31A10CA3"/>
    <w:rsid w:val="31F7699A"/>
    <w:rsid w:val="3265B66F"/>
    <w:rsid w:val="326A7055"/>
    <w:rsid w:val="3271543D"/>
    <w:rsid w:val="3275E5BD"/>
    <w:rsid w:val="328A4022"/>
    <w:rsid w:val="32E1E5E1"/>
    <w:rsid w:val="33896B41"/>
    <w:rsid w:val="34249E8E"/>
    <w:rsid w:val="3432DA70"/>
    <w:rsid w:val="34B14EF3"/>
    <w:rsid w:val="34BE7529"/>
    <w:rsid w:val="352052A9"/>
    <w:rsid w:val="35634225"/>
    <w:rsid w:val="364DF385"/>
    <w:rsid w:val="366B624B"/>
    <w:rsid w:val="372B6926"/>
    <w:rsid w:val="374670F2"/>
    <w:rsid w:val="37CB33D1"/>
    <w:rsid w:val="3804E436"/>
    <w:rsid w:val="381CDDA3"/>
    <w:rsid w:val="387E4FD2"/>
    <w:rsid w:val="394A36F9"/>
    <w:rsid w:val="3981FD8F"/>
    <w:rsid w:val="39A32C57"/>
    <w:rsid w:val="39C6C1AD"/>
    <w:rsid w:val="39FE905B"/>
    <w:rsid w:val="3A3BAB76"/>
    <w:rsid w:val="3A60DED9"/>
    <w:rsid w:val="3A6C8E5E"/>
    <w:rsid w:val="3A7EAC77"/>
    <w:rsid w:val="3B043ABB"/>
    <w:rsid w:val="3BA34BAE"/>
    <w:rsid w:val="3BB82C5C"/>
    <w:rsid w:val="3BDD1BB1"/>
    <w:rsid w:val="3BF50018"/>
    <w:rsid w:val="3C3AB5BD"/>
    <w:rsid w:val="3C470CBB"/>
    <w:rsid w:val="3C4AD10E"/>
    <w:rsid w:val="3C548E99"/>
    <w:rsid w:val="3C61CE5C"/>
    <w:rsid w:val="3CB5C5A9"/>
    <w:rsid w:val="3CCC2B7F"/>
    <w:rsid w:val="3CE085E4"/>
    <w:rsid w:val="3CFDB2BC"/>
    <w:rsid w:val="3D52915F"/>
    <w:rsid w:val="3D5DA141"/>
    <w:rsid w:val="3DC99A93"/>
    <w:rsid w:val="3DE466F6"/>
    <w:rsid w:val="3DEC3115"/>
    <w:rsid w:val="3DF18352"/>
    <w:rsid w:val="3E70F3F4"/>
    <w:rsid w:val="3E8D91E3"/>
    <w:rsid w:val="3E955E09"/>
    <w:rsid w:val="3EC4C7DA"/>
    <w:rsid w:val="3EED4DA3"/>
    <w:rsid w:val="3EFDA70E"/>
    <w:rsid w:val="3F462F1C"/>
    <w:rsid w:val="3F80DE39"/>
    <w:rsid w:val="3FA15BA9"/>
    <w:rsid w:val="3FC2DFD0"/>
    <w:rsid w:val="3FDCC411"/>
    <w:rsid w:val="3FF82F7F"/>
    <w:rsid w:val="402A3DFE"/>
    <w:rsid w:val="4052EB8E"/>
    <w:rsid w:val="40A7D600"/>
    <w:rsid w:val="40CC68F4"/>
    <w:rsid w:val="40DE4370"/>
    <w:rsid w:val="4103924D"/>
    <w:rsid w:val="414B0CE2"/>
    <w:rsid w:val="41633920"/>
    <w:rsid w:val="419814BE"/>
    <w:rsid w:val="41C9090F"/>
    <w:rsid w:val="41CCA98E"/>
    <w:rsid w:val="4200FC23"/>
    <w:rsid w:val="426B5946"/>
    <w:rsid w:val="4285191B"/>
    <w:rsid w:val="4299EA5F"/>
    <w:rsid w:val="431551D2"/>
    <w:rsid w:val="431C5059"/>
    <w:rsid w:val="431C5FC3"/>
    <w:rsid w:val="435C3097"/>
    <w:rsid w:val="43B2FBB2"/>
    <w:rsid w:val="44158CBC"/>
    <w:rsid w:val="441FC9F6"/>
    <w:rsid w:val="44517912"/>
    <w:rsid w:val="4464B17B"/>
    <w:rsid w:val="4479F7CB"/>
    <w:rsid w:val="448F2EB1"/>
    <w:rsid w:val="44B04079"/>
    <w:rsid w:val="44F07EC8"/>
    <w:rsid w:val="4519F70C"/>
    <w:rsid w:val="455031AB"/>
    <w:rsid w:val="45565D68"/>
    <w:rsid w:val="457D2F2D"/>
    <w:rsid w:val="45BBC0B6"/>
    <w:rsid w:val="460BE268"/>
    <w:rsid w:val="460E62B4"/>
    <w:rsid w:val="461F070E"/>
    <w:rsid w:val="46D709A0"/>
    <w:rsid w:val="46F24B96"/>
    <w:rsid w:val="46F3DF2D"/>
    <w:rsid w:val="47117BA0"/>
    <w:rsid w:val="47328C92"/>
    <w:rsid w:val="476C0A26"/>
    <w:rsid w:val="47A936F6"/>
    <w:rsid w:val="47D04F95"/>
    <w:rsid w:val="47E91D5A"/>
    <w:rsid w:val="480DAF36"/>
    <w:rsid w:val="481D42E2"/>
    <w:rsid w:val="48693DD1"/>
    <w:rsid w:val="49AA2679"/>
    <w:rsid w:val="49FB9E9B"/>
    <w:rsid w:val="4A037F6D"/>
    <w:rsid w:val="4A462314"/>
    <w:rsid w:val="4AA5F95E"/>
    <w:rsid w:val="4AAC4B4D"/>
    <w:rsid w:val="4AF9F37E"/>
    <w:rsid w:val="4B00146F"/>
    <w:rsid w:val="4B6D000F"/>
    <w:rsid w:val="4B98CEA1"/>
    <w:rsid w:val="4B99FD91"/>
    <w:rsid w:val="4BBE34D5"/>
    <w:rsid w:val="4BFE4300"/>
    <w:rsid w:val="4C02B4E5"/>
    <w:rsid w:val="4C4CC4A9"/>
    <w:rsid w:val="4C752035"/>
    <w:rsid w:val="4D352710"/>
    <w:rsid w:val="4D84E713"/>
    <w:rsid w:val="4D857E8B"/>
    <w:rsid w:val="4DBE9492"/>
    <w:rsid w:val="4DBEB84C"/>
    <w:rsid w:val="4DC9DE02"/>
    <w:rsid w:val="4DD4F1BB"/>
    <w:rsid w:val="4DD8A1F2"/>
    <w:rsid w:val="4DF915DF"/>
    <w:rsid w:val="4E269B8D"/>
    <w:rsid w:val="4E3653FC"/>
    <w:rsid w:val="4E8AD192"/>
    <w:rsid w:val="4E9D0983"/>
    <w:rsid w:val="4EFA12E6"/>
    <w:rsid w:val="4F1501AB"/>
    <w:rsid w:val="4F2A05C0"/>
    <w:rsid w:val="4F6BAF02"/>
    <w:rsid w:val="4FF8EA8D"/>
    <w:rsid w:val="503D2862"/>
    <w:rsid w:val="50456960"/>
    <w:rsid w:val="507EBADA"/>
    <w:rsid w:val="508F25AC"/>
    <w:rsid w:val="50D41C9B"/>
    <w:rsid w:val="517CF357"/>
    <w:rsid w:val="51E52A3D"/>
    <w:rsid w:val="52896A96"/>
    <w:rsid w:val="52DA8B5F"/>
    <w:rsid w:val="52EFC245"/>
    <w:rsid w:val="533FD3A8"/>
    <w:rsid w:val="53675F2B"/>
    <w:rsid w:val="5377CFB9"/>
    <w:rsid w:val="543BA600"/>
    <w:rsid w:val="545A2504"/>
    <w:rsid w:val="547AB1DE"/>
    <w:rsid w:val="54A2316F"/>
    <w:rsid w:val="54A6528B"/>
    <w:rsid w:val="55497FA1"/>
    <w:rsid w:val="5551A69D"/>
    <w:rsid w:val="55B7CC76"/>
    <w:rsid w:val="55CC9DBA"/>
    <w:rsid w:val="5601ED69"/>
    <w:rsid w:val="5619234E"/>
    <w:rsid w:val="5633FBE8"/>
    <w:rsid w:val="56464CE0"/>
    <w:rsid w:val="565488C2"/>
    <w:rsid w:val="56E6B999"/>
    <w:rsid w:val="57499106"/>
    <w:rsid w:val="574BD78A"/>
    <w:rsid w:val="5754CACC"/>
    <w:rsid w:val="577C5D0A"/>
    <w:rsid w:val="5837687C"/>
    <w:rsid w:val="583FAD0F"/>
    <w:rsid w:val="584D2146"/>
    <w:rsid w:val="58751730"/>
    <w:rsid w:val="588B6ACE"/>
    <w:rsid w:val="58A3A849"/>
    <w:rsid w:val="58C1D83E"/>
    <w:rsid w:val="59068CF2"/>
    <w:rsid w:val="5977C2AD"/>
    <w:rsid w:val="598018B1"/>
    <w:rsid w:val="599802B4"/>
    <w:rsid w:val="59A4D535"/>
    <w:rsid w:val="59AD1633"/>
    <w:rsid w:val="59DFD23A"/>
    <w:rsid w:val="59FBC054"/>
    <w:rsid w:val="5A4EEE14"/>
    <w:rsid w:val="5A879518"/>
    <w:rsid w:val="5AFA3CB2"/>
    <w:rsid w:val="5B35CB53"/>
    <w:rsid w:val="5B56FA3D"/>
    <w:rsid w:val="5B59EF95"/>
    <w:rsid w:val="5BA3EE03"/>
    <w:rsid w:val="5BB3EA99"/>
    <w:rsid w:val="5C9C4D00"/>
    <w:rsid w:val="5CADF3DA"/>
    <w:rsid w:val="5CB45789"/>
    <w:rsid w:val="5CB721FB"/>
    <w:rsid w:val="5CD41396"/>
    <w:rsid w:val="5D8D7F42"/>
    <w:rsid w:val="5DDA0D7F"/>
    <w:rsid w:val="5E5BED30"/>
    <w:rsid w:val="5E60B60E"/>
    <w:rsid w:val="5E9CFA48"/>
    <w:rsid w:val="5ED5E064"/>
    <w:rsid w:val="5F1A6074"/>
    <w:rsid w:val="5F8C7A4E"/>
    <w:rsid w:val="5FB3E463"/>
    <w:rsid w:val="5FC625F1"/>
    <w:rsid w:val="6007DBB0"/>
    <w:rsid w:val="601E4186"/>
    <w:rsid w:val="605C0E25"/>
    <w:rsid w:val="6075CFCB"/>
    <w:rsid w:val="6082BC0E"/>
    <w:rsid w:val="609C27D5"/>
    <w:rsid w:val="60FB8840"/>
    <w:rsid w:val="61264DAF"/>
    <w:rsid w:val="61367CFD"/>
    <w:rsid w:val="619FFCD5"/>
    <w:rsid w:val="61C309FB"/>
    <w:rsid w:val="620A3BEA"/>
    <w:rsid w:val="620C72CF"/>
    <w:rsid w:val="623B7AC7"/>
    <w:rsid w:val="62A36708"/>
    <w:rsid w:val="62DEF5A9"/>
    <w:rsid w:val="62EADE43"/>
    <w:rsid w:val="62F371B0"/>
    <w:rsid w:val="631C10B3"/>
    <w:rsid w:val="6371E633"/>
    <w:rsid w:val="637C636F"/>
    <w:rsid w:val="638EA4FD"/>
    <w:rsid w:val="63A5EC1A"/>
    <w:rsid w:val="641B5562"/>
    <w:rsid w:val="64948F7C"/>
    <w:rsid w:val="64BF0CB2"/>
    <w:rsid w:val="64F0CDEE"/>
    <w:rsid w:val="651EBF95"/>
    <w:rsid w:val="652280A3"/>
    <w:rsid w:val="657E4EB9"/>
    <w:rsid w:val="65957963"/>
    <w:rsid w:val="65AC6B1E"/>
    <w:rsid w:val="65EC0066"/>
    <w:rsid w:val="6659F115"/>
    <w:rsid w:val="6715EBC0"/>
    <w:rsid w:val="6753E2D9"/>
    <w:rsid w:val="68275AA9"/>
    <w:rsid w:val="684AC19E"/>
    <w:rsid w:val="68741BB4"/>
    <w:rsid w:val="68C9417D"/>
    <w:rsid w:val="68CF4534"/>
    <w:rsid w:val="692DB9BD"/>
    <w:rsid w:val="694FCFF9"/>
    <w:rsid w:val="695DF86F"/>
    <w:rsid w:val="69A3971B"/>
    <w:rsid w:val="69BA8329"/>
    <w:rsid w:val="69D26D2C"/>
    <w:rsid w:val="69D71C67"/>
    <w:rsid w:val="69E4A51D"/>
    <w:rsid w:val="69E780AB"/>
    <w:rsid w:val="69FFACE9"/>
    <w:rsid w:val="6A0F3A51"/>
    <w:rsid w:val="6A6162A2"/>
    <w:rsid w:val="6A7EA7E4"/>
    <w:rsid w:val="6B3A5F09"/>
    <w:rsid w:val="6B5B6487"/>
    <w:rsid w:val="6BC1578F"/>
    <w:rsid w:val="6BC18A60"/>
    <w:rsid w:val="6BE61413"/>
    <w:rsid w:val="6BF8D24D"/>
    <w:rsid w:val="6C1BB835"/>
    <w:rsid w:val="6C4EF25A"/>
    <w:rsid w:val="6C683708"/>
    <w:rsid w:val="6CAA05CE"/>
    <w:rsid w:val="6CC4C1C2"/>
    <w:rsid w:val="6CCC16D5"/>
    <w:rsid w:val="6D976456"/>
    <w:rsid w:val="6E11E841"/>
    <w:rsid w:val="6E6EA5CC"/>
    <w:rsid w:val="6EBD5F3C"/>
    <w:rsid w:val="6EBF1616"/>
    <w:rsid w:val="6ED469B3"/>
    <w:rsid w:val="6EE0676C"/>
    <w:rsid w:val="6FC7363C"/>
    <w:rsid w:val="6FD7518D"/>
    <w:rsid w:val="70009069"/>
    <w:rsid w:val="702B779A"/>
    <w:rsid w:val="7082C51A"/>
    <w:rsid w:val="708D40CE"/>
    <w:rsid w:val="70D79492"/>
    <w:rsid w:val="711E7266"/>
    <w:rsid w:val="7160359F"/>
    <w:rsid w:val="716C3182"/>
    <w:rsid w:val="72443C62"/>
    <w:rsid w:val="724C28ED"/>
    <w:rsid w:val="72642DBA"/>
    <w:rsid w:val="726717B2"/>
    <w:rsid w:val="727FCA01"/>
    <w:rsid w:val="7288631A"/>
    <w:rsid w:val="72B94897"/>
    <w:rsid w:val="73196021"/>
    <w:rsid w:val="733A8F0B"/>
    <w:rsid w:val="73973D2C"/>
    <w:rsid w:val="73B6CDE7"/>
    <w:rsid w:val="75299CD5"/>
    <w:rsid w:val="758EAB92"/>
    <w:rsid w:val="75B2AD14"/>
    <w:rsid w:val="7611999A"/>
    <w:rsid w:val="7614A7F9"/>
    <w:rsid w:val="76B97532"/>
    <w:rsid w:val="76D0E49A"/>
    <w:rsid w:val="7782E9F0"/>
    <w:rsid w:val="778E4D51"/>
    <w:rsid w:val="77B4CE78"/>
    <w:rsid w:val="784538B1"/>
    <w:rsid w:val="7853C06B"/>
    <w:rsid w:val="7858CD2D"/>
    <w:rsid w:val="7880BDED"/>
    <w:rsid w:val="7882B726"/>
    <w:rsid w:val="7894F8B4"/>
    <w:rsid w:val="78A11AA3"/>
    <w:rsid w:val="78B1CF75"/>
    <w:rsid w:val="7909E27D"/>
    <w:rsid w:val="7966909E"/>
    <w:rsid w:val="79D5E642"/>
    <w:rsid w:val="79F51CAB"/>
    <w:rsid w:val="79F87294"/>
    <w:rsid w:val="79FAB4F0"/>
    <w:rsid w:val="7A44949D"/>
    <w:rsid w:val="7AADB9E4"/>
    <w:rsid w:val="7AF857D4"/>
    <w:rsid w:val="7B22BD87"/>
    <w:rsid w:val="7B5CD014"/>
    <w:rsid w:val="7B7E218B"/>
    <w:rsid w:val="7BC72D37"/>
    <w:rsid w:val="7C0C2426"/>
    <w:rsid w:val="7C2277C4"/>
    <w:rsid w:val="7C4615CB"/>
    <w:rsid w:val="7CCF9F02"/>
    <w:rsid w:val="7CDD486E"/>
    <w:rsid w:val="7CEA18BB"/>
    <w:rsid w:val="7D1FA9AA"/>
    <w:rsid w:val="7D2C29BC"/>
    <w:rsid w:val="7D442329"/>
    <w:rsid w:val="7D5DA0C3"/>
    <w:rsid w:val="7D6DBC72"/>
    <w:rsid w:val="7D877E18"/>
    <w:rsid w:val="7DA1041B"/>
    <w:rsid w:val="7DB55E80"/>
    <w:rsid w:val="7E4C52B9"/>
    <w:rsid w:val="7EA91044"/>
    <w:rsid w:val="7EEBD087"/>
    <w:rsid w:val="7F148A1F"/>
    <w:rsid w:val="7F3777A7"/>
    <w:rsid w:val="7F67B659"/>
    <w:rsid w:val="7F8ECCE6"/>
    <w:rsid w:val="7FEE6307"/>
    <w:rsid w:val="7FF87DA1"/>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52D5E"/>
  <w15:chartTrackingRefBased/>
  <w15:docId w15:val="{1A03FA1D-0FD8-49C0-8201-1E49C263F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8A2B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E24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AE2F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AE2FB0"/>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typeiafsnit"/>
    <w:link w:val="Overskrift1"/>
    <w:uiPriority w:val="9"/>
    <w:rsid w:val="008A2B95"/>
    <w:rPr>
      <w:rFonts w:asciiTheme="majorHAnsi" w:eastAsiaTheme="majorEastAsia" w:hAnsiTheme="majorHAnsi" w:cstheme="majorBidi"/>
      <w:color w:val="2F5496" w:themeColor="accent1" w:themeShade="BF"/>
      <w:sz w:val="32"/>
      <w:szCs w:val="32"/>
    </w:rPr>
  </w:style>
  <w:style w:type="paragraph" w:styleId="Listeafsnit">
    <w:name w:val="List Paragraph"/>
    <w:basedOn w:val="Normal"/>
    <w:uiPriority w:val="34"/>
    <w:qFormat/>
    <w:rsid w:val="008A2B95"/>
    <w:pPr>
      <w:ind w:left="720"/>
      <w:contextualSpacing/>
    </w:pPr>
  </w:style>
  <w:style w:type="table" w:styleId="Tabel-Gitter">
    <w:name w:val="Table Grid"/>
    <w:basedOn w:val="Tabel-Normal"/>
    <w:uiPriority w:val="59"/>
    <w:rsid w:val="004B7CB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idehoved">
    <w:name w:val="header"/>
    <w:basedOn w:val="Normal"/>
    <w:link w:val="SidehovedTegn"/>
    <w:uiPriority w:val="99"/>
    <w:unhideWhenUsed/>
    <w:rsid w:val="005E057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E057E"/>
  </w:style>
  <w:style w:type="paragraph" w:styleId="Sidefod">
    <w:name w:val="footer"/>
    <w:basedOn w:val="Normal"/>
    <w:link w:val="SidefodTegn"/>
    <w:uiPriority w:val="99"/>
    <w:unhideWhenUsed/>
    <w:rsid w:val="005E057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E057E"/>
  </w:style>
  <w:style w:type="character" w:customStyle="1" w:styleId="Overskrift2Tegn">
    <w:name w:val="Overskrift 2 Tegn"/>
    <w:basedOn w:val="Standardskrifttypeiafsnit"/>
    <w:link w:val="Overskrift2"/>
    <w:uiPriority w:val="9"/>
    <w:rsid w:val="00E240B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54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29D23-AF77-4E15-8521-A15521A95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005</Words>
  <Characters>6137</Characters>
  <Application>Microsoft Office Word</Application>
  <DocSecurity>0</DocSecurity>
  <Lines>51</Lines>
  <Paragraphs>14</Paragraphs>
  <ScaleCrop>false</ScaleCrop>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es jensen</dc:creator>
  <cp:keywords/>
  <dc:description/>
  <cp:lastModifiedBy>Oliver Fridorf</cp:lastModifiedBy>
  <cp:revision>341</cp:revision>
  <dcterms:created xsi:type="dcterms:W3CDTF">2023-02-24T19:23:00Z</dcterms:created>
  <dcterms:modified xsi:type="dcterms:W3CDTF">2023-04-12T12:12:00Z</dcterms:modified>
</cp:coreProperties>
</file>